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101829" w14:textId="74748741" w:rsidR="00545C4E" w:rsidRPr="003738A5" w:rsidRDefault="007E2188" w:rsidP="00545C4E">
      <w:pPr>
        <w:outlineLvl w:val="0"/>
        <w:rPr>
          <w:rFonts w:ascii="Arial" w:hAnsi="Arial" w:cs="Arial"/>
          <w:sz w:val="20"/>
          <w:szCs w:val="20"/>
          <w:lang w:val="en-US"/>
        </w:rPr>
      </w:pPr>
      <w:bookmarkStart w:id="0" w:name="OLE_LINK1"/>
      <w:bookmarkStart w:id="1" w:name="OLE_LINK2"/>
      <w:r w:rsidRPr="003738A5">
        <w:rPr>
          <w:rFonts w:ascii="Arial" w:hAnsi="Arial" w:cs="Arial"/>
          <w:noProof/>
          <w:sz w:val="22"/>
          <w:lang w:eastAsia="cs-CZ"/>
        </w:rPr>
        <w:drawing>
          <wp:anchor distT="0" distB="0" distL="114300" distR="114300" simplePos="0" relativeHeight="251658240" behindDoc="1" locked="0" layoutInCell="1" allowOverlap="1" wp14:anchorId="0552639D" wp14:editId="707DD9D6">
            <wp:simplePos x="0" y="0"/>
            <wp:positionH relativeFrom="column">
              <wp:posOffset>4906010</wp:posOffset>
            </wp:positionH>
            <wp:positionV relativeFrom="paragraph">
              <wp:posOffset>-73660</wp:posOffset>
            </wp:positionV>
            <wp:extent cx="847725" cy="958215"/>
            <wp:effectExtent l="0" t="0" r="0" b="0"/>
            <wp:wrapTight wrapText="bothSides">
              <wp:wrapPolygon edited="0">
                <wp:start x="5339" y="1718"/>
                <wp:lineTo x="2912" y="3006"/>
                <wp:lineTo x="1942" y="5153"/>
                <wp:lineTo x="1942" y="11594"/>
                <wp:lineTo x="3398" y="16318"/>
                <wp:lineTo x="8252" y="18465"/>
                <wp:lineTo x="8737" y="19324"/>
                <wp:lineTo x="17474" y="19324"/>
                <wp:lineTo x="19416" y="11165"/>
                <wp:lineTo x="18930" y="3435"/>
                <wp:lineTo x="16018" y="1718"/>
                <wp:lineTo x="5339" y="1718"/>
              </wp:wrapPolygon>
            </wp:wrapTight>
            <wp:docPr id="3" name="Picture 3" descr="C:\Users\vlf4jhl\Desktop\Miscellaneous\UPS Shield 2017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lf4jhl\Desktop\Miscellaneous\UPS Shield 2017 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95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738A5">
        <w:rPr>
          <w:rFonts w:ascii="Arial" w:hAnsi="Arial" w:cs="Arial"/>
          <w:sz w:val="20"/>
          <w:szCs w:val="20"/>
          <w:lang w:val="en-US"/>
        </w:rPr>
        <w:t>Kontakt</w:t>
      </w:r>
      <w:proofErr w:type="spellEnd"/>
      <w:r w:rsidR="00545C4E" w:rsidRPr="003738A5">
        <w:rPr>
          <w:rFonts w:ascii="Arial" w:hAnsi="Arial" w:cs="Arial"/>
          <w:sz w:val="20"/>
          <w:szCs w:val="20"/>
          <w:lang w:val="en-US"/>
        </w:rPr>
        <w:t>:</w:t>
      </w:r>
      <w:r w:rsidR="00545C4E" w:rsidRPr="003738A5">
        <w:rPr>
          <w:rFonts w:ascii="Arial" w:hAnsi="Arial" w:cs="Arial"/>
          <w:sz w:val="20"/>
          <w:szCs w:val="20"/>
          <w:lang w:val="en-US"/>
        </w:rPr>
        <w:tab/>
        <w:t>June Holder</w:t>
      </w:r>
      <w:r w:rsidRPr="003738A5">
        <w:rPr>
          <w:rFonts w:ascii="Arial" w:hAnsi="Arial" w:cs="Arial"/>
          <w:sz w:val="20"/>
          <w:szCs w:val="20"/>
          <w:lang w:val="en-US"/>
        </w:rPr>
        <w:t>, UPS</w:t>
      </w:r>
    </w:p>
    <w:p w14:paraId="357BD4A2" w14:textId="614EF575" w:rsidR="00545C4E" w:rsidRPr="003738A5" w:rsidRDefault="007E2188" w:rsidP="007E2188">
      <w:pPr>
        <w:ind w:left="720" w:firstLine="720"/>
        <w:outlineLvl w:val="0"/>
        <w:rPr>
          <w:rFonts w:ascii="Arial" w:hAnsi="Arial" w:cs="Arial"/>
          <w:sz w:val="20"/>
          <w:szCs w:val="20"/>
          <w:lang w:val="en-US"/>
        </w:rPr>
      </w:pPr>
      <w:r w:rsidRPr="003738A5">
        <w:rPr>
          <w:rFonts w:ascii="Arial" w:hAnsi="Arial" w:cs="Arial"/>
          <w:sz w:val="20"/>
          <w:szCs w:val="20"/>
          <w:lang w:val="en-US"/>
        </w:rPr>
        <w:t xml:space="preserve">+1 404 828 </w:t>
      </w:r>
      <w:r w:rsidR="00545C4E" w:rsidRPr="003738A5">
        <w:rPr>
          <w:rFonts w:ascii="Arial" w:hAnsi="Arial" w:cs="Arial"/>
          <w:sz w:val="20"/>
          <w:szCs w:val="20"/>
          <w:lang w:val="en-US"/>
        </w:rPr>
        <w:t>4805</w:t>
      </w:r>
    </w:p>
    <w:p w14:paraId="6A99085E" w14:textId="0E7DB860" w:rsidR="00545C4E" w:rsidRPr="003738A5" w:rsidRDefault="00545C4E" w:rsidP="00545C4E">
      <w:pPr>
        <w:ind w:left="720" w:firstLine="720"/>
        <w:outlineLvl w:val="0"/>
        <w:rPr>
          <w:rFonts w:ascii="Arial" w:hAnsi="Arial" w:cs="Arial"/>
          <w:sz w:val="20"/>
          <w:szCs w:val="20"/>
          <w:lang w:val="en-US"/>
        </w:rPr>
      </w:pPr>
      <w:r w:rsidRPr="003738A5">
        <w:rPr>
          <w:rStyle w:val="Hypertextovodkaz"/>
          <w:rFonts w:ascii="Arial" w:hAnsi="Arial" w:cs="Arial"/>
          <w:sz w:val="20"/>
          <w:szCs w:val="20"/>
          <w:lang w:val="en-US"/>
        </w:rPr>
        <w:t>jholder@ups.com</w:t>
      </w:r>
      <w:r w:rsidRPr="003738A5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189D6186" w14:textId="77777777" w:rsidR="007E2188" w:rsidRPr="003738A5" w:rsidRDefault="007E2188" w:rsidP="00545C4E">
      <w:pPr>
        <w:ind w:left="720" w:firstLine="720"/>
        <w:outlineLvl w:val="0"/>
        <w:rPr>
          <w:rFonts w:ascii="Arial" w:hAnsi="Arial" w:cs="Arial"/>
          <w:sz w:val="20"/>
          <w:szCs w:val="20"/>
          <w:lang w:val="en-US"/>
        </w:rPr>
      </w:pPr>
    </w:p>
    <w:p w14:paraId="38F608E4" w14:textId="4E34826C" w:rsidR="007E2188" w:rsidRPr="003738A5" w:rsidRDefault="007E2188" w:rsidP="007E2188">
      <w:pPr>
        <w:ind w:left="720" w:firstLine="720"/>
        <w:outlineLvl w:val="0"/>
        <w:rPr>
          <w:rFonts w:ascii="Arial" w:hAnsi="Arial" w:cs="Arial"/>
          <w:sz w:val="20"/>
          <w:szCs w:val="20"/>
          <w:lang w:val="en-US"/>
        </w:rPr>
      </w:pPr>
      <w:r w:rsidRPr="003738A5">
        <w:rPr>
          <w:rFonts w:ascii="Arial" w:hAnsi="Arial" w:cs="Arial"/>
          <w:sz w:val="20"/>
          <w:szCs w:val="20"/>
          <w:lang w:val="en-US"/>
        </w:rPr>
        <w:t xml:space="preserve">Karla </w:t>
      </w:r>
      <w:proofErr w:type="spellStart"/>
      <w:r w:rsidRPr="003738A5">
        <w:rPr>
          <w:rFonts w:ascii="Arial" w:hAnsi="Arial" w:cs="Arial"/>
          <w:sz w:val="20"/>
          <w:szCs w:val="20"/>
          <w:lang w:val="en-US"/>
        </w:rPr>
        <w:t>Krejci</w:t>
      </w:r>
      <w:proofErr w:type="spellEnd"/>
      <w:r w:rsidRPr="003738A5">
        <w:rPr>
          <w:rFonts w:ascii="Arial" w:hAnsi="Arial" w:cs="Arial"/>
          <w:sz w:val="20"/>
          <w:szCs w:val="20"/>
          <w:lang w:val="en-US"/>
        </w:rPr>
        <w:t>, Donath Business &amp; Media</w:t>
      </w:r>
    </w:p>
    <w:p w14:paraId="51BFE4B9" w14:textId="3AF6E191" w:rsidR="007E2188" w:rsidRPr="003738A5" w:rsidRDefault="007E2188" w:rsidP="007E2188">
      <w:pPr>
        <w:ind w:left="720" w:firstLine="720"/>
        <w:outlineLvl w:val="0"/>
        <w:rPr>
          <w:rFonts w:ascii="Arial" w:hAnsi="Arial" w:cs="Arial"/>
          <w:sz w:val="20"/>
          <w:szCs w:val="20"/>
          <w:lang w:val="en-US"/>
        </w:rPr>
      </w:pPr>
      <w:r w:rsidRPr="003738A5">
        <w:rPr>
          <w:rFonts w:ascii="Arial" w:hAnsi="Arial" w:cs="Arial"/>
          <w:sz w:val="20"/>
          <w:szCs w:val="20"/>
          <w:lang w:val="en-US"/>
        </w:rPr>
        <w:t>+420 224 211 220</w:t>
      </w:r>
    </w:p>
    <w:p w14:paraId="49B67B80" w14:textId="6D45A026" w:rsidR="007E2188" w:rsidRPr="003738A5" w:rsidRDefault="00333D34" w:rsidP="007E2188">
      <w:pPr>
        <w:ind w:left="720" w:firstLine="720"/>
        <w:outlineLvl w:val="0"/>
        <w:rPr>
          <w:rFonts w:ascii="Arial" w:hAnsi="Arial" w:cs="Arial"/>
          <w:sz w:val="20"/>
          <w:szCs w:val="20"/>
          <w:lang w:val="en-US"/>
        </w:rPr>
      </w:pPr>
      <w:hyperlink r:id="rId14" w:history="1">
        <w:r w:rsidR="007E2188" w:rsidRPr="003738A5">
          <w:rPr>
            <w:rStyle w:val="Hypertextovodkaz"/>
            <w:rFonts w:ascii="Arial" w:hAnsi="Arial" w:cs="Arial"/>
            <w:sz w:val="20"/>
            <w:szCs w:val="20"/>
            <w:lang w:val="en-US"/>
          </w:rPr>
          <w:t>karla.krejci@dbm.cz</w:t>
        </w:r>
      </w:hyperlink>
    </w:p>
    <w:p w14:paraId="68B3133D" w14:textId="77777777" w:rsidR="007E2188" w:rsidRPr="003738A5" w:rsidRDefault="007E2188" w:rsidP="00545C4E">
      <w:pPr>
        <w:ind w:left="720" w:firstLine="720"/>
        <w:outlineLvl w:val="0"/>
        <w:rPr>
          <w:rFonts w:ascii="Arial" w:hAnsi="Arial" w:cs="Arial"/>
          <w:sz w:val="20"/>
          <w:szCs w:val="20"/>
          <w:lang w:val="en-US"/>
        </w:rPr>
      </w:pPr>
    </w:p>
    <w:p w14:paraId="0BE2DCDC" w14:textId="77777777" w:rsidR="00545C4E" w:rsidRPr="003738A5" w:rsidRDefault="00545C4E" w:rsidP="00545C4E">
      <w:pPr>
        <w:pStyle w:val="Normlnweb"/>
        <w:spacing w:before="0" w:beforeAutospacing="0" w:after="240" w:afterAutospacing="0"/>
        <w:ind w:left="720"/>
        <w:jc w:val="center"/>
        <w:rPr>
          <w:rFonts w:ascii="Arial Bold" w:hAnsi="Arial Bold" w:cs="Arial"/>
          <w:b/>
          <w:caps/>
          <w:sz w:val="20"/>
          <w:szCs w:val="36"/>
          <w:lang w:val="en-US"/>
        </w:rPr>
      </w:pPr>
    </w:p>
    <w:p w14:paraId="284B2E14" w14:textId="703213BA" w:rsidR="007E2188" w:rsidRPr="003738A5" w:rsidRDefault="007E2188" w:rsidP="00A54495">
      <w:pPr>
        <w:pStyle w:val="Normlnweb"/>
        <w:spacing w:before="0" w:beforeAutospacing="0" w:after="0" w:afterAutospacing="0"/>
        <w:jc w:val="center"/>
        <w:rPr>
          <w:rFonts w:ascii="Arial Bold" w:hAnsi="Arial Bold" w:cs="Arial"/>
          <w:b/>
          <w:sz w:val="36"/>
          <w:szCs w:val="36"/>
        </w:rPr>
      </w:pPr>
      <w:r w:rsidRPr="003738A5">
        <w:rPr>
          <w:rFonts w:ascii="Arial Bold" w:hAnsi="Arial Bold" w:cs="Arial"/>
          <w:b/>
          <w:sz w:val="36"/>
          <w:szCs w:val="36"/>
        </w:rPr>
        <w:t xml:space="preserve">Nadace UPS podporuje svou </w:t>
      </w:r>
      <w:r w:rsidR="003738A5">
        <w:rPr>
          <w:rFonts w:ascii="Arial Bold" w:hAnsi="Arial Bold" w:cs="Arial"/>
          <w:b/>
          <w:sz w:val="36"/>
          <w:szCs w:val="36"/>
        </w:rPr>
        <w:t>globální</w:t>
      </w:r>
      <w:r w:rsidRPr="003738A5">
        <w:rPr>
          <w:rFonts w:ascii="Arial Bold" w:hAnsi="Arial Bold" w:cs="Arial"/>
          <w:b/>
          <w:sz w:val="36"/>
          <w:szCs w:val="36"/>
        </w:rPr>
        <w:t xml:space="preserve"> síť humanitárních partnerů a místních komunitních organizací v boji p</w:t>
      </w:r>
      <w:r w:rsidR="00BA1AC8">
        <w:rPr>
          <w:rFonts w:ascii="Arial Bold" w:hAnsi="Arial Bold" w:cs="Arial"/>
          <w:b/>
          <w:sz w:val="36"/>
          <w:szCs w:val="36"/>
        </w:rPr>
        <w:t xml:space="preserve">roti dopadům nového </w:t>
      </w:r>
      <w:proofErr w:type="spellStart"/>
      <w:r w:rsidR="00BA1AC8">
        <w:rPr>
          <w:rFonts w:ascii="Arial Bold" w:hAnsi="Arial Bold" w:cs="Arial"/>
          <w:b/>
          <w:sz w:val="36"/>
          <w:szCs w:val="36"/>
        </w:rPr>
        <w:t>koronavíru</w:t>
      </w:r>
      <w:proofErr w:type="spellEnd"/>
      <w:r w:rsidRPr="003738A5">
        <w:rPr>
          <w:rFonts w:ascii="Arial Bold" w:hAnsi="Arial Bold" w:cs="Arial"/>
          <w:b/>
          <w:sz w:val="36"/>
          <w:szCs w:val="36"/>
        </w:rPr>
        <w:t xml:space="preserve"> po celém světě</w:t>
      </w:r>
    </w:p>
    <w:p w14:paraId="3B09CE69" w14:textId="77777777" w:rsidR="00DC7AC3" w:rsidRPr="003738A5" w:rsidRDefault="00DC7AC3" w:rsidP="00F1635B">
      <w:pPr>
        <w:pStyle w:val="Normlnweb"/>
        <w:spacing w:before="0" w:beforeAutospacing="0" w:after="0" w:afterAutospacing="0"/>
        <w:rPr>
          <w:rFonts w:ascii="Arial Bold" w:hAnsi="Arial Bold" w:cs="Arial"/>
          <w:b/>
          <w:sz w:val="36"/>
          <w:szCs w:val="36"/>
          <w:lang w:val="en-US"/>
        </w:rPr>
      </w:pPr>
    </w:p>
    <w:p w14:paraId="7982CCA9" w14:textId="7CD8E474" w:rsidR="007E2188" w:rsidRPr="003738A5" w:rsidRDefault="007E2188" w:rsidP="003738A5">
      <w:pPr>
        <w:pStyle w:val="Normlnweb"/>
        <w:numPr>
          <w:ilvl w:val="0"/>
          <w:numId w:val="25"/>
        </w:numPr>
        <w:spacing w:before="0" w:beforeAutospacing="0" w:after="0" w:afterAutospacing="0"/>
        <w:rPr>
          <w:rFonts w:ascii="Arial" w:hAnsi="Arial" w:cs="Arial"/>
          <w:i/>
        </w:rPr>
      </w:pPr>
      <w:r w:rsidRPr="003738A5">
        <w:rPr>
          <w:rFonts w:ascii="Arial" w:hAnsi="Arial" w:cs="Arial"/>
          <w:i/>
        </w:rPr>
        <w:t>Podpora v oblast</w:t>
      </w:r>
      <w:r w:rsidR="000074FC">
        <w:rPr>
          <w:rFonts w:ascii="Arial" w:hAnsi="Arial" w:cs="Arial"/>
          <w:i/>
        </w:rPr>
        <w:t xml:space="preserve">i grantů, logistiky a dopravy včetně </w:t>
      </w:r>
      <w:r w:rsidRPr="003738A5">
        <w:rPr>
          <w:rFonts w:ascii="Arial" w:hAnsi="Arial" w:cs="Arial"/>
          <w:i/>
        </w:rPr>
        <w:t xml:space="preserve">spolupráce s více než </w:t>
      </w:r>
      <w:r w:rsidR="000074FC">
        <w:rPr>
          <w:rFonts w:ascii="Arial" w:hAnsi="Arial" w:cs="Arial"/>
          <w:i/>
        </w:rPr>
        <w:t xml:space="preserve">desítkou </w:t>
      </w:r>
      <w:r w:rsidRPr="003738A5">
        <w:rPr>
          <w:rFonts w:ascii="Arial" w:hAnsi="Arial" w:cs="Arial"/>
          <w:i/>
        </w:rPr>
        <w:t xml:space="preserve">humanitárních agentur </w:t>
      </w:r>
      <w:r w:rsidR="000074FC">
        <w:rPr>
          <w:rFonts w:ascii="Arial" w:hAnsi="Arial" w:cs="Arial"/>
          <w:i/>
        </w:rPr>
        <w:t xml:space="preserve">zaměřených na boj proti </w:t>
      </w:r>
      <w:r w:rsidR="00BA1AC8">
        <w:rPr>
          <w:rFonts w:ascii="Arial" w:hAnsi="Arial" w:cs="Arial"/>
          <w:i/>
        </w:rPr>
        <w:t>novému</w:t>
      </w:r>
      <w:r w:rsidR="00000854">
        <w:rPr>
          <w:rFonts w:ascii="Arial" w:hAnsi="Arial" w:cs="Arial"/>
          <w:i/>
        </w:rPr>
        <w:t xml:space="preserve"> </w:t>
      </w:r>
      <w:proofErr w:type="spellStart"/>
      <w:r w:rsidR="000074FC">
        <w:rPr>
          <w:rFonts w:ascii="Arial" w:hAnsi="Arial" w:cs="Arial"/>
          <w:i/>
        </w:rPr>
        <w:t>koronaviru</w:t>
      </w:r>
      <w:proofErr w:type="spellEnd"/>
      <w:r w:rsidR="000074FC">
        <w:rPr>
          <w:rFonts w:ascii="Arial" w:hAnsi="Arial" w:cs="Arial"/>
          <w:i/>
        </w:rPr>
        <w:t xml:space="preserve"> překročila </w:t>
      </w:r>
      <w:r w:rsidR="000074FC" w:rsidRPr="003738A5">
        <w:rPr>
          <w:rFonts w:ascii="Arial" w:hAnsi="Arial" w:cs="Arial"/>
          <w:i/>
        </w:rPr>
        <w:t>6 milionů dolarů</w:t>
      </w:r>
      <w:r w:rsidRPr="003738A5">
        <w:rPr>
          <w:rFonts w:ascii="Arial" w:hAnsi="Arial" w:cs="Arial"/>
          <w:i/>
        </w:rPr>
        <w:t>.</w:t>
      </w:r>
    </w:p>
    <w:p w14:paraId="4C21C619" w14:textId="77777777" w:rsidR="003738A5" w:rsidRPr="003738A5" w:rsidRDefault="003738A5" w:rsidP="003738A5">
      <w:pPr>
        <w:pStyle w:val="Normlnweb"/>
        <w:spacing w:before="0" w:beforeAutospacing="0" w:after="0" w:afterAutospacing="0"/>
        <w:ind w:left="720"/>
        <w:rPr>
          <w:rFonts w:ascii="Arial" w:hAnsi="Arial" w:cs="Arial"/>
          <w:i/>
        </w:rPr>
      </w:pPr>
    </w:p>
    <w:p w14:paraId="1170AFA2" w14:textId="6FAEE6FE" w:rsidR="007E2188" w:rsidRPr="00000854" w:rsidRDefault="000074FC" w:rsidP="007E2188">
      <w:pPr>
        <w:pStyle w:val="Normlnweb"/>
        <w:numPr>
          <w:ilvl w:val="0"/>
          <w:numId w:val="25"/>
        </w:numPr>
        <w:spacing w:before="0" w:beforeAutospacing="0" w:after="0" w:afterAutospacing="0"/>
        <w:rPr>
          <w:rFonts w:ascii="Arial" w:hAnsi="Arial" w:cs="Arial"/>
          <w:i/>
        </w:rPr>
      </w:pPr>
      <w:r>
        <w:rPr>
          <w:rFonts w:ascii="Arial" w:hAnsi="Arial" w:cs="Arial"/>
          <w:i/>
        </w:rPr>
        <w:t>Pomoc</w:t>
      </w:r>
      <w:r w:rsidR="007E2188" w:rsidRPr="003738A5">
        <w:rPr>
          <w:rFonts w:ascii="Arial" w:hAnsi="Arial" w:cs="Arial"/>
          <w:i/>
        </w:rPr>
        <w:t xml:space="preserve"> </w:t>
      </w:r>
      <w:r w:rsidR="00000854">
        <w:rPr>
          <w:rFonts w:ascii="Arial" w:hAnsi="Arial" w:cs="Arial"/>
          <w:i/>
        </w:rPr>
        <w:t xml:space="preserve">na podporu </w:t>
      </w:r>
      <w:r w:rsidR="009E27BA">
        <w:rPr>
          <w:rFonts w:ascii="Arial" w:hAnsi="Arial" w:cs="Arial"/>
          <w:i/>
        </w:rPr>
        <w:t>místní</w:t>
      </w:r>
      <w:r w:rsidR="00000854">
        <w:rPr>
          <w:rFonts w:ascii="Arial" w:hAnsi="Arial" w:cs="Arial"/>
          <w:i/>
        </w:rPr>
        <w:t>ho</w:t>
      </w:r>
      <w:r w:rsidR="009E27BA">
        <w:rPr>
          <w:rFonts w:ascii="Arial" w:hAnsi="Arial" w:cs="Arial"/>
          <w:i/>
        </w:rPr>
        <w:t>, národní</w:t>
      </w:r>
      <w:r w:rsidR="00000854">
        <w:rPr>
          <w:rFonts w:ascii="Arial" w:hAnsi="Arial" w:cs="Arial"/>
          <w:i/>
        </w:rPr>
        <w:t>ho</w:t>
      </w:r>
      <w:r w:rsidR="009E27BA">
        <w:rPr>
          <w:rFonts w:ascii="Arial" w:hAnsi="Arial" w:cs="Arial"/>
          <w:i/>
        </w:rPr>
        <w:t xml:space="preserve"> i</w:t>
      </w:r>
      <w:r w:rsidR="007E2188" w:rsidRPr="003738A5">
        <w:rPr>
          <w:rFonts w:ascii="Arial" w:hAnsi="Arial" w:cs="Arial"/>
          <w:i/>
        </w:rPr>
        <w:t xml:space="preserve"> celosvětové</w:t>
      </w:r>
      <w:r w:rsidR="00000854">
        <w:rPr>
          <w:rFonts w:ascii="Arial" w:hAnsi="Arial" w:cs="Arial"/>
          <w:i/>
        </w:rPr>
        <w:t>ho</w:t>
      </w:r>
      <w:r w:rsidR="007E2188" w:rsidRPr="003738A5">
        <w:rPr>
          <w:rFonts w:ascii="Arial" w:hAnsi="Arial" w:cs="Arial"/>
          <w:i/>
        </w:rPr>
        <w:t xml:space="preserve"> úsilí </w:t>
      </w:r>
      <w:r w:rsidR="009E27BA">
        <w:rPr>
          <w:rFonts w:ascii="Arial" w:hAnsi="Arial" w:cs="Arial"/>
          <w:i/>
        </w:rPr>
        <w:t>je zaměřená na zajištění prostředků</w:t>
      </w:r>
      <w:r>
        <w:rPr>
          <w:rFonts w:ascii="Arial" w:hAnsi="Arial" w:cs="Arial"/>
          <w:i/>
        </w:rPr>
        <w:t xml:space="preserve"> </w:t>
      </w:r>
      <w:r w:rsidR="007E2188" w:rsidRPr="003738A5">
        <w:rPr>
          <w:rFonts w:ascii="Arial" w:hAnsi="Arial" w:cs="Arial"/>
          <w:i/>
        </w:rPr>
        <w:t>naléhavé lékař</w:t>
      </w:r>
      <w:r w:rsidR="009E27BA">
        <w:rPr>
          <w:rFonts w:ascii="Arial" w:hAnsi="Arial" w:cs="Arial"/>
          <w:i/>
        </w:rPr>
        <w:t xml:space="preserve">ské </w:t>
      </w:r>
      <w:r w:rsidR="002D4223">
        <w:rPr>
          <w:rFonts w:ascii="Arial" w:hAnsi="Arial" w:cs="Arial"/>
          <w:i/>
        </w:rPr>
        <w:t>pomoci</w:t>
      </w:r>
      <w:r w:rsidR="009E27BA">
        <w:rPr>
          <w:rFonts w:ascii="Arial" w:hAnsi="Arial" w:cs="Arial"/>
          <w:i/>
        </w:rPr>
        <w:t>, potravin a </w:t>
      </w:r>
      <w:r w:rsidR="00B8501B">
        <w:rPr>
          <w:rFonts w:ascii="Arial" w:hAnsi="Arial" w:cs="Arial"/>
          <w:i/>
        </w:rPr>
        <w:t>bydlení a </w:t>
      </w:r>
      <w:r w:rsidR="007E2188" w:rsidRPr="003738A5">
        <w:rPr>
          <w:rFonts w:ascii="Arial" w:hAnsi="Arial" w:cs="Arial"/>
          <w:i/>
        </w:rPr>
        <w:t xml:space="preserve">finanční </w:t>
      </w:r>
      <w:r w:rsidR="007E2188" w:rsidRPr="00000854">
        <w:rPr>
          <w:rFonts w:ascii="Arial" w:hAnsi="Arial" w:cs="Arial"/>
          <w:i/>
        </w:rPr>
        <w:t>pomoc</w:t>
      </w:r>
      <w:r w:rsidR="00B8501B">
        <w:rPr>
          <w:rFonts w:ascii="Arial" w:hAnsi="Arial" w:cs="Arial"/>
          <w:i/>
        </w:rPr>
        <w:t>i</w:t>
      </w:r>
      <w:r w:rsidR="007E2188" w:rsidRPr="00000854">
        <w:rPr>
          <w:rFonts w:ascii="Arial" w:hAnsi="Arial" w:cs="Arial"/>
          <w:i/>
        </w:rPr>
        <w:t xml:space="preserve"> při </w:t>
      </w:r>
      <w:r w:rsidR="00B8501B">
        <w:rPr>
          <w:rFonts w:ascii="Arial" w:hAnsi="Arial" w:cs="Arial"/>
          <w:i/>
        </w:rPr>
        <w:t>překonání důsledků krize</w:t>
      </w:r>
      <w:r w:rsidR="007E2188" w:rsidRPr="00000854">
        <w:rPr>
          <w:rFonts w:ascii="Arial" w:hAnsi="Arial" w:cs="Arial"/>
          <w:i/>
        </w:rPr>
        <w:t>.</w:t>
      </w:r>
    </w:p>
    <w:p w14:paraId="2B0E93B3" w14:textId="77777777" w:rsidR="007E2188" w:rsidRPr="003738A5" w:rsidRDefault="007E2188" w:rsidP="003738A5">
      <w:pPr>
        <w:pStyle w:val="Normlnweb"/>
        <w:spacing w:before="0" w:beforeAutospacing="0" w:after="0" w:afterAutospacing="0"/>
        <w:ind w:left="720"/>
        <w:rPr>
          <w:rFonts w:ascii="Arial" w:hAnsi="Arial" w:cs="Arial"/>
          <w:i/>
        </w:rPr>
      </w:pPr>
    </w:p>
    <w:p w14:paraId="50A5772E" w14:textId="4B3B28AF" w:rsidR="009E27BA" w:rsidRPr="009E27BA" w:rsidRDefault="009E27BA" w:rsidP="009E27BA">
      <w:pPr>
        <w:pStyle w:val="Normlnweb"/>
        <w:ind w:firstLine="360"/>
        <w:rPr>
          <w:rFonts w:ascii="Arial" w:hAnsi="Arial" w:cs="Arial"/>
        </w:rPr>
      </w:pPr>
      <w:r w:rsidRPr="009E27BA">
        <w:rPr>
          <w:rFonts w:ascii="Arial" w:hAnsi="Arial" w:cs="Arial"/>
          <w:b/>
        </w:rPr>
        <w:t>Atlanta, GA, 18. března 2020</w:t>
      </w:r>
      <w:r w:rsidRPr="009E27B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E27BA">
        <w:rPr>
          <w:rFonts w:ascii="Arial" w:hAnsi="Arial" w:cs="Arial"/>
        </w:rPr>
        <w:t xml:space="preserve"> Nadace</w:t>
      </w:r>
      <w:r>
        <w:rPr>
          <w:rFonts w:ascii="Arial" w:hAnsi="Arial" w:cs="Arial"/>
        </w:rPr>
        <w:t xml:space="preserve"> </w:t>
      </w:r>
      <w:r w:rsidRPr="009E27BA">
        <w:rPr>
          <w:rFonts w:ascii="Arial" w:hAnsi="Arial" w:cs="Arial"/>
        </w:rPr>
        <w:t>UPS</w:t>
      </w:r>
      <w:r>
        <w:rPr>
          <w:rFonts w:ascii="Arial" w:hAnsi="Arial" w:cs="Arial"/>
        </w:rPr>
        <w:t xml:space="preserve"> (UPS </w:t>
      </w:r>
      <w:proofErr w:type="spellStart"/>
      <w:r>
        <w:rPr>
          <w:rFonts w:ascii="Arial" w:hAnsi="Arial" w:cs="Arial"/>
        </w:rPr>
        <w:t>Foundation</w:t>
      </w:r>
      <w:proofErr w:type="spellEnd"/>
      <w:r>
        <w:rPr>
          <w:rFonts w:ascii="Arial" w:hAnsi="Arial" w:cs="Arial"/>
        </w:rPr>
        <w:t>)</w:t>
      </w:r>
      <w:r w:rsidRPr="009E27BA">
        <w:rPr>
          <w:rFonts w:ascii="Arial" w:hAnsi="Arial" w:cs="Arial"/>
        </w:rPr>
        <w:t xml:space="preserve">, která </w:t>
      </w:r>
      <w:r w:rsidR="00000854">
        <w:rPr>
          <w:rFonts w:ascii="Arial" w:hAnsi="Arial" w:cs="Arial"/>
        </w:rPr>
        <w:t>řídí</w:t>
      </w:r>
      <w:r w:rsidRPr="009E27BA">
        <w:rPr>
          <w:rFonts w:ascii="Arial" w:hAnsi="Arial" w:cs="Arial"/>
        </w:rPr>
        <w:t xml:space="preserve"> </w:t>
      </w:r>
      <w:r w:rsidR="00122381">
        <w:rPr>
          <w:rFonts w:ascii="Arial" w:hAnsi="Arial" w:cs="Arial"/>
        </w:rPr>
        <w:t>celosvětové občanské</w:t>
      </w:r>
      <w:r w:rsidRPr="009E27BA">
        <w:rPr>
          <w:rFonts w:ascii="Arial" w:hAnsi="Arial" w:cs="Arial"/>
        </w:rPr>
        <w:t xml:space="preserve"> programy pro společnost UPS (NYSE: UPS), oznámila</w:t>
      </w:r>
      <w:r w:rsidR="00B8501B">
        <w:rPr>
          <w:rFonts w:ascii="Arial" w:hAnsi="Arial" w:cs="Arial"/>
        </w:rPr>
        <w:t xml:space="preserve"> rozšíření svých aktivit </w:t>
      </w:r>
      <w:r w:rsidRPr="009E27BA">
        <w:rPr>
          <w:rFonts w:ascii="Arial" w:hAnsi="Arial" w:cs="Arial"/>
        </w:rPr>
        <w:t xml:space="preserve">na nový </w:t>
      </w:r>
      <w:r w:rsidR="00000854">
        <w:rPr>
          <w:rFonts w:ascii="Arial" w:hAnsi="Arial" w:cs="Arial"/>
        </w:rPr>
        <w:t>k</w:t>
      </w:r>
      <w:r w:rsidRPr="009E27BA">
        <w:rPr>
          <w:rFonts w:ascii="Arial" w:hAnsi="Arial" w:cs="Arial"/>
        </w:rPr>
        <w:t>oronavirus</w:t>
      </w:r>
      <w:r w:rsidR="00000854">
        <w:rPr>
          <w:rFonts w:ascii="Arial" w:hAnsi="Arial" w:cs="Arial"/>
        </w:rPr>
        <w:t xml:space="preserve">. Ty </w:t>
      </w:r>
      <w:r w:rsidR="00B8501B">
        <w:rPr>
          <w:rFonts w:ascii="Arial" w:hAnsi="Arial" w:cs="Arial"/>
        </w:rPr>
        <w:t>budou zahrnovat přidělování</w:t>
      </w:r>
      <w:r w:rsidRPr="009E27BA">
        <w:rPr>
          <w:rFonts w:ascii="Arial" w:hAnsi="Arial" w:cs="Arial"/>
        </w:rPr>
        <w:t xml:space="preserve"> </w:t>
      </w:r>
      <w:r w:rsidR="00000854">
        <w:rPr>
          <w:rFonts w:ascii="Arial" w:hAnsi="Arial" w:cs="Arial"/>
        </w:rPr>
        <w:t xml:space="preserve">nových </w:t>
      </w:r>
      <w:r w:rsidRPr="009E27BA">
        <w:rPr>
          <w:rFonts w:ascii="Arial" w:hAnsi="Arial" w:cs="Arial"/>
        </w:rPr>
        <w:t xml:space="preserve">grantů, </w:t>
      </w:r>
      <w:r w:rsidR="00000854">
        <w:rPr>
          <w:rFonts w:ascii="Arial" w:hAnsi="Arial" w:cs="Arial"/>
        </w:rPr>
        <w:t xml:space="preserve">pomoc </w:t>
      </w:r>
      <w:r w:rsidR="00B8501B">
        <w:rPr>
          <w:rFonts w:ascii="Arial" w:hAnsi="Arial" w:cs="Arial"/>
        </w:rPr>
        <w:t xml:space="preserve">ve výši </w:t>
      </w:r>
      <w:r w:rsidR="00000854">
        <w:rPr>
          <w:rFonts w:ascii="Arial" w:hAnsi="Arial" w:cs="Arial"/>
        </w:rPr>
        <w:t>více než 6 milionu</w:t>
      </w:r>
      <w:r w:rsidRPr="009E27BA">
        <w:rPr>
          <w:rFonts w:ascii="Arial" w:hAnsi="Arial" w:cs="Arial"/>
        </w:rPr>
        <w:t xml:space="preserve"> dol</w:t>
      </w:r>
      <w:r w:rsidR="00000854">
        <w:rPr>
          <w:rFonts w:ascii="Arial" w:hAnsi="Arial" w:cs="Arial"/>
        </w:rPr>
        <w:t>arů agenturám OSN</w:t>
      </w:r>
      <w:r w:rsidRPr="009E27BA">
        <w:rPr>
          <w:rFonts w:ascii="Arial" w:hAnsi="Arial" w:cs="Arial"/>
        </w:rPr>
        <w:t xml:space="preserve">, </w:t>
      </w:r>
      <w:r w:rsidR="00000854">
        <w:rPr>
          <w:rFonts w:ascii="Arial" w:hAnsi="Arial" w:cs="Arial"/>
        </w:rPr>
        <w:t xml:space="preserve">partnerským </w:t>
      </w:r>
      <w:r w:rsidRPr="009E27BA">
        <w:rPr>
          <w:rFonts w:ascii="Arial" w:hAnsi="Arial" w:cs="Arial"/>
        </w:rPr>
        <w:t>humanitární</w:t>
      </w:r>
      <w:r w:rsidR="00000854">
        <w:rPr>
          <w:rFonts w:ascii="Arial" w:hAnsi="Arial" w:cs="Arial"/>
        </w:rPr>
        <w:t>m</w:t>
      </w:r>
      <w:r w:rsidRPr="009E27BA">
        <w:rPr>
          <w:rFonts w:ascii="Arial" w:hAnsi="Arial" w:cs="Arial"/>
        </w:rPr>
        <w:t xml:space="preserve"> </w:t>
      </w:r>
      <w:r w:rsidR="00000854">
        <w:rPr>
          <w:rFonts w:ascii="Arial" w:hAnsi="Arial" w:cs="Arial"/>
        </w:rPr>
        <w:t xml:space="preserve">organizacím </w:t>
      </w:r>
      <w:r w:rsidRPr="009E27BA">
        <w:rPr>
          <w:rFonts w:ascii="Arial" w:hAnsi="Arial" w:cs="Arial"/>
        </w:rPr>
        <w:t xml:space="preserve">a </w:t>
      </w:r>
      <w:r w:rsidR="00000854">
        <w:rPr>
          <w:rFonts w:ascii="Arial" w:hAnsi="Arial" w:cs="Arial"/>
        </w:rPr>
        <w:t xml:space="preserve">neziskovým </w:t>
      </w:r>
      <w:r w:rsidRPr="009E27BA">
        <w:rPr>
          <w:rFonts w:ascii="Arial" w:hAnsi="Arial" w:cs="Arial"/>
        </w:rPr>
        <w:t>mezinárodní</w:t>
      </w:r>
      <w:r w:rsidR="00000854">
        <w:rPr>
          <w:rFonts w:ascii="Arial" w:hAnsi="Arial" w:cs="Arial"/>
        </w:rPr>
        <w:t>m</w:t>
      </w:r>
      <w:r w:rsidRPr="009E27BA">
        <w:rPr>
          <w:rFonts w:ascii="Arial" w:hAnsi="Arial" w:cs="Arial"/>
        </w:rPr>
        <w:t xml:space="preserve"> nevládní</w:t>
      </w:r>
      <w:r w:rsidR="00000854">
        <w:rPr>
          <w:rFonts w:ascii="Arial" w:hAnsi="Arial" w:cs="Arial"/>
        </w:rPr>
        <w:t>m organizacím zaměřeným na pomoc komunitám</w:t>
      </w:r>
      <w:r w:rsidRPr="009E27BA">
        <w:rPr>
          <w:rFonts w:ascii="Arial" w:hAnsi="Arial" w:cs="Arial"/>
        </w:rPr>
        <w:t>.</w:t>
      </w:r>
    </w:p>
    <w:p w14:paraId="519BB8E6" w14:textId="32A371CF" w:rsidR="009E27BA" w:rsidRPr="009E27BA" w:rsidRDefault="00000854" w:rsidP="009E27BA">
      <w:pPr>
        <w:pStyle w:val="Normlnweb"/>
        <w:ind w:firstLine="360"/>
        <w:rPr>
          <w:rFonts w:ascii="Arial" w:hAnsi="Arial" w:cs="Arial"/>
        </w:rPr>
      </w:pPr>
      <w:r>
        <w:rPr>
          <w:rFonts w:ascii="Arial" w:hAnsi="Arial" w:cs="Arial"/>
        </w:rPr>
        <w:t>Podpora</w:t>
      </w:r>
      <w:r w:rsidR="009E27BA" w:rsidRPr="009E27BA">
        <w:rPr>
          <w:rFonts w:ascii="Arial" w:hAnsi="Arial" w:cs="Arial"/>
        </w:rPr>
        <w:t xml:space="preserve"> zahrnuje spolupráci s</w:t>
      </w:r>
      <w:r>
        <w:rPr>
          <w:rFonts w:ascii="Arial" w:hAnsi="Arial" w:cs="Arial"/>
        </w:rPr>
        <w:t xml:space="preserve"> více než desítkou organizací a </w:t>
      </w:r>
      <w:r w:rsidR="008B6E91">
        <w:rPr>
          <w:rFonts w:ascii="Arial" w:hAnsi="Arial" w:cs="Arial"/>
        </w:rPr>
        <w:t>zajištění přepravy materiálů</w:t>
      </w:r>
      <w:r w:rsidR="004230DF">
        <w:rPr>
          <w:rFonts w:ascii="Arial" w:hAnsi="Arial" w:cs="Arial"/>
        </w:rPr>
        <w:t>, poskytování konzultací</w:t>
      </w:r>
      <w:r w:rsidR="009E27BA" w:rsidRPr="009E27BA">
        <w:rPr>
          <w:rFonts w:ascii="Arial" w:hAnsi="Arial" w:cs="Arial"/>
        </w:rPr>
        <w:t xml:space="preserve"> v</w:t>
      </w:r>
      <w:r w:rsidR="008B6E91">
        <w:rPr>
          <w:rFonts w:ascii="Arial" w:hAnsi="Arial" w:cs="Arial"/>
        </w:rPr>
        <w:t> oblasti dodavatelských řetězců včetně</w:t>
      </w:r>
      <w:r w:rsidR="009E27BA" w:rsidRPr="009E27BA">
        <w:rPr>
          <w:rFonts w:ascii="Arial" w:hAnsi="Arial" w:cs="Arial"/>
        </w:rPr>
        <w:t xml:space="preserve"> peněžní </w:t>
      </w:r>
      <w:r w:rsidR="008B6E91">
        <w:rPr>
          <w:rFonts w:ascii="Arial" w:hAnsi="Arial" w:cs="Arial"/>
        </w:rPr>
        <w:t xml:space="preserve">pomoci </w:t>
      </w:r>
      <w:r w:rsidR="004230DF">
        <w:rPr>
          <w:rFonts w:ascii="Arial" w:hAnsi="Arial" w:cs="Arial"/>
        </w:rPr>
        <w:t xml:space="preserve">zaměřené na </w:t>
      </w:r>
      <w:r w:rsidR="009E27BA" w:rsidRPr="009E27BA">
        <w:rPr>
          <w:rFonts w:ascii="Arial" w:hAnsi="Arial" w:cs="Arial"/>
        </w:rPr>
        <w:t xml:space="preserve">urychlení </w:t>
      </w:r>
      <w:r w:rsidR="004230DF">
        <w:rPr>
          <w:rFonts w:ascii="Arial" w:hAnsi="Arial" w:cs="Arial"/>
        </w:rPr>
        <w:t xml:space="preserve">přepravy </w:t>
      </w:r>
      <w:r w:rsidR="009E27BA" w:rsidRPr="009E27BA">
        <w:rPr>
          <w:rFonts w:ascii="Arial" w:hAnsi="Arial" w:cs="Arial"/>
        </w:rPr>
        <w:t xml:space="preserve">osobních ochranných </w:t>
      </w:r>
      <w:r w:rsidR="004230DF">
        <w:rPr>
          <w:rFonts w:ascii="Arial" w:hAnsi="Arial" w:cs="Arial"/>
        </w:rPr>
        <w:t xml:space="preserve">pomůcek </w:t>
      </w:r>
      <w:r w:rsidR="009E27BA" w:rsidRPr="009E27BA">
        <w:rPr>
          <w:rFonts w:ascii="Arial" w:hAnsi="Arial" w:cs="Arial"/>
        </w:rPr>
        <w:t xml:space="preserve">pro zdravotnické pracovníky a </w:t>
      </w:r>
      <w:r w:rsidR="00391815">
        <w:rPr>
          <w:rFonts w:ascii="Arial" w:hAnsi="Arial" w:cs="Arial"/>
        </w:rPr>
        <w:t xml:space="preserve">podpory dalších aktivit </w:t>
      </w:r>
      <w:r w:rsidR="004230DF">
        <w:rPr>
          <w:rFonts w:ascii="Arial" w:hAnsi="Arial" w:cs="Arial"/>
        </w:rPr>
        <w:t xml:space="preserve">cílených </w:t>
      </w:r>
      <w:r w:rsidR="009E27BA" w:rsidRPr="009E27BA">
        <w:rPr>
          <w:rFonts w:ascii="Arial" w:hAnsi="Arial" w:cs="Arial"/>
        </w:rPr>
        <w:t xml:space="preserve">na </w:t>
      </w:r>
      <w:r w:rsidR="004230DF">
        <w:rPr>
          <w:rFonts w:ascii="Arial" w:hAnsi="Arial" w:cs="Arial"/>
        </w:rPr>
        <w:t xml:space="preserve">ochranu </w:t>
      </w:r>
      <w:r w:rsidR="009E27BA" w:rsidRPr="009E27BA">
        <w:rPr>
          <w:rFonts w:ascii="Arial" w:hAnsi="Arial" w:cs="Arial"/>
        </w:rPr>
        <w:t xml:space="preserve">života </w:t>
      </w:r>
      <w:r w:rsidR="00391815">
        <w:rPr>
          <w:rFonts w:ascii="Arial" w:hAnsi="Arial" w:cs="Arial"/>
        </w:rPr>
        <w:t>osob a komunit</w:t>
      </w:r>
      <w:r w:rsidR="004230DF">
        <w:rPr>
          <w:rFonts w:ascii="Arial" w:hAnsi="Arial" w:cs="Arial"/>
        </w:rPr>
        <w:t xml:space="preserve"> zasažených </w:t>
      </w:r>
      <w:proofErr w:type="spellStart"/>
      <w:r w:rsidR="004230DF">
        <w:rPr>
          <w:rFonts w:ascii="Arial" w:hAnsi="Arial" w:cs="Arial"/>
        </w:rPr>
        <w:t>koronavirem</w:t>
      </w:r>
      <w:proofErr w:type="spellEnd"/>
      <w:r w:rsidR="009E27BA" w:rsidRPr="009E27BA">
        <w:rPr>
          <w:rFonts w:ascii="Arial" w:hAnsi="Arial" w:cs="Arial"/>
        </w:rPr>
        <w:t>.</w:t>
      </w:r>
    </w:p>
    <w:p w14:paraId="7764493F" w14:textId="71F7BD25" w:rsidR="009E27BA" w:rsidRDefault="009E27BA" w:rsidP="009E27BA">
      <w:pPr>
        <w:pStyle w:val="Normlnweb"/>
        <w:ind w:firstLine="360"/>
        <w:rPr>
          <w:rFonts w:ascii="Arial" w:hAnsi="Arial" w:cs="Arial"/>
        </w:rPr>
      </w:pPr>
      <w:r w:rsidRPr="009E27BA">
        <w:rPr>
          <w:rFonts w:ascii="Arial" w:hAnsi="Arial" w:cs="Arial"/>
        </w:rPr>
        <w:t xml:space="preserve">„Nadace UPS a </w:t>
      </w:r>
      <w:r w:rsidR="00811A09">
        <w:rPr>
          <w:rFonts w:ascii="Arial" w:hAnsi="Arial" w:cs="Arial"/>
        </w:rPr>
        <w:t xml:space="preserve">společnost </w:t>
      </w:r>
      <w:r w:rsidRPr="009E27BA">
        <w:rPr>
          <w:rFonts w:ascii="Arial" w:hAnsi="Arial" w:cs="Arial"/>
        </w:rPr>
        <w:t xml:space="preserve">UPS mají </w:t>
      </w:r>
      <w:r w:rsidR="00811A09">
        <w:rPr>
          <w:rFonts w:ascii="Arial" w:hAnsi="Arial" w:cs="Arial"/>
        </w:rPr>
        <w:t>bohaté</w:t>
      </w:r>
      <w:r w:rsidRPr="009E27BA">
        <w:rPr>
          <w:rFonts w:ascii="Arial" w:hAnsi="Arial" w:cs="Arial"/>
        </w:rPr>
        <w:t xml:space="preserve"> zkušenosti s</w:t>
      </w:r>
      <w:r w:rsidR="00811A09">
        <w:rPr>
          <w:rFonts w:ascii="Arial" w:hAnsi="Arial" w:cs="Arial"/>
        </w:rPr>
        <w:t xml:space="preserve"> pomocí </w:t>
      </w:r>
      <w:r w:rsidRPr="009E27BA">
        <w:rPr>
          <w:rFonts w:ascii="Arial" w:hAnsi="Arial" w:cs="Arial"/>
        </w:rPr>
        <w:t>komunitám</w:t>
      </w:r>
      <w:r w:rsidR="00811A09">
        <w:rPr>
          <w:rFonts w:ascii="Arial" w:hAnsi="Arial" w:cs="Arial"/>
        </w:rPr>
        <w:t xml:space="preserve">, podporují </w:t>
      </w:r>
      <w:r w:rsidR="004230DF">
        <w:rPr>
          <w:rFonts w:ascii="Arial" w:hAnsi="Arial" w:cs="Arial"/>
        </w:rPr>
        <w:t xml:space="preserve">je </w:t>
      </w:r>
      <w:r w:rsidR="00811A09">
        <w:rPr>
          <w:rFonts w:ascii="Arial" w:hAnsi="Arial" w:cs="Arial"/>
        </w:rPr>
        <w:t xml:space="preserve">v jejich snahách </w:t>
      </w:r>
      <w:r w:rsidRPr="009E27BA">
        <w:rPr>
          <w:rFonts w:ascii="Arial" w:hAnsi="Arial" w:cs="Arial"/>
        </w:rPr>
        <w:t xml:space="preserve">připravit se, </w:t>
      </w:r>
      <w:r w:rsidR="004230DF">
        <w:rPr>
          <w:rFonts w:ascii="Arial" w:hAnsi="Arial" w:cs="Arial"/>
        </w:rPr>
        <w:t xml:space="preserve">rychle </w:t>
      </w:r>
      <w:r w:rsidRPr="009E27BA">
        <w:rPr>
          <w:rFonts w:ascii="Arial" w:hAnsi="Arial" w:cs="Arial"/>
        </w:rPr>
        <w:t>reagovat a</w:t>
      </w:r>
      <w:r w:rsidR="00811A09">
        <w:rPr>
          <w:rFonts w:ascii="Arial" w:hAnsi="Arial" w:cs="Arial"/>
        </w:rPr>
        <w:t xml:space="preserve"> </w:t>
      </w:r>
      <w:r w:rsidR="004230DF">
        <w:rPr>
          <w:rFonts w:ascii="Arial" w:hAnsi="Arial" w:cs="Arial"/>
        </w:rPr>
        <w:t xml:space="preserve">překonat důsledky </w:t>
      </w:r>
      <w:r w:rsidR="00811A09">
        <w:rPr>
          <w:rFonts w:ascii="Arial" w:hAnsi="Arial" w:cs="Arial"/>
        </w:rPr>
        <w:t>náhlé a </w:t>
      </w:r>
      <w:r w:rsidRPr="009E27BA">
        <w:rPr>
          <w:rFonts w:ascii="Arial" w:hAnsi="Arial" w:cs="Arial"/>
        </w:rPr>
        <w:t xml:space="preserve">dlouhodobé krize. </w:t>
      </w:r>
      <w:r w:rsidR="00261A07">
        <w:rPr>
          <w:rFonts w:ascii="Arial" w:hAnsi="Arial" w:cs="Arial"/>
        </w:rPr>
        <w:t xml:space="preserve">Tato </w:t>
      </w:r>
      <w:r w:rsidRPr="009E27BA">
        <w:rPr>
          <w:rFonts w:ascii="Arial" w:hAnsi="Arial" w:cs="Arial"/>
        </w:rPr>
        <w:t>odbornost</w:t>
      </w:r>
      <w:r w:rsidR="00261A07">
        <w:rPr>
          <w:rFonts w:ascii="Arial" w:hAnsi="Arial" w:cs="Arial"/>
        </w:rPr>
        <w:t xml:space="preserve"> nám umožňuje </w:t>
      </w:r>
      <w:r w:rsidRPr="009E27BA">
        <w:rPr>
          <w:rFonts w:ascii="Arial" w:hAnsi="Arial" w:cs="Arial"/>
        </w:rPr>
        <w:t xml:space="preserve">poskytovat </w:t>
      </w:r>
      <w:r w:rsidR="00261A07">
        <w:rPr>
          <w:rFonts w:ascii="Arial" w:hAnsi="Arial" w:cs="Arial"/>
        </w:rPr>
        <w:t>naléhavou</w:t>
      </w:r>
      <w:r w:rsidRPr="009E27BA">
        <w:rPr>
          <w:rFonts w:ascii="Arial" w:hAnsi="Arial" w:cs="Arial"/>
        </w:rPr>
        <w:t xml:space="preserve"> </w:t>
      </w:r>
      <w:r w:rsidR="00261A07">
        <w:rPr>
          <w:rFonts w:ascii="Arial" w:hAnsi="Arial" w:cs="Arial"/>
        </w:rPr>
        <w:t xml:space="preserve">podporu </w:t>
      </w:r>
      <w:r w:rsidRPr="009E27BA">
        <w:rPr>
          <w:rFonts w:ascii="Arial" w:hAnsi="Arial" w:cs="Arial"/>
        </w:rPr>
        <w:t>našim partnerům v této bezprecedentní době</w:t>
      </w:r>
      <w:r w:rsidR="00261A07">
        <w:rPr>
          <w:rFonts w:ascii="Arial" w:hAnsi="Arial" w:cs="Arial"/>
        </w:rPr>
        <w:t>,</w:t>
      </w:r>
      <w:r w:rsidRPr="009E27BA">
        <w:rPr>
          <w:rFonts w:ascii="Arial" w:hAnsi="Arial" w:cs="Arial"/>
        </w:rPr>
        <w:t>“</w:t>
      </w:r>
      <w:r w:rsidR="00261A07">
        <w:rPr>
          <w:rFonts w:ascii="Arial" w:hAnsi="Arial" w:cs="Arial"/>
        </w:rPr>
        <w:t xml:space="preserve"> </w:t>
      </w:r>
      <w:r w:rsidRPr="009E27BA">
        <w:rPr>
          <w:rFonts w:ascii="Arial" w:hAnsi="Arial" w:cs="Arial"/>
        </w:rPr>
        <w:t xml:space="preserve">uvedl Eduardo </w:t>
      </w:r>
      <w:proofErr w:type="spellStart"/>
      <w:r w:rsidRPr="009E27BA">
        <w:rPr>
          <w:rFonts w:ascii="Arial" w:hAnsi="Arial" w:cs="Arial"/>
        </w:rPr>
        <w:t>Martinez</w:t>
      </w:r>
      <w:proofErr w:type="spellEnd"/>
      <w:r w:rsidRPr="009E27BA">
        <w:rPr>
          <w:rFonts w:ascii="Arial" w:hAnsi="Arial" w:cs="Arial"/>
        </w:rPr>
        <w:t xml:space="preserve">, prezident Nadace UPS a </w:t>
      </w:r>
      <w:proofErr w:type="spellStart"/>
      <w:r w:rsidR="00261A07" w:rsidRPr="00261A07">
        <w:rPr>
          <w:rFonts w:ascii="Arial" w:hAnsi="Arial" w:cs="Arial"/>
        </w:rPr>
        <w:t>chief</w:t>
      </w:r>
      <w:proofErr w:type="spellEnd"/>
      <w:r w:rsidR="00261A07" w:rsidRPr="00261A07">
        <w:rPr>
          <w:rFonts w:ascii="Arial" w:hAnsi="Arial" w:cs="Arial"/>
        </w:rPr>
        <w:t xml:space="preserve"> diversity and </w:t>
      </w:r>
      <w:proofErr w:type="spellStart"/>
      <w:r w:rsidR="00261A07" w:rsidRPr="00261A07">
        <w:rPr>
          <w:rFonts w:ascii="Arial" w:hAnsi="Arial" w:cs="Arial"/>
        </w:rPr>
        <w:t>inclusion</w:t>
      </w:r>
      <w:proofErr w:type="spellEnd"/>
      <w:r w:rsidR="00261A07" w:rsidRPr="00261A07">
        <w:rPr>
          <w:rFonts w:ascii="Arial" w:hAnsi="Arial" w:cs="Arial"/>
        </w:rPr>
        <w:t xml:space="preserve"> </w:t>
      </w:r>
      <w:proofErr w:type="spellStart"/>
      <w:r w:rsidR="00261A07" w:rsidRPr="00261A07">
        <w:rPr>
          <w:rFonts w:ascii="Arial" w:hAnsi="Arial" w:cs="Arial"/>
        </w:rPr>
        <w:t>officer</w:t>
      </w:r>
      <w:proofErr w:type="spellEnd"/>
      <w:r w:rsidR="00261A07" w:rsidRPr="00261A07">
        <w:rPr>
          <w:rFonts w:ascii="Arial" w:hAnsi="Arial" w:cs="Arial"/>
        </w:rPr>
        <w:t xml:space="preserve"> </w:t>
      </w:r>
      <w:r w:rsidRPr="009E27BA">
        <w:rPr>
          <w:rFonts w:ascii="Arial" w:hAnsi="Arial" w:cs="Arial"/>
        </w:rPr>
        <w:t>UPS.</w:t>
      </w:r>
    </w:p>
    <w:p w14:paraId="096FD88F" w14:textId="1BD3A542" w:rsidR="00391815" w:rsidRDefault="00391815" w:rsidP="00391815">
      <w:pPr>
        <w:pStyle w:val="Normlnweb"/>
        <w:ind w:firstLine="360"/>
        <w:rPr>
          <w:rFonts w:ascii="Arial" w:hAnsi="Arial" w:cs="Arial"/>
        </w:rPr>
      </w:pPr>
      <w:r w:rsidRPr="00391815">
        <w:rPr>
          <w:rFonts w:ascii="Arial" w:hAnsi="Arial" w:cs="Arial"/>
        </w:rPr>
        <w:t>„</w:t>
      </w:r>
      <w:r w:rsidR="005934F9">
        <w:rPr>
          <w:rFonts w:ascii="Arial" w:hAnsi="Arial" w:cs="Arial"/>
        </w:rPr>
        <w:t>Podporujeme r</w:t>
      </w:r>
      <w:r w:rsidR="00261A07">
        <w:rPr>
          <w:rFonts w:ascii="Arial" w:hAnsi="Arial" w:cs="Arial"/>
        </w:rPr>
        <w:t>ozvoj p</w:t>
      </w:r>
      <w:r w:rsidRPr="00391815">
        <w:rPr>
          <w:rFonts w:ascii="Arial" w:hAnsi="Arial" w:cs="Arial"/>
        </w:rPr>
        <w:t xml:space="preserve">artnerství veřejného a soukromého sektoru po celém světě, </w:t>
      </w:r>
      <w:r w:rsidR="005934F9">
        <w:rPr>
          <w:rFonts w:ascii="Arial" w:hAnsi="Arial" w:cs="Arial"/>
        </w:rPr>
        <w:t xml:space="preserve">který </w:t>
      </w:r>
      <w:r w:rsidR="00261A07">
        <w:rPr>
          <w:rFonts w:ascii="Arial" w:hAnsi="Arial" w:cs="Arial"/>
        </w:rPr>
        <w:t xml:space="preserve">trvá roky, v některých případech </w:t>
      </w:r>
      <w:r w:rsidRPr="00391815">
        <w:rPr>
          <w:rFonts w:ascii="Arial" w:hAnsi="Arial" w:cs="Arial"/>
        </w:rPr>
        <w:t xml:space="preserve">dokonce </w:t>
      </w:r>
      <w:r w:rsidR="00261A07">
        <w:rPr>
          <w:rFonts w:ascii="Arial" w:hAnsi="Arial" w:cs="Arial"/>
        </w:rPr>
        <w:t xml:space="preserve">až </w:t>
      </w:r>
      <w:r w:rsidRPr="00391815">
        <w:rPr>
          <w:rFonts w:ascii="Arial" w:hAnsi="Arial" w:cs="Arial"/>
        </w:rPr>
        <w:t>desetiletí. Dokážeme spolupracovat</w:t>
      </w:r>
      <w:r w:rsidR="004627FC">
        <w:rPr>
          <w:rFonts w:ascii="Arial" w:hAnsi="Arial" w:cs="Arial"/>
        </w:rPr>
        <w:t>, vzájemně se inspirovat,</w:t>
      </w:r>
      <w:r w:rsidRPr="00391815">
        <w:rPr>
          <w:rFonts w:ascii="Arial" w:hAnsi="Arial" w:cs="Arial"/>
        </w:rPr>
        <w:t xml:space="preserve"> </w:t>
      </w:r>
      <w:r w:rsidR="005934F9">
        <w:rPr>
          <w:rFonts w:ascii="Arial" w:hAnsi="Arial" w:cs="Arial"/>
        </w:rPr>
        <w:t xml:space="preserve">rychle </w:t>
      </w:r>
      <w:r w:rsidR="004627FC">
        <w:rPr>
          <w:rFonts w:ascii="Arial" w:hAnsi="Arial" w:cs="Arial"/>
        </w:rPr>
        <w:t xml:space="preserve">reagovat </w:t>
      </w:r>
      <w:r w:rsidR="00261A07">
        <w:rPr>
          <w:rFonts w:ascii="Arial" w:hAnsi="Arial" w:cs="Arial"/>
        </w:rPr>
        <w:t>a </w:t>
      </w:r>
      <w:r w:rsidR="00622E92">
        <w:rPr>
          <w:rFonts w:ascii="Arial" w:hAnsi="Arial" w:cs="Arial"/>
        </w:rPr>
        <w:t xml:space="preserve">využít naši odbornost </w:t>
      </w:r>
      <w:r w:rsidR="00622E92">
        <w:rPr>
          <w:rFonts w:ascii="Arial" w:hAnsi="Arial" w:cs="Arial"/>
        </w:rPr>
        <w:lastRenderedPageBreak/>
        <w:t>v oblasti logistiky k podpoře smysluplných</w:t>
      </w:r>
      <w:r w:rsidRPr="00391815">
        <w:rPr>
          <w:rFonts w:ascii="Arial" w:hAnsi="Arial" w:cs="Arial"/>
        </w:rPr>
        <w:t xml:space="preserve"> </w:t>
      </w:r>
      <w:r w:rsidR="00622E92">
        <w:rPr>
          <w:rFonts w:ascii="Arial" w:hAnsi="Arial" w:cs="Arial"/>
        </w:rPr>
        <w:t>aktivit vedoucích k záchraně života,</w:t>
      </w:r>
      <w:r w:rsidRPr="00391815">
        <w:rPr>
          <w:rFonts w:ascii="Arial" w:hAnsi="Arial" w:cs="Arial"/>
        </w:rPr>
        <w:t>“</w:t>
      </w:r>
      <w:r w:rsidR="00622E92">
        <w:rPr>
          <w:rFonts w:ascii="Arial" w:hAnsi="Arial" w:cs="Arial"/>
        </w:rPr>
        <w:t xml:space="preserve"> </w:t>
      </w:r>
      <w:r w:rsidR="005934F9">
        <w:rPr>
          <w:rFonts w:ascii="Arial" w:hAnsi="Arial" w:cs="Arial"/>
        </w:rPr>
        <w:t>doplnil</w:t>
      </w:r>
      <w:r w:rsidRPr="00391815">
        <w:rPr>
          <w:rFonts w:ascii="Arial" w:hAnsi="Arial" w:cs="Arial"/>
        </w:rPr>
        <w:t>.</w:t>
      </w:r>
    </w:p>
    <w:p w14:paraId="1A87E953" w14:textId="38860938" w:rsidR="00391815" w:rsidRDefault="005934F9" w:rsidP="00391815">
      <w:pPr>
        <w:pStyle w:val="Normlnweb"/>
        <w:ind w:firstLine="360"/>
        <w:rPr>
          <w:rFonts w:ascii="Arial" w:hAnsi="Arial" w:cs="Arial"/>
        </w:rPr>
      </w:pPr>
      <w:r>
        <w:rPr>
          <w:rFonts w:ascii="Arial" w:hAnsi="Arial" w:cs="Arial"/>
        </w:rPr>
        <w:t>Nové</w:t>
      </w:r>
      <w:r w:rsidR="00622E9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granty</w:t>
      </w:r>
      <w:r w:rsidR="00391815" w:rsidRPr="00391815">
        <w:rPr>
          <w:rFonts w:ascii="Arial" w:hAnsi="Arial" w:cs="Arial"/>
        </w:rPr>
        <w:t xml:space="preserve"> budou </w:t>
      </w:r>
      <w:r>
        <w:rPr>
          <w:rFonts w:ascii="Arial" w:hAnsi="Arial" w:cs="Arial"/>
        </w:rPr>
        <w:t xml:space="preserve">přiděleny </w:t>
      </w:r>
      <w:r w:rsidR="00391815" w:rsidRPr="00391815">
        <w:rPr>
          <w:rFonts w:ascii="Arial" w:hAnsi="Arial" w:cs="Arial"/>
        </w:rPr>
        <w:t xml:space="preserve">následujícím </w:t>
      </w:r>
      <w:r w:rsidR="00715F4B">
        <w:rPr>
          <w:rFonts w:ascii="Arial" w:hAnsi="Arial" w:cs="Arial"/>
        </w:rPr>
        <w:t>organizacím</w:t>
      </w:r>
      <w:bookmarkStart w:id="2" w:name="_GoBack"/>
      <w:bookmarkEnd w:id="2"/>
      <w:r w:rsidR="00391815" w:rsidRPr="00391815">
        <w:rPr>
          <w:rFonts w:ascii="Arial" w:hAnsi="Arial" w:cs="Arial"/>
        </w:rPr>
        <w:t>:</w:t>
      </w:r>
    </w:p>
    <w:p w14:paraId="3C9E63B2" w14:textId="1BA304E4" w:rsidR="00622E92" w:rsidRPr="00622E92" w:rsidRDefault="00622E92" w:rsidP="00622E92">
      <w:pPr>
        <w:pStyle w:val="Normlnweb"/>
        <w:numPr>
          <w:ilvl w:val="0"/>
          <w:numId w:val="27"/>
        </w:numPr>
        <w:shd w:val="clear" w:color="auto" w:fill="FFFFFF"/>
        <w:rPr>
          <w:rFonts w:ascii="Arial" w:hAnsi="Arial" w:cs="Arial"/>
          <w:shd w:val="clear" w:color="auto" w:fill="FFFFFF"/>
        </w:rPr>
      </w:pPr>
      <w:r w:rsidRPr="00622E92">
        <w:rPr>
          <w:rFonts w:ascii="Arial" w:hAnsi="Arial" w:cs="Arial"/>
          <w:b/>
          <w:shd w:val="clear" w:color="auto" w:fill="FFFFFF"/>
        </w:rPr>
        <w:t xml:space="preserve">United </w:t>
      </w:r>
      <w:proofErr w:type="spellStart"/>
      <w:r w:rsidRPr="00622E92">
        <w:rPr>
          <w:rFonts w:ascii="Arial" w:hAnsi="Arial" w:cs="Arial"/>
          <w:b/>
          <w:shd w:val="clear" w:color="auto" w:fill="FFFFFF"/>
        </w:rPr>
        <w:t>Way</w:t>
      </w:r>
      <w:proofErr w:type="spellEnd"/>
      <w:r w:rsidRPr="00622E92">
        <w:rPr>
          <w:rFonts w:ascii="Arial" w:hAnsi="Arial" w:cs="Arial"/>
          <w:b/>
          <w:shd w:val="clear" w:color="auto" w:fill="FFFFFF"/>
        </w:rPr>
        <w:t xml:space="preserve"> </w:t>
      </w:r>
      <w:proofErr w:type="spellStart"/>
      <w:r w:rsidRPr="00622E92">
        <w:rPr>
          <w:rFonts w:ascii="Arial" w:hAnsi="Arial" w:cs="Arial"/>
          <w:b/>
          <w:shd w:val="clear" w:color="auto" w:fill="FFFFFF"/>
        </w:rPr>
        <w:t>Worldwide</w:t>
      </w:r>
      <w:proofErr w:type="spellEnd"/>
      <w:r w:rsidRPr="00622E92">
        <w:rPr>
          <w:rFonts w:ascii="Arial" w:hAnsi="Arial" w:cs="Arial"/>
          <w:b/>
          <w:shd w:val="clear" w:color="auto" w:fill="FFFFFF"/>
        </w:rPr>
        <w:t>:</w:t>
      </w:r>
      <w:r w:rsidRPr="00622E92">
        <w:rPr>
          <w:rFonts w:ascii="Arial" w:hAnsi="Arial" w:cs="Arial"/>
          <w:shd w:val="clear" w:color="auto" w:fill="FFFFFF"/>
        </w:rPr>
        <w:t xml:space="preserve"> Poskytování </w:t>
      </w:r>
      <w:r>
        <w:rPr>
          <w:rFonts w:ascii="Arial" w:hAnsi="Arial" w:cs="Arial"/>
          <w:shd w:val="clear" w:color="auto" w:fill="FFFFFF"/>
        </w:rPr>
        <w:t>krizové podpory rodinám, dětem a starším osobám,</w:t>
      </w:r>
      <w:r w:rsidRPr="00622E92">
        <w:rPr>
          <w:rFonts w:ascii="Arial" w:hAnsi="Arial" w:cs="Arial"/>
          <w:shd w:val="clear" w:color="auto" w:fill="FFFFFF"/>
        </w:rPr>
        <w:t xml:space="preserve"> včetně potravinové a finanční pomoci při </w:t>
      </w:r>
      <w:r w:rsidR="005934F9">
        <w:rPr>
          <w:rFonts w:ascii="Arial" w:hAnsi="Arial" w:cs="Arial"/>
          <w:shd w:val="clear" w:color="auto" w:fill="FFFFFF"/>
        </w:rPr>
        <w:t>překonávání krize</w:t>
      </w:r>
      <w:r w:rsidRPr="00622E92">
        <w:rPr>
          <w:rFonts w:ascii="Arial" w:hAnsi="Arial" w:cs="Arial"/>
          <w:shd w:val="clear" w:color="auto" w:fill="FFFFFF"/>
        </w:rPr>
        <w:t>.</w:t>
      </w:r>
    </w:p>
    <w:p w14:paraId="7D803E36" w14:textId="08826130" w:rsidR="00622E92" w:rsidRPr="00622E92" w:rsidRDefault="00622E92" w:rsidP="00622E92">
      <w:pPr>
        <w:pStyle w:val="Normlnweb"/>
        <w:numPr>
          <w:ilvl w:val="0"/>
          <w:numId w:val="27"/>
        </w:numPr>
        <w:shd w:val="clear" w:color="auto" w:fill="FFFFFF"/>
        <w:rPr>
          <w:rFonts w:ascii="Arial" w:hAnsi="Arial" w:cs="Arial"/>
          <w:shd w:val="clear" w:color="auto" w:fill="FFFFFF"/>
        </w:rPr>
      </w:pPr>
      <w:r w:rsidRPr="00622E92">
        <w:rPr>
          <w:rFonts w:ascii="Arial" w:hAnsi="Arial" w:cs="Arial"/>
          <w:b/>
          <w:shd w:val="clear" w:color="auto" w:fill="FFFFFF"/>
        </w:rPr>
        <w:t>Americký červený kříž:</w:t>
      </w:r>
      <w:r w:rsidRPr="00622E92">
        <w:rPr>
          <w:rFonts w:ascii="Arial" w:hAnsi="Arial" w:cs="Arial"/>
          <w:shd w:val="clear" w:color="auto" w:fill="FFFFFF"/>
        </w:rPr>
        <w:t xml:space="preserve"> Organizace nyní čelí vážnému nedostatku krve v důsledku bezprecedentního </w:t>
      </w:r>
      <w:r w:rsidR="005934F9">
        <w:rPr>
          <w:rFonts w:ascii="Arial" w:hAnsi="Arial" w:cs="Arial"/>
          <w:shd w:val="clear" w:color="auto" w:fill="FFFFFF"/>
        </w:rPr>
        <w:t>rušení počtu jízd</w:t>
      </w:r>
      <w:r w:rsidRPr="00622E92">
        <w:rPr>
          <w:rFonts w:ascii="Arial" w:hAnsi="Arial" w:cs="Arial"/>
          <w:shd w:val="clear" w:color="auto" w:fill="FFFFFF"/>
        </w:rPr>
        <w:t>. Financování pomůže udrže</w:t>
      </w:r>
      <w:r w:rsidR="005934F9">
        <w:rPr>
          <w:rFonts w:ascii="Arial" w:hAnsi="Arial" w:cs="Arial"/>
          <w:shd w:val="clear" w:color="auto" w:fill="FFFFFF"/>
        </w:rPr>
        <w:t xml:space="preserve">t životně důležitý přísun krve potřebný pro </w:t>
      </w:r>
      <w:r w:rsidRPr="00622E92">
        <w:rPr>
          <w:rFonts w:ascii="Arial" w:hAnsi="Arial" w:cs="Arial"/>
          <w:shd w:val="clear" w:color="auto" w:fill="FFFFFF"/>
        </w:rPr>
        <w:t xml:space="preserve">systémy veřejného </w:t>
      </w:r>
      <w:r w:rsidR="005934F9">
        <w:rPr>
          <w:rFonts w:ascii="Arial" w:hAnsi="Arial" w:cs="Arial"/>
          <w:shd w:val="clear" w:color="auto" w:fill="FFFFFF"/>
        </w:rPr>
        <w:t>zdravotnictví</w:t>
      </w:r>
      <w:r w:rsidRPr="00622E92">
        <w:rPr>
          <w:rFonts w:ascii="Arial" w:hAnsi="Arial" w:cs="Arial"/>
          <w:shd w:val="clear" w:color="auto" w:fill="FFFFFF"/>
        </w:rPr>
        <w:t xml:space="preserve"> v celé Americe.</w:t>
      </w:r>
    </w:p>
    <w:p w14:paraId="06862191" w14:textId="461BACF0" w:rsidR="00622E92" w:rsidRPr="00622E92" w:rsidRDefault="00622E92" w:rsidP="00622E92">
      <w:pPr>
        <w:pStyle w:val="Normlnweb"/>
        <w:numPr>
          <w:ilvl w:val="0"/>
          <w:numId w:val="27"/>
        </w:numPr>
        <w:shd w:val="clear" w:color="auto" w:fill="FFFFFF"/>
        <w:rPr>
          <w:rFonts w:ascii="Arial" w:hAnsi="Arial" w:cs="Arial"/>
          <w:shd w:val="clear" w:color="auto" w:fill="FFFFFF"/>
        </w:rPr>
      </w:pPr>
      <w:r w:rsidRPr="00622E92">
        <w:rPr>
          <w:rFonts w:ascii="Arial" w:hAnsi="Arial" w:cs="Arial"/>
          <w:b/>
          <w:shd w:val="clear" w:color="auto" w:fill="FFFFFF"/>
        </w:rPr>
        <w:t>Armáda spásy:</w:t>
      </w:r>
      <w:r w:rsidRPr="00622E92">
        <w:rPr>
          <w:rFonts w:ascii="Arial" w:hAnsi="Arial" w:cs="Arial"/>
          <w:shd w:val="clear" w:color="auto" w:fill="FFFFFF"/>
        </w:rPr>
        <w:t xml:space="preserve"> </w:t>
      </w:r>
      <w:r w:rsidR="005934F9">
        <w:rPr>
          <w:rFonts w:ascii="Arial" w:hAnsi="Arial" w:cs="Arial"/>
          <w:shd w:val="clear" w:color="auto" w:fill="FFFFFF"/>
        </w:rPr>
        <w:t xml:space="preserve">Podpora programů zajišťující přístřeší a </w:t>
      </w:r>
      <w:r w:rsidR="00137088">
        <w:rPr>
          <w:rFonts w:ascii="Arial" w:hAnsi="Arial" w:cs="Arial"/>
          <w:shd w:val="clear" w:color="auto" w:fill="FFFFFF"/>
        </w:rPr>
        <w:t xml:space="preserve">jídlo nejvíce ohroženým </w:t>
      </w:r>
      <w:r w:rsidR="001D3850">
        <w:rPr>
          <w:rFonts w:ascii="Arial" w:hAnsi="Arial" w:cs="Arial"/>
          <w:shd w:val="clear" w:color="auto" w:fill="FFFFFF"/>
        </w:rPr>
        <w:t xml:space="preserve">osobám </w:t>
      </w:r>
      <w:r w:rsidRPr="00622E92">
        <w:rPr>
          <w:rFonts w:ascii="Arial" w:hAnsi="Arial" w:cs="Arial"/>
          <w:shd w:val="clear" w:color="auto" w:fill="FFFFFF"/>
        </w:rPr>
        <w:t>v našich komunitách.</w:t>
      </w:r>
    </w:p>
    <w:p w14:paraId="70E81108" w14:textId="20F3BE79" w:rsidR="00622E92" w:rsidRDefault="00622E92" w:rsidP="00622E92">
      <w:pPr>
        <w:pStyle w:val="Normlnweb"/>
        <w:numPr>
          <w:ilvl w:val="0"/>
          <w:numId w:val="27"/>
        </w:numPr>
        <w:shd w:val="clear" w:color="auto" w:fill="FFFFFF"/>
        <w:rPr>
          <w:rFonts w:ascii="Arial" w:hAnsi="Arial" w:cs="Arial"/>
          <w:shd w:val="clear" w:color="auto" w:fill="FFFFFF"/>
        </w:rPr>
      </w:pPr>
      <w:proofErr w:type="spellStart"/>
      <w:r w:rsidRPr="00622E92">
        <w:rPr>
          <w:rFonts w:ascii="Arial" w:hAnsi="Arial" w:cs="Arial"/>
          <w:b/>
          <w:shd w:val="clear" w:color="auto" w:fill="FFFFFF"/>
        </w:rPr>
        <w:t>Operation</w:t>
      </w:r>
      <w:proofErr w:type="spellEnd"/>
      <w:r w:rsidRPr="00622E92">
        <w:rPr>
          <w:rFonts w:ascii="Arial" w:hAnsi="Arial" w:cs="Arial"/>
          <w:b/>
          <w:shd w:val="clear" w:color="auto" w:fill="FFFFFF"/>
        </w:rPr>
        <w:t xml:space="preserve"> Hope:</w:t>
      </w:r>
      <w:r w:rsidRPr="00622E92">
        <w:rPr>
          <w:rFonts w:ascii="Arial" w:hAnsi="Arial" w:cs="Arial"/>
          <w:shd w:val="clear" w:color="auto" w:fill="FFFFFF"/>
        </w:rPr>
        <w:t xml:space="preserve"> Podpora </w:t>
      </w:r>
      <w:r w:rsidR="00137088">
        <w:rPr>
          <w:rFonts w:ascii="Arial" w:hAnsi="Arial" w:cs="Arial"/>
          <w:shd w:val="clear" w:color="auto" w:fill="FFFFFF"/>
        </w:rPr>
        <w:t xml:space="preserve">odpovídající </w:t>
      </w:r>
      <w:r w:rsidRPr="00622E92">
        <w:rPr>
          <w:rFonts w:ascii="Arial" w:hAnsi="Arial" w:cs="Arial"/>
          <w:shd w:val="clear" w:color="auto" w:fill="FFFFFF"/>
        </w:rPr>
        <w:t xml:space="preserve">národní infrastruktury </w:t>
      </w:r>
      <w:r w:rsidR="002C3B1B">
        <w:rPr>
          <w:rFonts w:ascii="Arial" w:hAnsi="Arial" w:cs="Arial"/>
          <w:shd w:val="clear" w:color="auto" w:fill="FFFFFF"/>
        </w:rPr>
        <w:t>ve spolupráci s Federální agenturou pro zvládání krize (</w:t>
      </w:r>
      <w:r w:rsidRPr="00622E92">
        <w:rPr>
          <w:rFonts w:ascii="Arial" w:hAnsi="Arial" w:cs="Arial"/>
          <w:shd w:val="clear" w:color="auto" w:fill="FFFFFF"/>
        </w:rPr>
        <w:t>FEMA</w:t>
      </w:r>
      <w:r w:rsidR="00137088">
        <w:rPr>
          <w:rFonts w:ascii="Arial" w:hAnsi="Arial" w:cs="Arial"/>
          <w:shd w:val="clear" w:color="auto" w:fill="FFFFFF"/>
        </w:rPr>
        <w:t>) a </w:t>
      </w:r>
      <w:r w:rsidR="002C3B1B">
        <w:rPr>
          <w:rFonts w:ascii="Arial" w:hAnsi="Arial" w:cs="Arial"/>
          <w:shd w:val="clear" w:color="auto" w:fill="FFFFFF"/>
        </w:rPr>
        <w:t>Americkým č</w:t>
      </w:r>
      <w:r w:rsidRPr="00622E92">
        <w:rPr>
          <w:rFonts w:ascii="Arial" w:hAnsi="Arial" w:cs="Arial"/>
          <w:shd w:val="clear" w:color="auto" w:fill="FFFFFF"/>
        </w:rPr>
        <w:t>e</w:t>
      </w:r>
      <w:r w:rsidR="002C3B1B">
        <w:rPr>
          <w:rFonts w:ascii="Arial" w:hAnsi="Arial" w:cs="Arial"/>
          <w:shd w:val="clear" w:color="auto" w:fill="FFFFFF"/>
        </w:rPr>
        <w:t>rveným křížem</w:t>
      </w:r>
      <w:r w:rsidR="001D3850">
        <w:rPr>
          <w:rFonts w:ascii="Arial" w:hAnsi="Arial" w:cs="Arial"/>
          <w:shd w:val="clear" w:color="auto" w:fill="FFFFFF"/>
        </w:rPr>
        <w:t>,</w:t>
      </w:r>
      <w:r w:rsidR="002C3B1B">
        <w:rPr>
          <w:rFonts w:ascii="Arial" w:hAnsi="Arial" w:cs="Arial"/>
          <w:shd w:val="clear" w:color="auto" w:fill="FFFFFF"/>
        </w:rPr>
        <w:t xml:space="preserve"> zaměřen</w:t>
      </w:r>
      <w:r w:rsidR="001D3850">
        <w:rPr>
          <w:rFonts w:ascii="Arial" w:hAnsi="Arial" w:cs="Arial"/>
          <w:shd w:val="clear" w:color="auto" w:fill="FFFFFF"/>
        </w:rPr>
        <w:t>á</w:t>
      </w:r>
      <w:r w:rsidR="002C3B1B">
        <w:rPr>
          <w:rFonts w:ascii="Arial" w:hAnsi="Arial" w:cs="Arial"/>
          <w:shd w:val="clear" w:color="auto" w:fill="FFFFFF"/>
        </w:rPr>
        <w:t xml:space="preserve"> na </w:t>
      </w:r>
      <w:r w:rsidR="00137088">
        <w:rPr>
          <w:rFonts w:ascii="Arial" w:hAnsi="Arial" w:cs="Arial"/>
          <w:shd w:val="clear" w:color="auto" w:fill="FFFFFF"/>
        </w:rPr>
        <w:t>jednotlivce</w:t>
      </w:r>
      <w:r w:rsidR="002C3B1B">
        <w:rPr>
          <w:rFonts w:ascii="Arial" w:hAnsi="Arial" w:cs="Arial"/>
          <w:shd w:val="clear" w:color="auto" w:fill="FFFFFF"/>
        </w:rPr>
        <w:t xml:space="preserve"> a </w:t>
      </w:r>
      <w:r w:rsidR="00137088">
        <w:rPr>
          <w:rFonts w:ascii="Arial" w:hAnsi="Arial" w:cs="Arial"/>
          <w:shd w:val="clear" w:color="auto" w:fill="FFFFFF"/>
        </w:rPr>
        <w:t>malé podniky v </w:t>
      </w:r>
      <w:r w:rsidRPr="00622E92">
        <w:rPr>
          <w:rFonts w:ascii="Arial" w:hAnsi="Arial" w:cs="Arial"/>
          <w:shd w:val="clear" w:color="auto" w:fill="FFFFFF"/>
        </w:rPr>
        <w:t xml:space="preserve">nouzi. Národní poradenská střediska poskytnou pracovníkům ohroženým </w:t>
      </w:r>
      <w:r w:rsidR="002C3B1B">
        <w:rPr>
          <w:rFonts w:ascii="Arial" w:hAnsi="Arial" w:cs="Arial"/>
          <w:shd w:val="clear" w:color="auto" w:fill="FFFFFF"/>
        </w:rPr>
        <w:t>zastavením příjmů poradenství při</w:t>
      </w:r>
      <w:r w:rsidRPr="00622E92">
        <w:rPr>
          <w:rFonts w:ascii="Arial" w:hAnsi="Arial" w:cs="Arial"/>
          <w:shd w:val="clear" w:color="auto" w:fill="FFFFFF"/>
        </w:rPr>
        <w:t xml:space="preserve"> s</w:t>
      </w:r>
      <w:r w:rsidR="002C3B1B">
        <w:rPr>
          <w:rFonts w:ascii="Arial" w:hAnsi="Arial" w:cs="Arial"/>
          <w:shd w:val="clear" w:color="auto" w:fill="FFFFFF"/>
        </w:rPr>
        <w:t>estavování nouzového rozpočtu a </w:t>
      </w:r>
      <w:r w:rsidR="001D3850">
        <w:rPr>
          <w:rFonts w:ascii="Arial" w:hAnsi="Arial" w:cs="Arial"/>
          <w:shd w:val="clear" w:color="auto" w:fill="FFFFFF"/>
        </w:rPr>
        <w:t>řízení dluhů</w:t>
      </w:r>
      <w:r w:rsidRPr="00622E92">
        <w:rPr>
          <w:rFonts w:ascii="Arial" w:hAnsi="Arial" w:cs="Arial"/>
          <w:shd w:val="clear" w:color="auto" w:fill="FFFFFF"/>
        </w:rPr>
        <w:t>.</w:t>
      </w:r>
    </w:p>
    <w:p w14:paraId="7454D34E" w14:textId="7874D359" w:rsidR="002C6F37" w:rsidRPr="002C6F37" w:rsidRDefault="001D3850" w:rsidP="001D3850">
      <w:pPr>
        <w:pStyle w:val="Normlnweb"/>
        <w:numPr>
          <w:ilvl w:val="0"/>
          <w:numId w:val="27"/>
        </w:numPr>
        <w:shd w:val="clear" w:color="auto" w:fill="FFFFFF"/>
        <w:rPr>
          <w:rFonts w:ascii="Arial" w:hAnsi="Arial" w:cs="Arial"/>
          <w:shd w:val="clear" w:color="auto" w:fill="FFFFFF"/>
        </w:rPr>
      </w:pPr>
      <w:r w:rsidRPr="001D3850">
        <w:rPr>
          <w:rFonts w:ascii="Arial" w:hAnsi="Arial" w:cs="Arial"/>
          <w:b/>
          <w:shd w:val="clear" w:color="auto" w:fill="FFFFFF"/>
        </w:rPr>
        <w:t xml:space="preserve">Center </w:t>
      </w:r>
      <w:proofErr w:type="spellStart"/>
      <w:r w:rsidRPr="001D3850">
        <w:rPr>
          <w:rFonts w:ascii="Arial" w:hAnsi="Arial" w:cs="Arial"/>
          <w:b/>
          <w:shd w:val="clear" w:color="auto" w:fill="FFFFFF"/>
        </w:rPr>
        <w:t>for</w:t>
      </w:r>
      <w:proofErr w:type="spellEnd"/>
      <w:r w:rsidRPr="001D3850">
        <w:rPr>
          <w:rFonts w:ascii="Arial" w:hAnsi="Arial" w:cs="Arial"/>
          <w:b/>
          <w:shd w:val="clear" w:color="auto" w:fill="FFFFFF"/>
        </w:rPr>
        <w:t xml:space="preserve"> </w:t>
      </w:r>
      <w:proofErr w:type="spellStart"/>
      <w:r w:rsidRPr="001D3850">
        <w:rPr>
          <w:rFonts w:ascii="Arial" w:hAnsi="Arial" w:cs="Arial"/>
          <w:b/>
          <w:shd w:val="clear" w:color="auto" w:fill="FFFFFF"/>
        </w:rPr>
        <w:t>Disaster</w:t>
      </w:r>
      <w:proofErr w:type="spellEnd"/>
      <w:r w:rsidRPr="001D3850">
        <w:rPr>
          <w:rFonts w:ascii="Arial" w:hAnsi="Arial" w:cs="Arial"/>
          <w:b/>
          <w:shd w:val="clear" w:color="auto" w:fill="FFFFFF"/>
        </w:rPr>
        <w:t xml:space="preserve"> </w:t>
      </w:r>
      <w:proofErr w:type="spellStart"/>
      <w:r w:rsidRPr="001D3850">
        <w:rPr>
          <w:rFonts w:ascii="Arial" w:hAnsi="Arial" w:cs="Arial"/>
          <w:b/>
          <w:shd w:val="clear" w:color="auto" w:fill="FFFFFF"/>
        </w:rPr>
        <w:t>Philanthropy</w:t>
      </w:r>
      <w:proofErr w:type="spellEnd"/>
      <w:r w:rsidRPr="001D3850">
        <w:rPr>
          <w:rFonts w:ascii="Arial" w:hAnsi="Arial" w:cs="Arial"/>
          <w:b/>
          <w:shd w:val="clear" w:color="auto" w:fill="FFFFFF"/>
        </w:rPr>
        <w:t xml:space="preserve"> </w:t>
      </w:r>
      <w:r w:rsidR="002C6F37" w:rsidRPr="001D3850">
        <w:rPr>
          <w:rFonts w:ascii="Arial" w:hAnsi="Arial" w:cs="Arial"/>
          <w:b/>
          <w:shd w:val="clear" w:color="auto" w:fill="FFFFFF"/>
        </w:rPr>
        <w:t>(CDP):</w:t>
      </w:r>
      <w:r>
        <w:rPr>
          <w:rFonts w:ascii="Arial" w:hAnsi="Arial" w:cs="Arial"/>
          <w:shd w:val="clear" w:color="auto" w:fill="FFFFFF"/>
        </w:rPr>
        <w:t xml:space="preserve"> Poskytov</w:t>
      </w:r>
      <w:r w:rsidR="00137088">
        <w:rPr>
          <w:rFonts w:ascii="Arial" w:hAnsi="Arial" w:cs="Arial"/>
          <w:shd w:val="clear" w:color="auto" w:fill="FFFFFF"/>
        </w:rPr>
        <w:t xml:space="preserve">ání strategického poradenství při </w:t>
      </w:r>
      <w:r>
        <w:rPr>
          <w:rFonts w:ascii="Arial" w:hAnsi="Arial" w:cs="Arial"/>
          <w:shd w:val="clear" w:color="auto" w:fill="FFFFFF"/>
        </w:rPr>
        <w:t xml:space="preserve">úsilí </w:t>
      </w:r>
      <w:r w:rsidR="002C6F37" w:rsidRPr="002C6F37">
        <w:rPr>
          <w:rFonts w:ascii="Arial" w:hAnsi="Arial" w:cs="Arial"/>
          <w:shd w:val="clear" w:color="auto" w:fill="FFFFFF"/>
        </w:rPr>
        <w:t xml:space="preserve">o zapojení soukromého sektoru, včetně dodávky domácího jídla a lékařské pomoci starším </w:t>
      </w:r>
      <w:r w:rsidR="00137088">
        <w:rPr>
          <w:rFonts w:ascii="Arial" w:hAnsi="Arial" w:cs="Arial"/>
          <w:shd w:val="clear" w:color="auto" w:fill="FFFFFF"/>
        </w:rPr>
        <w:t xml:space="preserve">lidem </w:t>
      </w:r>
      <w:r w:rsidR="002C6F37" w:rsidRPr="002C6F37">
        <w:rPr>
          <w:rFonts w:ascii="Arial" w:hAnsi="Arial" w:cs="Arial"/>
          <w:shd w:val="clear" w:color="auto" w:fill="FFFFFF"/>
        </w:rPr>
        <w:t xml:space="preserve">a </w:t>
      </w:r>
      <w:r>
        <w:rPr>
          <w:rFonts w:ascii="Arial" w:hAnsi="Arial" w:cs="Arial"/>
          <w:shd w:val="clear" w:color="auto" w:fill="FFFFFF"/>
        </w:rPr>
        <w:t>dalším</w:t>
      </w:r>
      <w:r w:rsidR="002C6F37" w:rsidRPr="002C6F37">
        <w:rPr>
          <w:rFonts w:ascii="Arial" w:hAnsi="Arial" w:cs="Arial"/>
          <w:shd w:val="clear" w:color="auto" w:fill="FFFFFF"/>
        </w:rPr>
        <w:t xml:space="preserve"> </w:t>
      </w:r>
      <w:r>
        <w:rPr>
          <w:rFonts w:ascii="Arial" w:hAnsi="Arial" w:cs="Arial"/>
          <w:shd w:val="clear" w:color="auto" w:fill="FFFFFF"/>
        </w:rPr>
        <w:t>ohroženým</w:t>
      </w:r>
      <w:r w:rsidR="002C6F37" w:rsidRPr="002C6F37">
        <w:rPr>
          <w:rFonts w:ascii="Arial" w:hAnsi="Arial" w:cs="Arial"/>
          <w:shd w:val="clear" w:color="auto" w:fill="FFFFFF"/>
        </w:rPr>
        <w:t xml:space="preserve"> </w:t>
      </w:r>
      <w:r>
        <w:rPr>
          <w:rFonts w:ascii="Arial" w:hAnsi="Arial" w:cs="Arial"/>
          <w:shd w:val="clear" w:color="auto" w:fill="FFFFFF"/>
        </w:rPr>
        <w:t>osobám</w:t>
      </w:r>
      <w:r w:rsidR="002C6F37" w:rsidRPr="002C6F37">
        <w:rPr>
          <w:rFonts w:ascii="Arial" w:hAnsi="Arial" w:cs="Arial"/>
          <w:shd w:val="clear" w:color="auto" w:fill="FFFFFF"/>
        </w:rPr>
        <w:t>.</w:t>
      </w:r>
    </w:p>
    <w:p w14:paraId="4153794C" w14:textId="34DCECE7" w:rsidR="002C6F37" w:rsidRPr="002C6F37" w:rsidRDefault="002C6F37" w:rsidP="002C6F37">
      <w:pPr>
        <w:pStyle w:val="Normlnweb"/>
        <w:numPr>
          <w:ilvl w:val="0"/>
          <w:numId w:val="27"/>
        </w:numPr>
        <w:shd w:val="clear" w:color="auto" w:fill="FFFFFF"/>
        <w:rPr>
          <w:rFonts w:ascii="Arial" w:hAnsi="Arial" w:cs="Arial"/>
          <w:shd w:val="clear" w:color="auto" w:fill="FFFFFF"/>
        </w:rPr>
      </w:pPr>
      <w:r w:rsidRPr="001D3850">
        <w:rPr>
          <w:rFonts w:ascii="Arial" w:hAnsi="Arial" w:cs="Arial"/>
          <w:b/>
          <w:shd w:val="clear" w:color="auto" w:fill="FFFFFF"/>
        </w:rPr>
        <w:t>Good360:</w:t>
      </w:r>
      <w:r w:rsidRPr="002C6F37">
        <w:rPr>
          <w:rFonts w:ascii="Arial" w:hAnsi="Arial" w:cs="Arial"/>
          <w:shd w:val="clear" w:color="auto" w:fill="FFFFFF"/>
        </w:rPr>
        <w:t xml:space="preserve"> </w:t>
      </w:r>
      <w:r w:rsidR="001D7718">
        <w:rPr>
          <w:rFonts w:ascii="Arial" w:hAnsi="Arial" w:cs="Arial"/>
          <w:shd w:val="clear" w:color="auto" w:fill="FFFFFF"/>
        </w:rPr>
        <w:t>Zajišťování</w:t>
      </w:r>
      <w:r w:rsidRPr="002C6F37">
        <w:rPr>
          <w:rFonts w:ascii="Arial" w:hAnsi="Arial" w:cs="Arial"/>
          <w:shd w:val="clear" w:color="auto" w:fill="FFFFFF"/>
        </w:rPr>
        <w:t xml:space="preserve"> potřebných </w:t>
      </w:r>
      <w:r w:rsidR="00137088">
        <w:rPr>
          <w:rFonts w:ascii="Arial" w:hAnsi="Arial" w:cs="Arial"/>
          <w:shd w:val="clear" w:color="auto" w:fill="FFFFFF"/>
        </w:rPr>
        <w:t xml:space="preserve">pomůcek a </w:t>
      </w:r>
      <w:r w:rsidRPr="002C6F37">
        <w:rPr>
          <w:rFonts w:ascii="Arial" w:hAnsi="Arial" w:cs="Arial"/>
          <w:shd w:val="clear" w:color="auto" w:fill="FFFFFF"/>
        </w:rPr>
        <w:t>materiálů pro poskytovatele zdravotní péče, včetně osobníc</w:t>
      </w:r>
      <w:r w:rsidR="001D7718">
        <w:rPr>
          <w:rFonts w:ascii="Arial" w:hAnsi="Arial" w:cs="Arial"/>
          <w:shd w:val="clear" w:color="auto" w:fill="FFFFFF"/>
        </w:rPr>
        <w:t>h ochranných prostředků (PPE) a </w:t>
      </w:r>
      <w:r w:rsidRPr="002C6F37">
        <w:rPr>
          <w:rFonts w:ascii="Arial" w:hAnsi="Arial" w:cs="Arial"/>
          <w:shd w:val="clear" w:color="auto" w:fill="FFFFFF"/>
        </w:rPr>
        <w:t xml:space="preserve">dalších zdravotnických potřeb a čisticích </w:t>
      </w:r>
      <w:r w:rsidR="001D7718">
        <w:rPr>
          <w:rFonts w:ascii="Arial" w:hAnsi="Arial" w:cs="Arial"/>
          <w:shd w:val="clear" w:color="auto" w:fill="FFFFFF"/>
        </w:rPr>
        <w:t>sad</w:t>
      </w:r>
      <w:r w:rsidRPr="002C6F37">
        <w:rPr>
          <w:rFonts w:ascii="Arial" w:hAnsi="Arial" w:cs="Arial"/>
          <w:shd w:val="clear" w:color="auto" w:fill="FFFFFF"/>
        </w:rPr>
        <w:t>.</w:t>
      </w:r>
    </w:p>
    <w:p w14:paraId="406804E5" w14:textId="02528CE3" w:rsidR="002C6F37" w:rsidRPr="002C6F37" w:rsidRDefault="002C6F37" w:rsidP="002C6F37">
      <w:pPr>
        <w:pStyle w:val="Normlnweb"/>
        <w:numPr>
          <w:ilvl w:val="0"/>
          <w:numId w:val="27"/>
        </w:numPr>
        <w:shd w:val="clear" w:color="auto" w:fill="FFFFFF"/>
        <w:rPr>
          <w:rFonts w:ascii="Arial" w:hAnsi="Arial" w:cs="Arial"/>
          <w:shd w:val="clear" w:color="auto" w:fill="FFFFFF"/>
        </w:rPr>
      </w:pPr>
      <w:r w:rsidRPr="001D3850">
        <w:rPr>
          <w:rFonts w:ascii="Arial" w:hAnsi="Arial" w:cs="Arial"/>
          <w:b/>
          <w:shd w:val="clear" w:color="auto" w:fill="FFFFFF"/>
        </w:rPr>
        <w:t>UNICEF:</w:t>
      </w:r>
      <w:r w:rsidRPr="002C6F37">
        <w:rPr>
          <w:rFonts w:ascii="Arial" w:hAnsi="Arial" w:cs="Arial"/>
          <w:shd w:val="clear" w:color="auto" w:fill="FFFFFF"/>
        </w:rPr>
        <w:t xml:space="preserve"> Poskytování pomoci zemím a regionům, které </w:t>
      </w:r>
      <w:r w:rsidR="001D7718">
        <w:rPr>
          <w:rFonts w:ascii="Arial" w:hAnsi="Arial" w:cs="Arial"/>
          <w:shd w:val="clear" w:color="auto" w:fill="FFFFFF"/>
        </w:rPr>
        <w:t>nemají</w:t>
      </w:r>
      <w:r w:rsidRPr="002C6F37">
        <w:rPr>
          <w:rFonts w:ascii="Arial" w:hAnsi="Arial" w:cs="Arial"/>
          <w:shd w:val="clear" w:color="auto" w:fill="FFFFFF"/>
        </w:rPr>
        <w:t xml:space="preserve"> infrastrukturu zdravotní péče a systémy</w:t>
      </w:r>
      <w:r w:rsidR="001D7718">
        <w:rPr>
          <w:rFonts w:ascii="Arial" w:hAnsi="Arial" w:cs="Arial"/>
          <w:shd w:val="clear" w:color="auto" w:fill="FFFFFF"/>
        </w:rPr>
        <w:t xml:space="preserve"> sociální podpory potřebné k </w:t>
      </w:r>
      <w:r w:rsidRPr="002C6F37">
        <w:rPr>
          <w:rFonts w:ascii="Arial" w:hAnsi="Arial" w:cs="Arial"/>
          <w:shd w:val="clear" w:color="auto" w:fill="FFFFFF"/>
        </w:rPr>
        <w:t xml:space="preserve">řešení nových potřeb </w:t>
      </w:r>
      <w:r w:rsidR="001D7718">
        <w:rPr>
          <w:rFonts w:ascii="Arial" w:hAnsi="Arial" w:cs="Arial"/>
          <w:shd w:val="clear" w:color="auto" w:fill="FFFFFF"/>
        </w:rPr>
        <w:t>souvisejících s </w:t>
      </w:r>
      <w:proofErr w:type="spellStart"/>
      <w:r w:rsidR="001D7718">
        <w:rPr>
          <w:rFonts w:ascii="Arial" w:hAnsi="Arial" w:cs="Arial"/>
          <w:shd w:val="clear" w:color="auto" w:fill="FFFFFF"/>
        </w:rPr>
        <w:t>koronavirovou</w:t>
      </w:r>
      <w:proofErr w:type="spellEnd"/>
      <w:r w:rsidR="001D7718">
        <w:rPr>
          <w:rFonts w:ascii="Arial" w:hAnsi="Arial" w:cs="Arial"/>
          <w:shd w:val="clear" w:color="auto" w:fill="FFFFFF"/>
        </w:rPr>
        <w:t xml:space="preserve"> nákazou</w:t>
      </w:r>
      <w:r w:rsidRPr="002C6F37">
        <w:rPr>
          <w:rFonts w:ascii="Arial" w:hAnsi="Arial" w:cs="Arial"/>
          <w:shd w:val="clear" w:color="auto" w:fill="FFFFFF"/>
        </w:rPr>
        <w:t>.</w:t>
      </w:r>
    </w:p>
    <w:p w14:paraId="27872630" w14:textId="22590B89" w:rsidR="002C6F37" w:rsidRPr="002C6F37" w:rsidRDefault="002C6F37" w:rsidP="002C6F37">
      <w:pPr>
        <w:pStyle w:val="Normlnweb"/>
        <w:numPr>
          <w:ilvl w:val="0"/>
          <w:numId w:val="27"/>
        </w:numPr>
        <w:shd w:val="clear" w:color="auto" w:fill="FFFFFF"/>
        <w:rPr>
          <w:rFonts w:ascii="Arial" w:hAnsi="Arial" w:cs="Arial"/>
          <w:shd w:val="clear" w:color="auto" w:fill="FFFFFF"/>
        </w:rPr>
      </w:pPr>
      <w:r w:rsidRPr="001D3850">
        <w:rPr>
          <w:rFonts w:ascii="Arial" w:hAnsi="Arial" w:cs="Arial"/>
          <w:b/>
          <w:shd w:val="clear" w:color="auto" w:fill="FFFFFF"/>
        </w:rPr>
        <w:t>Světový potravinový program (WFP):</w:t>
      </w:r>
      <w:r w:rsidRPr="002C6F37">
        <w:rPr>
          <w:rFonts w:ascii="Arial" w:hAnsi="Arial" w:cs="Arial"/>
          <w:shd w:val="clear" w:color="auto" w:fill="FFFFFF"/>
        </w:rPr>
        <w:t xml:space="preserve"> Dohled a </w:t>
      </w:r>
      <w:r w:rsidR="001D7718">
        <w:rPr>
          <w:rFonts w:ascii="Arial" w:hAnsi="Arial" w:cs="Arial"/>
          <w:shd w:val="clear" w:color="auto" w:fill="FFFFFF"/>
        </w:rPr>
        <w:t>zajištění</w:t>
      </w:r>
      <w:r w:rsidR="002F4FF5">
        <w:rPr>
          <w:rFonts w:ascii="Arial" w:hAnsi="Arial" w:cs="Arial"/>
          <w:shd w:val="clear" w:color="auto" w:fill="FFFFFF"/>
        </w:rPr>
        <w:t xml:space="preserve"> dodavatelského řetězce,</w:t>
      </w:r>
      <w:r w:rsidRPr="002C6F37">
        <w:rPr>
          <w:rFonts w:ascii="Arial" w:hAnsi="Arial" w:cs="Arial"/>
          <w:shd w:val="clear" w:color="auto" w:fill="FFFFFF"/>
        </w:rPr>
        <w:t xml:space="preserve"> </w:t>
      </w:r>
      <w:r w:rsidR="001D7718">
        <w:rPr>
          <w:rFonts w:ascii="Arial" w:hAnsi="Arial" w:cs="Arial"/>
          <w:shd w:val="clear" w:color="auto" w:fill="FFFFFF"/>
        </w:rPr>
        <w:t xml:space="preserve">přeprava </w:t>
      </w:r>
      <w:r w:rsidRPr="002C6F37">
        <w:rPr>
          <w:rFonts w:ascii="Arial" w:hAnsi="Arial" w:cs="Arial"/>
          <w:shd w:val="clear" w:color="auto" w:fill="FFFFFF"/>
        </w:rPr>
        <w:t>kritických dodávek p</w:t>
      </w:r>
      <w:r w:rsidR="002F4FF5">
        <w:rPr>
          <w:rFonts w:ascii="Arial" w:hAnsi="Arial" w:cs="Arial"/>
          <w:shd w:val="clear" w:color="auto" w:fill="FFFFFF"/>
        </w:rPr>
        <w:t>ro všechny agentury OSN a udržování</w:t>
      </w:r>
      <w:r w:rsidRPr="002C6F37">
        <w:rPr>
          <w:rFonts w:ascii="Arial" w:hAnsi="Arial" w:cs="Arial"/>
          <w:shd w:val="clear" w:color="auto" w:fill="FFFFFF"/>
        </w:rPr>
        <w:t xml:space="preserve"> záchranných operací</w:t>
      </w:r>
      <w:r w:rsidR="00944432">
        <w:rPr>
          <w:rFonts w:ascii="Arial" w:hAnsi="Arial" w:cs="Arial"/>
          <w:shd w:val="clear" w:color="auto" w:fill="FFFFFF"/>
        </w:rPr>
        <w:t xml:space="preserve"> v pohotovosti</w:t>
      </w:r>
      <w:r w:rsidRPr="002C6F37">
        <w:rPr>
          <w:rFonts w:ascii="Arial" w:hAnsi="Arial" w:cs="Arial"/>
          <w:shd w:val="clear" w:color="auto" w:fill="FFFFFF"/>
        </w:rPr>
        <w:t>, včetně předběžného uskladnění zásob potra</w:t>
      </w:r>
      <w:r w:rsidR="00944432">
        <w:rPr>
          <w:rFonts w:ascii="Arial" w:hAnsi="Arial" w:cs="Arial"/>
          <w:shd w:val="clear" w:color="auto" w:fill="FFFFFF"/>
        </w:rPr>
        <w:t>vin, mobilních skladů a stanů k </w:t>
      </w:r>
      <w:r w:rsidRPr="002C6F37">
        <w:rPr>
          <w:rFonts w:ascii="Arial" w:hAnsi="Arial" w:cs="Arial"/>
          <w:shd w:val="clear" w:color="auto" w:fill="FFFFFF"/>
        </w:rPr>
        <w:t>okamžitému dodání.</w:t>
      </w:r>
    </w:p>
    <w:p w14:paraId="76A847AB" w14:textId="716A14AE" w:rsidR="002C6F37" w:rsidRPr="002C6F37" w:rsidRDefault="002C6F37" w:rsidP="002C6F37">
      <w:pPr>
        <w:pStyle w:val="Normlnweb"/>
        <w:numPr>
          <w:ilvl w:val="0"/>
          <w:numId w:val="27"/>
        </w:numPr>
        <w:shd w:val="clear" w:color="auto" w:fill="FFFFFF"/>
        <w:rPr>
          <w:rFonts w:ascii="Arial" w:hAnsi="Arial" w:cs="Arial"/>
          <w:shd w:val="clear" w:color="auto" w:fill="FFFFFF"/>
        </w:rPr>
      </w:pPr>
      <w:r w:rsidRPr="002C6F37">
        <w:rPr>
          <w:rFonts w:ascii="Arial" w:hAnsi="Arial" w:cs="Arial"/>
          <w:b/>
          <w:shd w:val="clear" w:color="auto" w:fill="FFFFFF"/>
        </w:rPr>
        <w:t>CARE:</w:t>
      </w:r>
      <w:r w:rsidRPr="002C6F37">
        <w:rPr>
          <w:rFonts w:ascii="Arial" w:hAnsi="Arial" w:cs="Arial"/>
          <w:shd w:val="clear" w:color="auto" w:fill="FFFFFF"/>
        </w:rPr>
        <w:t xml:space="preserve"> Podpora </w:t>
      </w:r>
      <w:r w:rsidR="001D3850">
        <w:rPr>
          <w:rFonts w:ascii="Arial" w:hAnsi="Arial" w:cs="Arial"/>
          <w:shd w:val="clear" w:color="auto" w:fill="FFFFFF"/>
        </w:rPr>
        <w:t>ohrožených</w:t>
      </w:r>
      <w:r w:rsidRPr="002C6F37">
        <w:rPr>
          <w:rFonts w:ascii="Arial" w:hAnsi="Arial" w:cs="Arial"/>
          <w:shd w:val="clear" w:color="auto" w:fill="FFFFFF"/>
        </w:rPr>
        <w:t xml:space="preserve"> skupin obyvatel ve více</w:t>
      </w:r>
      <w:r w:rsidR="00EF09C9">
        <w:rPr>
          <w:rFonts w:ascii="Arial" w:hAnsi="Arial" w:cs="Arial"/>
          <w:shd w:val="clear" w:color="auto" w:fill="FFFFFF"/>
        </w:rPr>
        <w:t xml:space="preserve"> než 19 zemích předběžným rozmí</w:t>
      </w:r>
      <w:r w:rsidR="002F4FF5">
        <w:rPr>
          <w:rFonts w:ascii="Arial" w:hAnsi="Arial" w:cs="Arial"/>
          <w:shd w:val="clear" w:color="auto" w:fill="FFFFFF"/>
        </w:rPr>
        <w:t>sťová</w:t>
      </w:r>
      <w:r w:rsidRPr="002C6F37">
        <w:rPr>
          <w:rFonts w:ascii="Arial" w:hAnsi="Arial" w:cs="Arial"/>
          <w:shd w:val="clear" w:color="auto" w:fill="FFFFFF"/>
        </w:rPr>
        <w:t xml:space="preserve">ním nouzových zásob, </w:t>
      </w:r>
      <w:r w:rsidR="00EF09C9">
        <w:rPr>
          <w:rFonts w:ascii="Arial" w:hAnsi="Arial" w:cs="Arial"/>
          <w:shd w:val="clear" w:color="auto" w:fill="FFFFFF"/>
        </w:rPr>
        <w:t>zajištěním kontejnerů</w:t>
      </w:r>
      <w:r w:rsidRPr="002C6F37">
        <w:rPr>
          <w:rFonts w:ascii="Arial" w:hAnsi="Arial" w:cs="Arial"/>
          <w:shd w:val="clear" w:color="auto" w:fill="FFFFFF"/>
        </w:rPr>
        <w:t xml:space="preserve"> na vodu a r</w:t>
      </w:r>
      <w:r w:rsidR="00EF09C9">
        <w:rPr>
          <w:rFonts w:ascii="Arial" w:hAnsi="Arial" w:cs="Arial"/>
          <w:shd w:val="clear" w:color="auto" w:fill="FFFFFF"/>
        </w:rPr>
        <w:t>uční mytí a dodávek</w:t>
      </w:r>
      <w:r w:rsidR="002F4FF5">
        <w:rPr>
          <w:rFonts w:ascii="Arial" w:hAnsi="Arial" w:cs="Arial"/>
          <w:shd w:val="clear" w:color="auto" w:fill="FFFFFF"/>
        </w:rPr>
        <w:t xml:space="preserve"> hygienických sad</w:t>
      </w:r>
      <w:r w:rsidRPr="002C6F37">
        <w:rPr>
          <w:rFonts w:ascii="Arial" w:hAnsi="Arial" w:cs="Arial"/>
          <w:shd w:val="clear" w:color="auto" w:fill="FFFFFF"/>
        </w:rPr>
        <w:t xml:space="preserve"> a poskytováním </w:t>
      </w:r>
      <w:r w:rsidR="002F4FF5">
        <w:rPr>
          <w:rFonts w:ascii="Arial" w:hAnsi="Arial" w:cs="Arial"/>
          <w:shd w:val="clear" w:color="auto" w:fill="FFFFFF"/>
        </w:rPr>
        <w:t xml:space="preserve">izolačně-ochranných </w:t>
      </w:r>
      <w:r w:rsidR="00EF09C9">
        <w:rPr>
          <w:rFonts w:ascii="Arial" w:hAnsi="Arial" w:cs="Arial"/>
          <w:shd w:val="clear" w:color="auto" w:fill="FFFFFF"/>
        </w:rPr>
        <w:t xml:space="preserve">pomůcek </w:t>
      </w:r>
      <w:r w:rsidR="002F4FF5">
        <w:rPr>
          <w:rFonts w:ascii="Arial" w:hAnsi="Arial" w:cs="Arial"/>
          <w:shd w:val="clear" w:color="auto" w:fill="FFFFFF"/>
        </w:rPr>
        <w:t xml:space="preserve">pro rychlou </w:t>
      </w:r>
      <w:r w:rsidR="00EF09C9">
        <w:rPr>
          <w:rFonts w:ascii="Arial" w:hAnsi="Arial" w:cs="Arial"/>
          <w:shd w:val="clear" w:color="auto" w:fill="FFFFFF"/>
        </w:rPr>
        <w:t xml:space="preserve">akceschopnost </w:t>
      </w:r>
      <w:r w:rsidR="002F4FF5">
        <w:rPr>
          <w:rFonts w:ascii="Arial" w:hAnsi="Arial" w:cs="Arial"/>
          <w:shd w:val="clear" w:color="auto" w:fill="FFFFFF"/>
        </w:rPr>
        <w:t>týmů</w:t>
      </w:r>
      <w:r w:rsidRPr="002C6F37">
        <w:rPr>
          <w:rFonts w:ascii="Arial" w:hAnsi="Arial" w:cs="Arial"/>
          <w:shd w:val="clear" w:color="auto" w:fill="FFFFFF"/>
        </w:rPr>
        <w:t>.</w:t>
      </w:r>
    </w:p>
    <w:p w14:paraId="05147ED2" w14:textId="0D3A905A" w:rsidR="002C6F37" w:rsidRPr="002C6F37" w:rsidRDefault="002F4FF5" w:rsidP="002C6F37">
      <w:pPr>
        <w:pStyle w:val="Normlnweb"/>
        <w:numPr>
          <w:ilvl w:val="0"/>
          <w:numId w:val="27"/>
        </w:numPr>
        <w:shd w:val="clear" w:color="auto" w:fill="FFFFFF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b/>
          <w:shd w:val="clear" w:color="auto" w:fill="FFFFFF"/>
        </w:rPr>
        <w:t>Úřad V</w:t>
      </w:r>
      <w:r w:rsidR="002C6F37" w:rsidRPr="002C6F37">
        <w:rPr>
          <w:rFonts w:ascii="Arial" w:hAnsi="Arial" w:cs="Arial"/>
          <w:b/>
          <w:shd w:val="clear" w:color="auto" w:fill="FFFFFF"/>
        </w:rPr>
        <w:t>ysok</w:t>
      </w:r>
      <w:r>
        <w:rPr>
          <w:rFonts w:ascii="Arial" w:hAnsi="Arial" w:cs="Arial"/>
          <w:b/>
          <w:shd w:val="clear" w:color="auto" w:fill="FFFFFF"/>
        </w:rPr>
        <w:t xml:space="preserve">ého komisaře </w:t>
      </w:r>
      <w:r w:rsidR="002C6F37" w:rsidRPr="002C6F37">
        <w:rPr>
          <w:rFonts w:ascii="Arial" w:hAnsi="Arial" w:cs="Arial"/>
          <w:b/>
          <w:shd w:val="clear" w:color="auto" w:fill="FFFFFF"/>
        </w:rPr>
        <w:t>OSN pro uprchlíky (UNHCR):</w:t>
      </w:r>
      <w:r w:rsidR="002C6F37" w:rsidRPr="002C6F37">
        <w:rPr>
          <w:rFonts w:ascii="Arial" w:hAnsi="Arial" w:cs="Arial"/>
          <w:shd w:val="clear" w:color="auto" w:fill="FFFFFF"/>
        </w:rPr>
        <w:t xml:space="preserve"> </w:t>
      </w:r>
      <w:r>
        <w:rPr>
          <w:rFonts w:ascii="Arial" w:hAnsi="Arial" w:cs="Arial"/>
          <w:shd w:val="clear" w:color="auto" w:fill="FFFFFF"/>
        </w:rPr>
        <w:t>Zajištění</w:t>
      </w:r>
      <w:r w:rsidR="002C6F37" w:rsidRPr="002C6F37">
        <w:rPr>
          <w:rFonts w:ascii="Arial" w:hAnsi="Arial" w:cs="Arial"/>
          <w:shd w:val="clear" w:color="auto" w:fill="FFFFFF"/>
        </w:rPr>
        <w:t xml:space="preserve"> plastových plachet</w:t>
      </w:r>
      <w:r>
        <w:rPr>
          <w:rFonts w:ascii="Arial" w:hAnsi="Arial" w:cs="Arial"/>
          <w:shd w:val="clear" w:color="auto" w:fill="FFFFFF"/>
        </w:rPr>
        <w:t xml:space="preserve"> a dalších potřebných položek a </w:t>
      </w:r>
      <w:r w:rsidR="002C6F37" w:rsidRPr="002C6F37">
        <w:rPr>
          <w:rFonts w:ascii="Arial" w:hAnsi="Arial" w:cs="Arial"/>
          <w:shd w:val="clear" w:color="auto" w:fill="FFFFFF"/>
        </w:rPr>
        <w:t>poskytování nouzového financování</w:t>
      </w:r>
      <w:r>
        <w:rPr>
          <w:rFonts w:ascii="Arial" w:hAnsi="Arial" w:cs="Arial"/>
          <w:shd w:val="clear" w:color="auto" w:fill="FFFFFF"/>
        </w:rPr>
        <w:t xml:space="preserve"> na podporu vysídlených rodin a </w:t>
      </w:r>
      <w:r w:rsidR="002C6F37" w:rsidRPr="002C6F37">
        <w:rPr>
          <w:rFonts w:ascii="Arial" w:hAnsi="Arial" w:cs="Arial"/>
          <w:shd w:val="clear" w:color="auto" w:fill="FFFFFF"/>
        </w:rPr>
        <w:t>na pom</w:t>
      </w:r>
      <w:r>
        <w:rPr>
          <w:rFonts w:ascii="Arial" w:hAnsi="Arial" w:cs="Arial"/>
          <w:shd w:val="clear" w:color="auto" w:fill="FFFFFF"/>
        </w:rPr>
        <w:t xml:space="preserve">oc při zabránění šíření nového </w:t>
      </w:r>
      <w:proofErr w:type="spellStart"/>
      <w:r>
        <w:rPr>
          <w:rFonts w:ascii="Arial" w:hAnsi="Arial" w:cs="Arial"/>
          <w:shd w:val="clear" w:color="auto" w:fill="FFFFFF"/>
        </w:rPr>
        <w:t>koronaviru</w:t>
      </w:r>
      <w:proofErr w:type="spellEnd"/>
      <w:r w:rsidR="002C6F37" w:rsidRPr="002C6F37">
        <w:rPr>
          <w:rFonts w:ascii="Arial" w:hAnsi="Arial" w:cs="Arial"/>
          <w:shd w:val="clear" w:color="auto" w:fill="FFFFFF"/>
        </w:rPr>
        <w:t xml:space="preserve"> mezi vysídlenými rodinami.</w:t>
      </w:r>
    </w:p>
    <w:p w14:paraId="2B4FB082" w14:textId="1A377749" w:rsidR="002C6F37" w:rsidRPr="002C6F37" w:rsidRDefault="002F4FF5" w:rsidP="002F4FF5">
      <w:pPr>
        <w:pStyle w:val="Normlnweb"/>
        <w:numPr>
          <w:ilvl w:val="0"/>
          <w:numId w:val="27"/>
        </w:numPr>
        <w:shd w:val="clear" w:color="auto" w:fill="FFFFFF"/>
        <w:rPr>
          <w:rFonts w:ascii="Arial" w:hAnsi="Arial" w:cs="Arial"/>
          <w:shd w:val="clear" w:color="auto" w:fill="FFFFFF"/>
        </w:rPr>
      </w:pPr>
      <w:r w:rsidRPr="002F4FF5">
        <w:rPr>
          <w:rFonts w:ascii="Arial" w:hAnsi="Arial" w:cs="Arial"/>
          <w:b/>
          <w:shd w:val="clear" w:color="auto" w:fill="FFFFFF"/>
        </w:rPr>
        <w:t xml:space="preserve">Mezinárodní federace společností Červeného kříže a Červeného půlměsíce </w:t>
      </w:r>
      <w:r w:rsidR="002C6F37" w:rsidRPr="002C6F37">
        <w:rPr>
          <w:rFonts w:ascii="Arial" w:hAnsi="Arial" w:cs="Arial"/>
          <w:b/>
          <w:shd w:val="clear" w:color="auto" w:fill="FFFFFF"/>
        </w:rPr>
        <w:t>(IFRC):</w:t>
      </w:r>
      <w:r w:rsidR="002C6F37" w:rsidRPr="002C6F37">
        <w:rPr>
          <w:rFonts w:ascii="Arial" w:hAnsi="Arial" w:cs="Arial"/>
          <w:shd w:val="clear" w:color="auto" w:fill="FFFFFF"/>
        </w:rPr>
        <w:t xml:space="preserve"> Podpora zdravotníc</w:t>
      </w:r>
      <w:r w:rsidR="00954CC3">
        <w:rPr>
          <w:rFonts w:ascii="Arial" w:hAnsi="Arial" w:cs="Arial"/>
          <w:shd w:val="clear" w:color="auto" w:fill="FFFFFF"/>
        </w:rPr>
        <w:t>h aktivit v komunitách</w:t>
      </w:r>
      <w:r w:rsidR="009F467C">
        <w:rPr>
          <w:rFonts w:ascii="Arial" w:hAnsi="Arial" w:cs="Arial"/>
          <w:shd w:val="clear" w:color="auto" w:fill="FFFFFF"/>
        </w:rPr>
        <w:t>, přístup k </w:t>
      </w:r>
      <w:r w:rsidR="002C6F37" w:rsidRPr="002C6F37">
        <w:rPr>
          <w:rFonts w:ascii="Arial" w:hAnsi="Arial" w:cs="Arial"/>
          <w:shd w:val="clear" w:color="auto" w:fill="FFFFFF"/>
        </w:rPr>
        <w:t xml:space="preserve">základním službám a správa informací, </w:t>
      </w:r>
      <w:r w:rsidR="009F467C">
        <w:rPr>
          <w:rFonts w:ascii="Arial" w:hAnsi="Arial" w:cs="Arial"/>
          <w:shd w:val="clear" w:color="auto" w:fill="FFFFFF"/>
        </w:rPr>
        <w:t xml:space="preserve">tedy rozhodujících aktivit </w:t>
      </w:r>
      <w:r w:rsidR="002C6F37" w:rsidRPr="002C6F37">
        <w:rPr>
          <w:rFonts w:ascii="Arial" w:hAnsi="Arial" w:cs="Arial"/>
          <w:shd w:val="clear" w:color="auto" w:fill="FFFFFF"/>
        </w:rPr>
        <w:t>pro kontrolu šíření viru.</w:t>
      </w:r>
    </w:p>
    <w:p w14:paraId="5CE7F7DF" w14:textId="5D14F0F0" w:rsidR="00954CC3" w:rsidRPr="00954CC3" w:rsidRDefault="002C6F37" w:rsidP="00954CC3">
      <w:pPr>
        <w:pStyle w:val="Normlnweb"/>
        <w:numPr>
          <w:ilvl w:val="0"/>
          <w:numId w:val="27"/>
        </w:numPr>
        <w:shd w:val="clear" w:color="auto" w:fill="FFFFFF"/>
        <w:rPr>
          <w:rFonts w:ascii="Arial" w:hAnsi="Arial" w:cs="Arial"/>
          <w:shd w:val="clear" w:color="auto" w:fill="FFFFFF"/>
        </w:rPr>
      </w:pPr>
      <w:r w:rsidRPr="00954CC3">
        <w:rPr>
          <w:rFonts w:ascii="Arial" w:hAnsi="Arial" w:cs="Arial"/>
          <w:b/>
          <w:shd w:val="clear" w:color="auto" w:fill="FFFFFF"/>
        </w:rPr>
        <w:lastRenderedPageBreak/>
        <w:t xml:space="preserve">NVOAD: </w:t>
      </w:r>
      <w:r w:rsidRPr="00954CC3">
        <w:rPr>
          <w:rFonts w:ascii="Arial" w:hAnsi="Arial" w:cs="Arial"/>
          <w:shd w:val="clear" w:color="auto" w:fill="FFFFFF"/>
        </w:rPr>
        <w:t xml:space="preserve">Podpora </w:t>
      </w:r>
      <w:r w:rsidR="001D3850" w:rsidRPr="00954CC3">
        <w:rPr>
          <w:rFonts w:ascii="Arial" w:hAnsi="Arial" w:cs="Arial"/>
          <w:shd w:val="clear" w:color="auto" w:fill="FFFFFF"/>
        </w:rPr>
        <w:t>ohrožených</w:t>
      </w:r>
      <w:r w:rsidRPr="00954CC3">
        <w:rPr>
          <w:rFonts w:ascii="Arial" w:hAnsi="Arial" w:cs="Arial"/>
          <w:shd w:val="clear" w:color="auto" w:fill="FFFFFF"/>
        </w:rPr>
        <w:t xml:space="preserve"> skupin obyvatelstva </w:t>
      </w:r>
      <w:r w:rsidR="009F467C" w:rsidRPr="00954CC3">
        <w:rPr>
          <w:rFonts w:ascii="Arial" w:hAnsi="Arial" w:cs="Arial"/>
          <w:shd w:val="clear" w:color="auto" w:fill="FFFFFF"/>
        </w:rPr>
        <w:t>prostřednictvím zajištění potravin</w:t>
      </w:r>
      <w:r w:rsidRPr="00954CC3">
        <w:rPr>
          <w:rFonts w:ascii="Arial" w:hAnsi="Arial" w:cs="Arial"/>
          <w:shd w:val="clear" w:color="auto" w:fill="FFFFFF"/>
        </w:rPr>
        <w:t>, přístřeší a další sociální podpory.</w:t>
      </w:r>
    </w:p>
    <w:p w14:paraId="36219A59" w14:textId="634149C4" w:rsidR="00835A65" w:rsidRPr="00835A65" w:rsidRDefault="000A0983" w:rsidP="001E7938">
      <w:pPr>
        <w:pStyle w:val="Normlnweb"/>
        <w:ind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Prostřednictvím nových grantů, </w:t>
      </w:r>
      <w:r w:rsidR="00466617">
        <w:rPr>
          <w:rFonts w:ascii="Arial" w:hAnsi="Arial" w:cs="Arial"/>
        </w:rPr>
        <w:t xml:space="preserve">nad rámec pomoci </w:t>
      </w:r>
      <w:r w:rsidR="00835A65" w:rsidRPr="00835A65">
        <w:rPr>
          <w:rFonts w:ascii="Arial" w:hAnsi="Arial" w:cs="Arial"/>
        </w:rPr>
        <w:t>poskytované dříve</w:t>
      </w:r>
      <w:r>
        <w:rPr>
          <w:rFonts w:ascii="Arial" w:hAnsi="Arial" w:cs="Arial"/>
        </w:rPr>
        <w:t xml:space="preserve">, </w:t>
      </w:r>
      <w:r w:rsidR="00835A65" w:rsidRPr="00835A65">
        <w:rPr>
          <w:rFonts w:ascii="Arial" w:hAnsi="Arial" w:cs="Arial"/>
        </w:rPr>
        <w:t xml:space="preserve">Nadace UPS a dárci zdravotnických </w:t>
      </w:r>
      <w:r w:rsidR="00466617">
        <w:rPr>
          <w:rFonts w:ascii="Arial" w:hAnsi="Arial" w:cs="Arial"/>
        </w:rPr>
        <w:t xml:space="preserve">výrobků </w:t>
      </w:r>
      <w:r w:rsidR="00835A65" w:rsidRPr="00835A65">
        <w:rPr>
          <w:rFonts w:ascii="Arial" w:hAnsi="Arial" w:cs="Arial"/>
        </w:rPr>
        <w:t xml:space="preserve">a </w:t>
      </w:r>
      <w:r w:rsidR="00466617">
        <w:rPr>
          <w:rFonts w:ascii="Arial" w:hAnsi="Arial" w:cs="Arial"/>
        </w:rPr>
        <w:t xml:space="preserve">partnerské humanitární organizace </w:t>
      </w:r>
      <w:r w:rsidR="00835A65" w:rsidRPr="00466617">
        <w:rPr>
          <w:rFonts w:ascii="Arial" w:hAnsi="Arial" w:cs="Arial"/>
          <w:u w:val="single"/>
        </w:rPr>
        <w:t>MAP International</w:t>
      </w:r>
      <w:r w:rsidR="00835A65" w:rsidRPr="00835A65">
        <w:rPr>
          <w:rFonts w:ascii="Arial" w:hAnsi="Arial" w:cs="Arial"/>
        </w:rPr>
        <w:t xml:space="preserve">, </w:t>
      </w:r>
      <w:proofErr w:type="spellStart"/>
      <w:r w:rsidR="00835A65" w:rsidRPr="00466617">
        <w:rPr>
          <w:rFonts w:ascii="Arial" w:hAnsi="Arial" w:cs="Arial"/>
          <w:u w:val="single"/>
        </w:rPr>
        <w:t>MedShare</w:t>
      </w:r>
      <w:proofErr w:type="spellEnd"/>
      <w:r w:rsidR="00835A65" w:rsidRPr="00835A65">
        <w:rPr>
          <w:rFonts w:ascii="Arial" w:hAnsi="Arial" w:cs="Arial"/>
        </w:rPr>
        <w:t xml:space="preserve"> a </w:t>
      </w:r>
      <w:proofErr w:type="spellStart"/>
      <w:r w:rsidR="00835A65" w:rsidRPr="00466617">
        <w:rPr>
          <w:rFonts w:ascii="Arial" w:hAnsi="Arial" w:cs="Arial"/>
          <w:u w:val="single"/>
        </w:rPr>
        <w:t>Good</w:t>
      </w:r>
      <w:proofErr w:type="spellEnd"/>
      <w:r w:rsidR="00835A65" w:rsidRPr="00466617">
        <w:rPr>
          <w:rFonts w:ascii="Arial" w:hAnsi="Arial" w:cs="Arial"/>
          <w:u w:val="single"/>
        </w:rPr>
        <w:t xml:space="preserve"> 360</w:t>
      </w:r>
      <w:r w:rsidR="00466617">
        <w:rPr>
          <w:rFonts w:ascii="Arial" w:hAnsi="Arial" w:cs="Arial"/>
        </w:rPr>
        <w:t xml:space="preserve"> poskytly</w:t>
      </w:r>
      <w:r w:rsidR="00835A65" w:rsidRPr="00835A65">
        <w:rPr>
          <w:rFonts w:ascii="Arial" w:hAnsi="Arial" w:cs="Arial"/>
        </w:rPr>
        <w:t xml:space="preserve"> zdravotnickým pracovníkům více než 4 miliony respirátor</w:t>
      </w:r>
      <w:r w:rsidR="00466617">
        <w:rPr>
          <w:rFonts w:ascii="Arial" w:hAnsi="Arial" w:cs="Arial"/>
        </w:rPr>
        <w:t>ů</w:t>
      </w:r>
      <w:r w:rsidR="00835A65" w:rsidRPr="00835A6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11 000 ochranných obleků a 280 </w:t>
      </w:r>
      <w:r w:rsidR="00835A65" w:rsidRPr="00835A65">
        <w:rPr>
          <w:rFonts w:ascii="Arial" w:hAnsi="Arial" w:cs="Arial"/>
        </w:rPr>
        <w:t>000 nitrilových rukavic.</w:t>
      </w:r>
    </w:p>
    <w:p w14:paraId="7B6E1913" w14:textId="7C338FB2" w:rsidR="00835A65" w:rsidRPr="00835A65" w:rsidRDefault="00835A65" w:rsidP="00835A65">
      <w:pPr>
        <w:pStyle w:val="Normlnweb"/>
        <w:ind w:firstLine="360"/>
        <w:rPr>
          <w:rFonts w:ascii="Arial" w:hAnsi="Arial" w:cs="Arial"/>
        </w:rPr>
      </w:pPr>
      <w:r w:rsidRPr="00835A65">
        <w:rPr>
          <w:rFonts w:ascii="Arial" w:hAnsi="Arial" w:cs="Arial"/>
        </w:rPr>
        <w:t>Společnost UPS nedávno oznámila</w:t>
      </w:r>
      <w:r w:rsidR="004E456E">
        <w:rPr>
          <w:rFonts w:ascii="Arial" w:hAnsi="Arial" w:cs="Arial"/>
        </w:rPr>
        <w:t xml:space="preserve">, že se připojila k </w:t>
      </w:r>
      <w:r w:rsidRPr="00835A65">
        <w:rPr>
          <w:rFonts w:ascii="Arial" w:hAnsi="Arial" w:cs="Arial"/>
        </w:rPr>
        <w:t>pracovní skupině pr</w:t>
      </w:r>
      <w:r w:rsidR="00466617">
        <w:rPr>
          <w:rFonts w:ascii="Arial" w:hAnsi="Arial" w:cs="Arial"/>
        </w:rPr>
        <w:t>o rychlou reakci Bílého domu při</w:t>
      </w:r>
      <w:r w:rsidRPr="00835A65">
        <w:rPr>
          <w:rFonts w:ascii="Arial" w:hAnsi="Arial" w:cs="Arial"/>
        </w:rPr>
        <w:t xml:space="preserve"> </w:t>
      </w:r>
      <w:r w:rsidR="004E456E">
        <w:rPr>
          <w:rFonts w:ascii="Arial" w:hAnsi="Arial" w:cs="Arial"/>
        </w:rPr>
        <w:t xml:space="preserve">testování </w:t>
      </w:r>
      <w:r w:rsidR="00466617">
        <w:rPr>
          <w:rFonts w:ascii="Arial" w:hAnsi="Arial" w:cs="Arial"/>
        </w:rPr>
        <w:t>na k</w:t>
      </w:r>
      <w:r w:rsidRPr="00835A65">
        <w:rPr>
          <w:rFonts w:ascii="Arial" w:hAnsi="Arial" w:cs="Arial"/>
        </w:rPr>
        <w:t>oronavirus</w:t>
      </w:r>
      <w:r w:rsidR="004E456E">
        <w:rPr>
          <w:rFonts w:ascii="Arial" w:hAnsi="Arial" w:cs="Arial"/>
        </w:rPr>
        <w:t xml:space="preserve">. Bude </w:t>
      </w:r>
      <w:r w:rsidR="000A0983">
        <w:rPr>
          <w:rFonts w:ascii="Arial" w:hAnsi="Arial" w:cs="Arial"/>
        </w:rPr>
        <w:t>provádět</w:t>
      </w:r>
      <w:r w:rsidR="004E456E">
        <w:rPr>
          <w:rFonts w:ascii="Arial" w:hAnsi="Arial" w:cs="Arial"/>
        </w:rPr>
        <w:t xml:space="preserve"> </w:t>
      </w:r>
      <w:r w:rsidRPr="00835A65">
        <w:rPr>
          <w:rFonts w:ascii="Arial" w:hAnsi="Arial" w:cs="Arial"/>
        </w:rPr>
        <w:t xml:space="preserve">logistické plánování a </w:t>
      </w:r>
      <w:r w:rsidR="00466617">
        <w:rPr>
          <w:rFonts w:ascii="Arial" w:hAnsi="Arial" w:cs="Arial"/>
        </w:rPr>
        <w:t>provozní činnosti</w:t>
      </w:r>
      <w:r w:rsidR="004E456E">
        <w:rPr>
          <w:rFonts w:ascii="Arial" w:hAnsi="Arial" w:cs="Arial"/>
        </w:rPr>
        <w:t xml:space="preserve"> zaměřené na </w:t>
      </w:r>
      <w:r w:rsidR="00466617">
        <w:rPr>
          <w:rFonts w:ascii="Arial" w:hAnsi="Arial" w:cs="Arial"/>
        </w:rPr>
        <w:t xml:space="preserve">urychlení </w:t>
      </w:r>
      <w:r w:rsidR="004E456E">
        <w:rPr>
          <w:rFonts w:ascii="Arial" w:hAnsi="Arial" w:cs="Arial"/>
        </w:rPr>
        <w:t xml:space="preserve">testování pacientů </w:t>
      </w:r>
      <w:r w:rsidR="000A0983">
        <w:rPr>
          <w:rFonts w:ascii="Arial" w:hAnsi="Arial" w:cs="Arial"/>
        </w:rPr>
        <w:t xml:space="preserve">prováděných v </w:t>
      </w:r>
      <w:r w:rsidR="00466617">
        <w:rPr>
          <w:rFonts w:ascii="Arial" w:hAnsi="Arial" w:cs="Arial"/>
        </w:rPr>
        <w:t xml:space="preserve">laboratořích </w:t>
      </w:r>
      <w:r w:rsidR="004E456E">
        <w:rPr>
          <w:rFonts w:ascii="Arial" w:hAnsi="Arial" w:cs="Arial"/>
        </w:rPr>
        <w:t xml:space="preserve">a zdravotnických zařízeních </w:t>
      </w:r>
      <w:r w:rsidR="001E7938">
        <w:rPr>
          <w:rFonts w:ascii="Arial" w:hAnsi="Arial" w:cs="Arial"/>
        </w:rPr>
        <w:t>a </w:t>
      </w:r>
      <w:r w:rsidR="000A0983">
        <w:rPr>
          <w:rFonts w:ascii="Arial" w:hAnsi="Arial" w:cs="Arial"/>
        </w:rPr>
        <w:t>zajišťovat dodávky</w:t>
      </w:r>
      <w:r w:rsidRPr="00835A65">
        <w:rPr>
          <w:rFonts w:ascii="Arial" w:hAnsi="Arial" w:cs="Arial"/>
        </w:rPr>
        <w:t xml:space="preserve"> testovací</w:t>
      </w:r>
      <w:r w:rsidR="004E456E">
        <w:rPr>
          <w:rFonts w:ascii="Arial" w:hAnsi="Arial" w:cs="Arial"/>
        </w:rPr>
        <w:t>ch</w:t>
      </w:r>
      <w:r w:rsidRPr="00835A65">
        <w:rPr>
          <w:rFonts w:ascii="Arial" w:hAnsi="Arial" w:cs="Arial"/>
        </w:rPr>
        <w:t xml:space="preserve"> </w:t>
      </w:r>
      <w:r w:rsidR="004E456E">
        <w:rPr>
          <w:rFonts w:ascii="Arial" w:hAnsi="Arial" w:cs="Arial"/>
        </w:rPr>
        <w:t>sad</w:t>
      </w:r>
      <w:r w:rsidR="00466617">
        <w:rPr>
          <w:rFonts w:ascii="Arial" w:hAnsi="Arial" w:cs="Arial"/>
        </w:rPr>
        <w:t xml:space="preserve"> </w:t>
      </w:r>
      <w:r w:rsidR="004E456E">
        <w:rPr>
          <w:rFonts w:ascii="Arial" w:hAnsi="Arial" w:cs="Arial"/>
        </w:rPr>
        <w:t>a </w:t>
      </w:r>
      <w:r w:rsidRPr="00835A65">
        <w:rPr>
          <w:rFonts w:ascii="Arial" w:hAnsi="Arial" w:cs="Arial"/>
        </w:rPr>
        <w:t>vz</w:t>
      </w:r>
      <w:r w:rsidR="000A0983">
        <w:rPr>
          <w:rFonts w:ascii="Arial" w:hAnsi="Arial" w:cs="Arial"/>
        </w:rPr>
        <w:t>orků</w:t>
      </w:r>
      <w:r w:rsidRPr="00835A65">
        <w:rPr>
          <w:rFonts w:ascii="Arial" w:hAnsi="Arial" w:cs="Arial"/>
        </w:rPr>
        <w:t>.</w:t>
      </w:r>
    </w:p>
    <w:p w14:paraId="6122F4A1" w14:textId="71588EE8" w:rsidR="00835A65" w:rsidRPr="00835A65" w:rsidRDefault="00835A65" w:rsidP="00835A65">
      <w:pPr>
        <w:pStyle w:val="Normlnweb"/>
        <w:ind w:firstLine="360"/>
        <w:rPr>
          <w:rFonts w:ascii="Arial" w:hAnsi="Arial" w:cs="Arial"/>
        </w:rPr>
      </w:pPr>
      <w:r w:rsidRPr="00835A65">
        <w:rPr>
          <w:rFonts w:ascii="Arial" w:hAnsi="Arial" w:cs="Arial"/>
        </w:rPr>
        <w:t xml:space="preserve">Nadace UPS je klíčovým poradním partnerem </w:t>
      </w:r>
      <w:r w:rsidR="004E456E">
        <w:rPr>
          <w:rFonts w:ascii="Arial" w:hAnsi="Arial" w:cs="Arial"/>
        </w:rPr>
        <w:t>celosvětových</w:t>
      </w:r>
      <w:r w:rsidRPr="00835A65">
        <w:rPr>
          <w:rFonts w:ascii="Arial" w:hAnsi="Arial" w:cs="Arial"/>
        </w:rPr>
        <w:t xml:space="preserve"> koalic</w:t>
      </w:r>
      <w:r w:rsidR="009305F6">
        <w:rPr>
          <w:rFonts w:ascii="Arial" w:hAnsi="Arial" w:cs="Arial"/>
        </w:rPr>
        <w:t xml:space="preserve"> zaměřených </w:t>
      </w:r>
      <w:r w:rsidR="004E456E">
        <w:rPr>
          <w:rFonts w:ascii="Arial" w:hAnsi="Arial" w:cs="Arial"/>
        </w:rPr>
        <w:t xml:space="preserve">na </w:t>
      </w:r>
      <w:r w:rsidRPr="00835A65">
        <w:rPr>
          <w:rFonts w:ascii="Arial" w:hAnsi="Arial" w:cs="Arial"/>
        </w:rPr>
        <w:t xml:space="preserve">zapojení soukromého sektoru, včetně </w:t>
      </w:r>
      <w:r w:rsidR="004E456E">
        <w:rPr>
          <w:rFonts w:ascii="Arial" w:hAnsi="Arial" w:cs="Arial"/>
          <w:u w:val="single"/>
        </w:rPr>
        <w:t>K</w:t>
      </w:r>
      <w:r w:rsidRPr="004E456E">
        <w:rPr>
          <w:rFonts w:ascii="Arial" w:hAnsi="Arial" w:cs="Arial"/>
          <w:u w:val="single"/>
        </w:rPr>
        <w:t xml:space="preserve">ulatého stolu soukromého sektoru </w:t>
      </w:r>
      <w:proofErr w:type="spellStart"/>
      <w:r w:rsidR="004E456E">
        <w:rPr>
          <w:rFonts w:ascii="Arial" w:hAnsi="Arial" w:cs="Arial"/>
          <w:u w:val="single"/>
        </w:rPr>
        <w:t>Global</w:t>
      </w:r>
      <w:proofErr w:type="spellEnd"/>
      <w:r w:rsidR="004E456E">
        <w:rPr>
          <w:rFonts w:ascii="Arial" w:hAnsi="Arial" w:cs="Arial"/>
          <w:u w:val="single"/>
        </w:rPr>
        <w:t xml:space="preserve"> </w:t>
      </w:r>
      <w:proofErr w:type="spellStart"/>
      <w:r w:rsidR="004E456E">
        <w:rPr>
          <w:rFonts w:ascii="Arial" w:hAnsi="Arial" w:cs="Arial"/>
          <w:u w:val="single"/>
        </w:rPr>
        <w:t>Health</w:t>
      </w:r>
      <w:proofErr w:type="spellEnd"/>
      <w:r w:rsidR="004E456E">
        <w:rPr>
          <w:rFonts w:ascii="Arial" w:hAnsi="Arial" w:cs="Arial"/>
          <w:u w:val="single"/>
        </w:rPr>
        <w:t xml:space="preserve"> </w:t>
      </w:r>
      <w:proofErr w:type="spellStart"/>
      <w:r w:rsidR="004E456E">
        <w:rPr>
          <w:rFonts w:ascii="Arial" w:hAnsi="Arial" w:cs="Arial"/>
          <w:u w:val="single"/>
        </w:rPr>
        <w:t>Security</w:t>
      </w:r>
      <w:proofErr w:type="spellEnd"/>
      <w:r w:rsidR="004E456E">
        <w:rPr>
          <w:rFonts w:ascii="Arial" w:hAnsi="Arial" w:cs="Arial"/>
          <w:u w:val="single"/>
        </w:rPr>
        <w:t xml:space="preserve"> Agenda</w:t>
      </w:r>
      <w:r w:rsidRPr="00835A65">
        <w:rPr>
          <w:rFonts w:ascii="Arial" w:hAnsi="Arial" w:cs="Arial"/>
        </w:rPr>
        <w:t xml:space="preserve">, </w:t>
      </w:r>
      <w:r w:rsidR="00F45192">
        <w:rPr>
          <w:rFonts w:ascii="Arial" w:hAnsi="Arial" w:cs="Arial"/>
          <w:u w:val="single"/>
        </w:rPr>
        <w:t>P</w:t>
      </w:r>
      <w:r w:rsidRPr="004E456E">
        <w:rPr>
          <w:rFonts w:ascii="Arial" w:hAnsi="Arial" w:cs="Arial"/>
          <w:u w:val="single"/>
        </w:rPr>
        <w:t>andemické sítě dodavatelského řetězce Světového ekonomického fóra</w:t>
      </w:r>
      <w:r w:rsidRPr="00835A65">
        <w:rPr>
          <w:rFonts w:ascii="Arial" w:hAnsi="Arial" w:cs="Arial"/>
        </w:rPr>
        <w:t xml:space="preserve"> a </w:t>
      </w:r>
      <w:r w:rsidRPr="004E456E">
        <w:rPr>
          <w:rFonts w:ascii="Arial" w:hAnsi="Arial" w:cs="Arial"/>
          <w:u w:val="single"/>
        </w:rPr>
        <w:t>Akční platformy Světového ekonomického fóra COVID</w:t>
      </w:r>
      <w:r w:rsidRPr="00835A65">
        <w:rPr>
          <w:rFonts w:ascii="Arial" w:hAnsi="Arial" w:cs="Arial"/>
        </w:rPr>
        <w:t>.</w:t>
      </w:r>
    </w:p>
    <w:p w14:paraId="17E8498D" w14:textId="1006C264" w:rsidR="00835A65" w:rsidRDefault="00835A65" w:rsidP="00835A65">
      <w:pPr>
        <w:pStyle w:val="Normlnweb"/>
        <w:ind w:firstLine="360"/>
        <w:rPr>
          <w:rFonts w:ascii="Arial" w:hAnsi="Arial" w:cs="Arial"/>
        </w:rPr>
      </w:pPr>
      <w:r w:rsidRPr="00835A65">
        <w:rPr>
          <w:rFonts w:ascii="Arial" w:hAnsi="Arial" w:cs="Arial"/>
        </w:rPr>
        <w:t xml:space="preserve">V roce 2019 Nadace UPS </w:t>
      </w:r>
      <w:r w:rsidR="00F45192">
        <w:rPr>
          <w:rFonts w:ascii="Arial" w:hAnsi="Arial" w:cs="Arial"/>
        </w:rPr>
        <w:t xml:space="preserve">poskytla pomoc při </w:t>
      </w:r>
      <w:r w:rsidRPr="00835A65">
        <w:rPr>
          <w:rFonts w:ascii="Arial" w:hAnsi="Arial" w:cs="Arial"/>
        </w:rPr>
        <w:t>2</w:t>
      </w:r>
      <w:r w:rsidR="00F45192">
        <w:rPr>
          <w:rFonts w:ascii="Arial" w:hAnsi="Arial" w:cs="Arial"/>
        </w:rPr>
        <w:t>8 velkých světových katastrofách a zajistila</w:t>
      </w:r>
      <w:r w:rsidRPr="00835A65">
        <w:rPr>
          <w:rFonts w:ascii="Arial" w:hAnsi="Arial" w:cs="Arial"/>
        </w:rPr>
        <w:t xml:space="preserve"> </w:t>
      </w:r>
      <w:r w:rsidR="00F45192">
        <w:rPr>
          <w:rFonts w:ascii="Arial" w:hAnsi="Arial" w:cs="Arial"/>
        </w:rPr>
        <w:t>humanitární pomoc v 74 </w:t>
      </w:r>
      <w:r w:rsidRPr="00835A65">
        <w:rPr>
          <w:rFonts w:ascii="Arial" w:hAnsi="Arial" w:cs="Arial"/>
        </w:rPr>
        <w:t xml:space="preserve">zemích </w:t>
      </w:r>
      <w:r w:rsidR="00F45192">
        <w:rPr>
          <w:rFonts w:ascii="Arial" w:hAnsi="Arial" w:cs="Arial"/>
        </w:rPr>
        <w:t>–</w:t>
      </w:r>
      <w:r w:rsidRPr="00835A65">
        <w:rPr>
          <w:rFonts w:ascii="Arial" w:hAnsi="Arial" w:cs="Arial"/>
        </w:rPr>
        <w:t xml:space="preserve"> </w:t>
      </w:r>
      <w:r w:rsidR="00F45192">
        <w:rPr>
          <w:rFonts w:ascii="Arial" w:hAnsi="Arial" w:cs="Arial"/>
        </w:rPr>
        <w:t>materiální pomoc v </w:t>
      </w:r>
      <w:r w:rsidRPr="00835A65">
        <w:rPr>
          <w:rFonts w:ascii="Arial" w:hAnsi="Arial" w:cs="Arial"/>
        </w:rPr>
        <w:t xml:space="preserve">hodnotě téměř 6,5 milionu USD </w:t>
      </w:r>
      <w:r w:rsidR="00F45192">
        <w:rPr>
          <w:rFonts w:ascii="Arial" w:hAnsi="Arial" w:cs="Arial"/>
        </w:rPr>
        <w:t>–</w:t>
      </w:r>
      <w:r w:rsidRPr="00835A65">
        <w:rPr>
          <w:rFonts w:ascii="Arial" w:hAnsi="Arial" w:cs="Arial"/>
        </w:rPr>
        <w:t xml:space="preserve"> včetně</w:t>
      </w:r>
      <w:r w:rsidR="00F45192">
        <w:rPr>
          <w:rFonts w:ascii="Arial" w:hAnsi="Arial" w:cs="Arial"/>
        </w:rPr>
        <w:t xml:space="preserve"> </w:t>
      </w:r>
      <w:r w:rsidR="009305F6">
        <w:rPr>
          <w:rFonts w:ascii="Arial" w:hAnsi="Arial" w:cs="Arial"/>
        </w:rPr>
        <w:t>zapůjčení</w:t>
      </w:r>
      <w:r w:rsidRPr="00835A65">
        <w:rPr>
          <w:rFonts w:ascii="Arial" w:hAnsi="Arial" w:cs="Arial"/>
        </w:rPr>
        <w:t xml:space="preserve"> odborníků a dodávek pomoci </w:t>
      </w:r>
      <w:r w:rsidR="00F45192">
        <w:rPr>
          <w:rFonts w:ascii="Arial" w:hAnsi="Arial" w:cs="Arial"/>
        </w:rPr>
        <w:t xml:space="preserve">prostřednictvím </w:t>
      </w:r>
      <w:r w:rsidR="009305F6">
        <w:rPr>
          <w:rFonts w:ascii="Arial" w:hAnsi="Arial" w:cs="Arial"/>
        </w:rPr>
        <w:t xml:space="preserve">celosvětové </w:t>
      </w:r>
      <w:r w:rsidR="00F45192">
        <w:rPr>
          <w:rFonts w:ascii="Arial" w:hAnsi="Arial" w:cs="Arial"/>
        </w:rPr>
        <w:t>sítě</w:t>
      </w:r>
      <w:r w:rsidRPr="00835A65">
        <w:rPr>
          <w:rFonts w:ascii="Arial" w:hAnsi="Arial" w:cs="Arial"/>
        </w:rPr>
        <w:t xml:space="preserve"> UPS</w:t>
      </w:r>
      <w:r w:rsidR="00F45192">
        <w:rPr>
          <w:rFonts w:ascii="Arial" w:hAnsi="Arial" w:cs="Arial"/>
        </w:rPr>
        <w:t xml:space="preserve"> </w:t>
      </w:r>
      <w:r w:rsidR="009305F6">
        <w:rPr>
          <w:rFonts w:ascii="Arial" w:hAnsi="Arial" w:cs="Arial"/>
        </w:rPr>
        <w:t>pro leteckou, pozemní, železniční a</w:t>
      </w:r>
      <w:r w:rsidR="00F45192">
        <w:rPr>
          <w:rFonts w:ascii="Arial" w:hAnsi="Arial" w:cs="Arial"/>
        </w:rPr>
        <w:t xml:space="preserve"> námořní přepravu. V loňském roce </w:t>
      </w:r>
      <w:r w:rsidRPr="00835A65">
        <w:rPr>
          <w:rFonts w:ascii="Arial" w:hAnsi="Arial" w:cs="Arial"/>
        </w:rPr>
        <w:t>Nadace U</w:t>
      </w:r>
      <w:r w:rsidR="00F45192">
        <w:rPr>
          <w:rFonts w:ascii="Arial" w:hAnsi="Arial" w:cs="Arial"/>
        </w:rPr>
        <w:t xml:space="preserve">PS </w:t>
      </w:r>
      <w:r w:rsidR="00F45192" w:rsidRPr="00835A65">
        <w:rPr>
          <w:rFonts w:ascii="Arial" w:hAnsi="Arial" w:cs="Arial"/>
        </w:rPr>
        <w:t xml:space="preserve">investovala </w:t>
      </w:r>
      <w:r w:rsidR="00F45192">
        <w:rPr>
          <w:rFonts w:ascii="Arial" w:hAnsi="Arial" w:cs="Arial"/>
        </w:rPr>
        <w:t>přes 20 milionů dolarů na</w:t>
      </w:r>
      <w:r w:rsidR="009305F6">
        <w:rPr>
          <w:rFonts w:ascii="Arial" w:hAnsi="Arial" w:cs="Arial"/>
        </w:rPr>
        <w:t xml:space="preserve"> financování a</w:t>
      </w:r>
      <w:r w:rsidRPr="00835A65">
        <w:rPr>
          <w:rFonts w:ascii="Arial" w:hAnsi="Arial" w:cs="Arial"/>
        </w:rPr>
        <w:t xml:space="preserve"> </w:t>
      </w:r>
      <w:r w:rsidR="00F45192">
        <w:rPr>
          <w:rFonts w:ascii="Arial" w:hAnsi="Arial" w:cs="Arial"/>
        </w:rPr>
        <w:t>materiální a technickou podporu</w:t>
      </w:r>
      <w:r w:rsidRPr="00835A65">
        <w:rPr>
          <w:rFonts w:ascii="Arial" w:hAnsi="Arial" w:cs="Arial"/>
        </w:rPr>
        <w:t xml:space="preserve"> </w:t>
      </w:r>
      <w:r w:rsidR="00F45192">
        <w:rPr>
          <w:rFonts w:ascii="Arial" w:hAnsi="Arial" w:cs="Arial"/>
        </w:rPr>
        <w:t xml:space="preserve">iniciativ zaměřených na zajištění </w:t>
      </w:r>
      <w:r w:rsidRPr="00835A65">
        <w:rPr>
          <w:rFonts w:ascii="Arial" w:hAnsi="Arial" w:cs="Arial"/>
        </w:rPr>
        <w:t xml:space="preserve">bezpečnosti </w:t>
      </w:r>
      <w:r w:rsidR="00F45192">
        <w:rPr>
          <w:rFonts w:ascii="Arial" w:hAnsi="Arial" w:cs="Arial"/>
        </w:rPr>
        <w:t>komunit</w:t>
      </w:r>
      <w:r w:rsidR="009305F6">
        <w:rPr>
          <w:rFonts w:ascii="Arial" w:hAnsi="Arial" w:cs="Arial"/>
        </w:rPr>
        <w:t xml:space="preserve">. Cílem bylo </w:t>
      </w:r>
      <w:r w:rsidR="00F45192">
        <w:rPr>
          <w:rFonts w:ascii="Arial" w:hAnsi="Arial" w:cs="Arial"/>
        </w:rPr>
        <w:t xml:space="preserve">zlepšit </w:t>
      </w:r>
      <w:r w:rsidR="009305F6">
        <w:rPr>
          <w:rFonts w:ascii="Arial" w:hAnsi="Arial" w:cs="Arial"/>
        </w:rPr>
        <w:t xml:space="preserve">jejich </w:t>
      </w:r>
      <w:r w:rsidRPr="00835A65">
        <w:rPr>
          <w:rFonts w:ascii="Arial" w:hAnsi="Arial" w:cs="Arial"/>
        </w:rPr>
        <w:t xml:space="preserve">připravenost, </w:t>
      </w:r>
      <w:r w:rsidR="00DD6C15">
        <w:rPr>
          <w:rFonts w:ascii="Arial" w:hAnsi="Arial" w:cs="Arial"/>
        </w:rPr>
        <w:t>rychlost reakce</w:t>
      </w:r>
      <w:r w:rsidRPr="00835A65">
        <w:rPr>
          <w:rFonts w:ascii="Arial" w:hAnsi="Arial" w:cs="Arial"/>
        </w:rPr>
        <w:t xml:space="preserve"> a </w:t>
      </w:r>
      <w:r w:rsidR="00DD6C15">
        <w:rPr>
          <w:rFonts w:ascii="Arial" w:hAnsi="Arial" w:cs="Arial"/>
        </w:rPr>
        <w:t xml:space="preserve">překonání důsledků </w:t>
      </w:r>
      <w:r w:rsidR="009305F6">
        <w:rPr>
          <w:rFonts w:ascii="Arial" w:hAnsi="Arial" w:cs="Arial"/>
        </w:rPr>
        <w:t>krize, jakož i posílit veřejné zdraví a </w:t>
      </w:r>
      <w:r w:rsidRPr="00835A65">
        <w:rPr>
          <w:rFonts w:ascii="Arial" w:hAnsi="Arial" w:cs="Arial"/>
        </w:rPr>
        <w:t>bezpečnost provozu.</w:t>
      </w:r>
    </w:p>
    <w:p w14:paraId="43ADE40A" w14:textId="77777777" w:rsidR="00EB65EF" w:rsidRPr="009E27BA" w:rsidRDefault="00EB65EF" w:rsidP="00545C4E">
      <w:pPr>
        <w:rPr>
          <w:rFonts w:ascii="Arial" w:hAnsi="Arial" w:cs="Arial"/>
          <w:b/>
          <w:color w:val="4F81BD" w:themeColor="accent1"/>
          <w:lang w:val="en-US"/>
        </w:rPr>
      </w:pPr>
    </w:p>
    <w:bookmarkEnd w:id="0"/>
    <w:bookmarkEnd w:id="1"/>
    <w:p w14:paraId="4C7714E0" w14:textId="77777777" w:rsidR="002B7BA0" w:rsidRPr="00696678" w:rsidRDefault="002B7BA0" w:rsidP="002B7BA0">
      <w:pPr>
        <w:pStyle w:val="Zkladntext"/>
        <w:spacing w:after="0"/>
        <w:rPr>
          <w:rFonts w:ascii="Arial" w:hAnsi="Arial" w:cs="Arial"/>
          <w:b/>
          <w:sz w:val="22"/>
          <w:szCs w:val="22"/>
        </w:rPr>
      </w:pPr>
      <w:r w:rsidRPr="00696678">
        <w:rPr>
          <w:rFonts w:ascii="Arial" w:hAnsi="Arial" w:cs="Arial"/>
          <w:b/>
          <w:sz w:val="22"/>
          <w:szCs w:val="22"/>
        </w:rPr>
        <w:t>Společnost UPS</w:t>
      </w:r>
    </w:p>
    <w:p w14:paraId="0F68BD74" w14:textId="77777777" w:rsidR="002B7BA0" w:rsidRPr="00696678" w:rsidRDefault="002B7BA0" w:rsidP="002B7BA0">
      <w:pPr>
        <w:rPr>
          <w:rFonts w:ascii="Arial" w:hAnsi="Arial" w:cs="Arial"/>
          <w:sz w:val="22"/>
          <w:szCs w:val="22"/>
        </w:rPr>
      </w:pPr>
    </w:p>
    <w:p w14:paraId="4038CA15" w14:textId="77777777" w:rsidR="002B7BA0" w:rsidRPr="00696678" w:rsidRDefault="002B7BA0" w:rsidP="002B7BA0">
      <w:pPr>
        <w:ind w:firstLine="720"/>
        <w:rPr>
          <w:rFonts w:ascii="Arial" w:hAnsi="Arial" w:cs="Arial"/>
          <w:sz w:val="22"/>
          <w:szCs w:val="22"/>
        </w:rPr>
      </w:pPr>
      <w:r w:rsidRPr="00696678">
        <w:rPr>
          <w:rFonts w:ascii="Arial" w:hAnsi="Arial" w:cs="Arial"/>
          <w:sz w:val="22"/>
          <w:szCs w:val="22"/>
        </w:rPr>
        <w:t xml:space="preserve">UPS (NYSE:UPS) je světový lídr v oblasti logistiky a nabízí širokou škálu řešení včetně přepravy balíků a nákladní přepravy, usnadnění mezinárodního obchodu a rozvoje pokročilých technologií, díky kterým lze efektivněji řídit dění v obchodním světě. Hlavní sídlo společnosti je v Atlantě, USA. UPS své služby poskytuje ve více než 220 zemích a teritoriích světa. Společnost UPS byla časopisem </w:t>
      </w:r>
      <w:proofErr w:type="spellStart"/>
      <w:r w:rsidRPr="00696678">
        <w:rPr>
          <w:rFonts w:ascii="Arial" w:hAnsi="Arial" w:cs="Arial"/>
          <w:sz w:val="22"/>
          <w:szCs w:val="22"/>
        </w:rPr>
        <w:t>Newsweek</w:t>
      </w:r>
      <w:proofErr w:type="spellEnd"/>
      <w:r w:rsidRPr="00696678">
        <w:rPr>
          <w:rFonts w:ascii="Arial" w:hAnsi="Arial" w:cs="Arial"/>
          <w:sz w:val="22"/>
          <w:szCs w:val="22"/>
        </w:rPr>
        <w:t xml:space="preserve"> označena za nejvíce zákaznicky orientovanou americkou firmu (</w:t>
      </w:r>
      <w:proofErr w:type="spellStart"/>
      <w:r>
        <w:rPr>
          <w:lang w:val="en-US"/>
        </w:rPr>
        <w:fldChar w:fldCharType="begin"/>
      </w:r>
      <w:r w:rsidRPr="00EE4442">
        <w:instrText xml:space="preserve"> HYPERLINK "https://www.newsweek.com/americas-best-customer-service-2019/services-transportation-travel" </w:instrText>
      </w:r>
      <w:r>
        <w:rPr>
          <w:lang w:val="en-US"/>
        </w:rPr>
        <w:fldChar w:fldCharType="separate"/>
      </w:r>
      <w:r w:rsidRPr="00696678">
        <w:rPr>
          <w:rFonts w:ascii="Arial" w:hAnsi="Arial" w:cs="Arial"/>
          <w:color w:val="0000FF"/>
          <w:sz w:val="22"/>
          <w:szCs w:val="22"/>
          <w:u w:val="single"/>
        </w:rPr>
        <w:t>America’s</w:t>
      </w:r>
      <w:proofErr w:type="spellEnd"/>
      <w:r w:rsidRPr="00696678">
        <w:rPr>
          <w:rFonts w:ascii="Arial" w:hAnsi="Arial" w:cs="Arial"/>
          <w:color w:val="0000FF"/>
          <w:sz w:val="22"/>
          <w:szCs w:val="22"/>
          <w:u w:val="single"/>
        </w:rPr>
        <w:t xml:space="preserve"> Best </w:t>
      </w:r>
      <w:proofErr w:type="spellStart"/>
      <w:r w:rsidRPr="00696678">
        <w:rPr>
          <w:rFonts w:ascii="Arial" w:hAnsi="Arial" w:cs="Arial"/>
          <w:color w:val="0000FF"/>
          <w:sz w:val="22"/>
          <w:szCs w:val="22"/>
          <w:u w:val="single"/>
        </w:rPr>
        <w:t>Customer</w:t>
      </w:r>
      <w:proofErr w:type="spellEnd"/>
      <w:r w:rsidRPr="00696678">
        <w:rPr>
          <w:rFonts w:ascii="Arial" w:hAnsi="Arial" w:cs="Arial"/>
          <w:color w:val="0000FF"/>
          <w:sz w:val="22"/>
          <w:szCs w:val="22"/>
          <w:u w:val="single"/>
        </w:rPr>
        <w:t xml:space="preserve"> </w:t>
      </w:r>
      <w:proofErr w:type="spellStart"/>
      <w:r w:rsidRPr="00696678">
        <w:rPr>
          <w:rFonts w:ascii="Arial" w:hAnsi="Arial" w:cs="Arial"/>
          <w:color w:val="0000FF"/>
          <w:sz w:val="22"/>
          <w:szCs w:val="22"/>
          <w:u w:val="single"/>
        </w:rPr>
        <w:t>Service</w:t>
      </w:r>
      <w:proofErr w:type="spellEnd"/>
      <w:r>
        <w:rPr>
          <w:rFonts w:ascii="Arial" w:hAnsi="Arial" w:cs="Arial"/>
          <w:color w:val="0000FF"/>
          <w:sz w:val="22"/>
          <w:szCs w:val="22"/>
          <w:u w:val="single"/>
        </w:rPr>
        <w:fldChar w:fldCharType="end"/>
      </w:r>
      <w:r w:rsidRPr="00696678">
        <w:rPr>
          <w:rFonts w:ascii="Arial" w:hAnsi="Arial" w:cs="Arial"/>
          <w:sz w:val="22"/>
          <w:szCs w:val="22"/>
        </w:rPr>
        <w:t xml:space="preserve">) v oblasti zasilatelství a distribuce; podle časopisu </w:t>
      </w:r>
      <w:proofErr w:type="spellStart"/>
      <w:r w:rsidRPr="00696678">
        <w:rPr>
          <w:rFonts w:ascii="Arial" w:hAnsi="Arial" w:cs="Arial"/>
          <w:sz w:val="22"/>
          <w:szCs w:val="22"/>
        </w:rPr>
        <w:t>Forbes</w:t>
      </w:r>
      <w:proofErr w:type="spellEnd"/>
      <w:r w:rsidRPr="00696678">
        <w:rPr>
          <w:rFonts w:ascii="Arial" w:hAnsi="Arial" w:cs="Arial"/>
          <w:sz w:val="22"/>
          <w:szCs w:val="22"/>
        </w:rPr>
        <w:t xml:space="preserve"> je firma Nejhodnotnější značkou v dopravě (</w:t>
      </w:r>
      <w:hyperlink r:id="rId15" w:anchor="tab:rank_industry:Transportation" w:history="1">
        <w:r w:rsidRPr="00696678">
          <w:rPr>
            <w:rStyle w:val="Hypertextovodkaz"/>
            <w:rFonts w:ascii="Arial" w:hAnsi="Arial" w:cs="Arial"/>
            <w:sz w:val="22"/>
            <w:szCs w:val="22"/>
          </w:rPr>
          <w:t xml:space="preserve">Most </w:t>
        </w:r>
        <w:proofErr w:type="spellStart"/>
        <w:r w:rsidRPr="00696678">
          <w:rPr>
            <w:rStyle w:val="Hypertextovodkaz"/>
            <w:rFonts w:ascii="Arial" w:hAnsi="Arial" w:cs="Arial"/>
            <w:sz w:val="22"/>
            <w:szCs w:val="22"/>
          </w:rPr>
          <w:t>Valuable</w:t>
        </w:r>
        <w:proofErr w:type="spellEnd"/>
        <w:r w:rsidRPr="00696678">
          <w:rPr>
            <w:rStyle w:val="Hypertextovodkaz"/>
            <w:rFonts w:ascii="Arial" w:hAnsi="Arial" w:cs="Arial"/>
            <w:sz w:val="22"/>
            <w:szCs w:val="22"/>
          </w:rPr>
          <w:t xml:space="preserve"> Brand in </w:t>
        </w:r>
        <w:proofErr w:type="spellStart"/>
        <w:r w:rsidRPr="00696678">
          <w:rPr>
            <w:rStyle w:val="Hypertextovodkaz"/>
            <w:rFonts w:ascii="Arial" w:hAnsi="Arial" w:cs="Arial"/>
            <w:sz w:val="22"/>
            <w:szCs w:val="22"/>
          </w:rPr>
          <w:t>Transportation</w:t>
        </w:r>
        <w:proofErr w:type="spellEnd"/>
      </w:hyperlink>
      <w:r w:rsidRPr="00696678">
        <w:rPr>
          <w:rFonts w:ascii="Arial" w:hAnsi="Arial" w:cs="Arial"/>
          <w:sz w:val="22"/>
          <w:szCs w:val="22"/>
        </w:rPr>
        <w:t xml:space="preserve">); UPS je vysoce ceněna i podle dalších prestižních hodnocení – v oblasti sociální odpovědnosti podle žebříčku </w:t>
      </w:r>
      <w:hyperlink r:id="rId16" w:anchor="4309ad3b2bf0" w:history="1">
        <w:r w:rsidRPr="00696678">
          <w:rPr>
            <w:rFonts w:ascii="Arial" w:hAnsi="Arial" w:cs="Arial"/>
            <w:color w:val="0000FF"/>
            <w:sz w:val="22"/>
            <w:szCs w:val="22"/>
            <w:u w:val="single"/>
          </w:rPr>
          <w:t>JUST 100</w:t>
        </w:r>
      </w:hyperlink>
      <w:r w:rsidRPr="00696678">
        <w:rPr>
          <w:rFonts w:ascii="Arial" w:hAnsi="Arial" w:cs="Arial"/>
          <w:sz w:val="22"/>
          <w:szCs w:val="22"/>
        </w:rPr>
        <w:t xml:space="preserve">, indexu Dow Jones </w:t>
      </w:r>
      <w:proofErr w:type="spellStart"/>
      <w:r w:rsidRPr="00696678">
        <w:rPr>
          <w:rFonts w:ascii="Arial" w:hAnsi="Arial" w:cs="Arial"/>
          <w:sz w:val="22"/>
          <w:szCs w:val="22"/>
        </w:rPr>
        <w:t>Sustainability</w:t>
      </w:r>
      <w:proofErr w:type="spellEnd"/>
      <w:r w:rsidRPr="0069667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96678">
        <w:rPr>
          <w:rFonts w:ascii="Arial" w:hAnsi="Arial" w:cs="Arial"/>
          <w:sz w:val="22"/>
          <w:szCs w:val="22"/>
        </w:rPr>
        <w:t>World</w:t>
      </w:r>
      <w:proofErr w:type="spellEnd"/>
      <w:r w:rsidRPr="00696678">
        <w:rPr>
          <w:rFonts w:ascii="Arial" w:hAnsi="Arial" w:cs="Arial"/>
          <w:sz w:val="22"/>
          <w:szCs w:val="22"/>
        </w:rPr>
        <w:t xml:space="preserve"> a kvocientu </w:t>
      </w:r>
      <w:proofErr w:type="spellStart"/>
      <w:r w:rsidRPr="00696678">
        <w:rPr>
          <w:rFonts w:ascii="Arial" w:hAnsi="Arial" w:cs="Arial"/>
          <w:sz w:val="22"/>
          <w:szCs w:val="22"/>
        </w:rPr>
        <w:t>Harris</w:t>
      </w:r>
      <w:proofErr w:type="spellEnd"/>
      <w:r w:rsidRPr="0069667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96678">
        <w:rPr>
          <w:rFonts w:ascii="Arial" w:hAnsi="Arial" w:cs="Arial"/>
          <w:sz w:val="22"/>
          <w:szCs w:val="22"/>
        </w:rPr>
        <w:t>Poll</w:t>
      </w:r>
      <w:proofErr w:type="spellEnd"/>
      <w:r w:rsidRPr="0069667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96678">
        <w:rPr>
          <w:rFonts w:ascii="Arial" w:hAnsi="Arial" w:cs="Arial"/>
          <w:sz w:val="22"/>
          <w:szCs w:val="22"/>
        </w:rPr>
        <w:t>Reputation</w:t>
      </w:r>
      <w:proofErr w:type="spellEnd"/>
      <w:r w:rsidRPr="00696678">
        <w:rPr>
          <w:rFonts w:ascii="Arial" w:hAnsi="Arial" w:cs="Arial"/>
          <w:sz w:val="22"/>
          <w:szCs w:val="22"/>
        </w:rPr>
        <w:t xml:space="preserve">. Informace o společnosti naleznete na </w:t>
      </w:r>
      <w:r w:rsidRPr="00696678">
        <w:rPr>
          <w:rStyle w:val="Internetovodkaz"/>
          <w:rFonts w:ascii="Arial" w:hAnsi="Arial" w:cs="Arial"/>
          <w:color w:val="0070C0"/>
          <w:sz w:val="22"/>
          <w:szCs w:val="22"/>
        </w:rPr>
        <w:t>ups.com</w:t>
      </w:r>
      <w:r w:rsidRPr="00696678">
        <w:rPr>
          <w:rFonts w:ascii="Arial" w:hAnsi="Arial" w:cs="Arial"/>
          <w:sz w:val="22"/>
          <w:szCs w:val="22"/>
        </w:rPr>
        <w:t xml:space="preserve"> nebo </w:t>
      </w:r>
      <w:hyperlink r:id="rId17" w:tgtFrame="_blank" w:history="1">
        <w:r w:rsidRPr="00696678">
          <w:rPr>
            <w:rFonts w:ascii="Arial" w:hAnsi="Arial" w:cs="Arial"/>
            <w:color w:val="0000FF"/>
            <w:sz w:val="22"/>
            <w:szCs w:val="22"/>
            <w:u w:val="single"/>
          </w:rPr>
          <w:t>pressroom.ups.com</w:t>
        </w:r>
      </w:hyperlink>
      <w:r w:rsidRPr="00696678">
        <w:rPr>
          <w:rFonts w:ascii="Arial" w:hAnsi="Arial" w:cs="Arial"/>
          <w:sz w:val="22"/>
          <w:szCs w:val="22"/>
        </w:rPr>
        <w:t xml:space="preserve"> a korporátní blog na </w:t>
      </w:r>
      <w:hyperlink r:id="rId18" w:tgtFrame="_blank" w:history="1">
        <w:r w:rsidRPr="00696678">
          <w:rPr>
            <w:rFonts w:ascii="Arial" w:hAnsi="Arial" w:cs="Arial"/>
            <w:color w:val="0000FF"/>
            <w:sz w:val="22"/>
            <w:szCs w:val="22"/>
            <w:u w:val="single"/>
          </w:rPr>
          <w:t>ups.com/</w:t>
        </w:r>
        <w:proofErr w:type="spellStart"/>
        <w:r w:rsidRPr="00696678">
          <w:rPr>
            <w:rFonts w:ascii="Arial" w:hAnsi="Arial" w:cs="Arial"/>
            <w:color w:val="0000FF"/>
            <w:sz w:val="22"/>
            <w:szCs w:val="22"/>
            <w:u w:val="single"/>
          </w:rPr>
          <w:t>longitudes</w:t>
        </w:r>
        <w:proofErr w:type="spellEnd"/>
      </w:hyperlink>
      <w:r w:rsidRPr="00696678">
        <w:rPr>
          <w:rFonts w:ascii="Arial" w:hAnsi="Arial" w:cs="Arial"/>
          <w:sz w:val="22"/>
          <w:szCs w:val="22"/>
        </w:rPr>
        <w:t xml:space="preserve">. Firemní online </w:t>
      </w:r>
      <w:proofErr w:type="spellStart"/>
      <w:r w:rsidRPr="00696678">
        <w:rPr>
          <w:rFonts w:ascii="Arial" w:hAnsi="Arial" w:cs="Arial"/>
          <w:sz w:val="22"/>
          <w:szCs w:val="22"/>
        </w:rPr>
        <w:t>newsletter</w:t>
      </w:r>
      <w:proofErr w:type="spellEnd"/>
      <w:r w:rsidRPr="00696678">
        <w:rPr>
          <w:rFonts w:ascii="Arial" w:hAnsi="Arial" w:cs="Arial"/>
          <w:sz w:val="22"/>
          <w:szCs w:val="22"/>
        </w:rPr>
        <w:t xml:space="preserve"> </w:t>
      </w:r>
      <w:r w:rsidRPr="003F631E">
        <w:rPr>
          <w:rFonts w:ascii="Arial" w:hAnsi="Arial" w:cs="Arial"/>
          <w:i/>
          <w:iCs/>
          <w:sz w:val="22"/>
          <w:szCs w:val="22"/>
        </w:rPr>
        <w:t xml:space="preserve">UPS </w:t>
      </w:r>
      <w:proofErr w:type="spellStart"/>
      <w:r w:rsidRPr="003F631E">
        <w:rPr>
          <w:rFonts w:ascii="Arial" w:hAnsi="Arial" w:cs="Arial"/>
          <w:i/>
          <w:iCs/>
          <w:sz w:val="22"/>
          <w:szCs w:val="22"/>
        </w:rPr>
        <w:t>Horizons</w:t>
      </w:r>
      <w:proofErr w:type="spellEnd"/>
      <w:r w:rsidRPr="00696678">
        <w:rPr>
          <w:rFonts w:ascii="Arial" w:hAnsi="Arial" w:cs="Arial"/>
          <w:sz w:val="22"/>
          <w:szCs w:val="22"/>
        </w:rPr>
        <w:t xml:space="preserve"> zaměřený na trvalou udržitelnost je na </w:t>
      </w:r>
      <w:hyperlink r:id="rId19" w:history="1">
        <w:r w:rsidRPr="00696678">
          <w:rPr>
            <w:rFonts w:ascii="Arial" w:hAnsi="Arial" w:cs="Arial"/>
            <w:color w:val="0000FF"/>
            <w:sz w:val="22"/>
            <w:szCs w:val="22"/>
            <w:u w:val="single"/>
          </w:rPr>
          <w:t>ups.com/</w:t>
        </w:r>
        <w:proofErr w:type="spellStart"/>
        <w:r w:rsidRPr="00696678">
          <w:rPr>
            <w:rFonts w:ascii="Arial" w:hAnsi="Arial" w:cs="Arial"/>
            <w:color w:val="0000FF"/>
            <w:sz w:val="22"/>
            <w:szCs w:val="22"/>
            <w:u w:val="single"/>
          </w:rPr>
          <w:t>sustainabilitynewsletter</w:t>
        </w:r>
        <w:proofErr w:type="spellEnd"/>
      </w:hyperlink>
      <w:r w:rsidRPr="00696678">
        <w:rPr>
          <w:rFonts w:ascii="Arial" w:hAnsi="Arial" w:cs="Arial"/>
          <w:color w:val="0000FF"/>
          <w:sz w:val="22"/>
          <w:szCs w:val="22"/>
        </w:rPr>
        <w:t xml:space="preserve">. </w:t>
      </w:r>
      <w:r w:rsidRPr="00696678">
        <w:rPr>
          <w:rFonts w:ascii="Arial" w:hAnsi="Arial" w:cs="Arial"/>
          <w:sz w:val="22"/>
          <w:szCs w:val="22"/>
        </w:rPr>
        <w:t xml:space="preserve">Novinky a zprávy UPS jsou k dispozici také prostřednictvím </w:t>
      </w:r>
      <w:proofErr w:type="spellStart"/>
      <w:r w:rsidRPr="00696678">
        <w:rPr>
          <w:rFonts w:ascii="Arial" w:hAnsi="Arial" w:cs="Arial"/>
          <w:sz w:val="22"/>
          <w:szCs w:val="22"/>
        </w:rPr>
        <w:t>Twitteru</w:t>
      </w:r>
      <w:proofErr w:type="spellEnd"/>
      <w:r w:rsidRPr="00696678">
        <w:rPr>
          <w:rFonts w:ascii="Arial" w:hAnsi="Arial" w:cs="Arial"/>
          <w:sz w:val="22"/>
          <w:szCs w:val="22"/>
        </w:rPr>
        <w:t xml:space="preserve"> na </w:t>
      </w:r>
      <w:hyperlink r:id="rId20" w:history="1">
        <w:r w:rsidRPr="00696678">
          <w:rPr>
            <w:rStyle w:val="Hypertextovodkaz"/>
            <w:rFonts w:ascii="Arial" w:hAnsi="Arial" w:cs="Arial"/>
            <w:sz w:val="22"/>
            <w:szCs w:val="22"/>
          </w:rPr>
          <w:t>@</w:t>
        </w:r>
        <w:proofErr w:type="spellStart"/>
        <w:r w:rsidRPr="00696678">
          <w:rPr>
            <w:rStyle w:val="Hypertextovodkaz"/>
            <w:rFonts w:ascii="Arial" w:hAnsi="Arial" w:cs="Arial"/>
            <w:sz w:val="22"/>
            <w:szCs w:val="22"/>
          </w:rPr>
          <w:t>UPS_News</w:t>
        </w:r>
        <w:proofErr w:type="spellEnd"/>
      </w:hyperlink>
      <w:r w:rsidRPr="00696678">
        <w:rPr>
          <w:rFonts w:ascii="Arial" w:hAnsi="Arial" w:cs="Arial"/>
          <w:sz w:val="22"/>
          <w:szCs w:val="22"/>
        </w:rPr>
        <w:t xml:space="preserve">, poslat zásilku je možné přes </w:t>
      </w:r>
      <w:hyperlink r:id="rId21" w:history="1">
        <w:r w:rsidRPr="00696678">
          <w:rPr>
            <w:rFonts w:ascii="Arial" w:hAnsi="Arial" w:cs="Arial"/>
            <w:color w:val="0000FF"/>
            <w:sz w:val="22"/>
            <w:szCs w:val="22"/>
            <w:u w:val="single"/>
          </w:rPr>
          <w:t>ups.com/</w:t>
        </w:r>
        <w:proofErr w:type="spellStart"/>
        <w:r w:rsidRPr="00696678">
          <w:rPr>
            <w:rFonts w:ascii="Arial" w:hAnsi="Arial" w:cs="Arial"/>
            <w:color w:val="0000FF"/>
            <w:sz w:val="22"/>
            <w:szCs w:val="22"/>
            <w:u w:val="single"/>
          </w:rPr>
          <w:t>ship</w:t>
        </w:r>
        <w:proofErr w:type="spellEnd"/>
      </w:hyperlink>
      <w:r w:rsidRPr="00696678">
        <w:rPr>
          <w:rFonts w:ascii="Arial" w:hAnsi="Arial" w:cs="Arial"/>
          <w:sz w:val="22"/>
          <w:szCs w:val="22"/>
        </w:rPr>
        <w:t>.</w:t>
      </w:r>
    </w:p>
    <w:p w14:paraId="5DAD5148" w14:textId="77777777" w:rsidR="002B7BA0" w:rsidRPr="00910FEF" w:rsidRDefault="002B7BA0" w:rsidP="002B7BA0">
      <w:pPr>
        <w:rPr>
          <w:rFonts w:ascii="Arial" w:hAnsi="Arial" w:cs="Arial"/>
          <w:b/>
          <w:sz w:val="22"/>
          <w:szCs w:val="22"/>
          <w:u w:val="single"/>
        </w:rPr>
      </w:pPr>
    </w:p>
    <w:p w14:paraId="5D3EE9B0" w14:textId="77777777" w:rsidR="00B960E4" w:rsidRDefault="00B960E4" w:rsidP="00B960E4">
      <w:pPr>
        <w:rPr>
          <w:rFonts w:ascii="Arial" w:hAnsi="Arial" w:cs="Arial"/>
          <w:b/>
          <w:bCs/>
          <w:color w:val="4F81BD" w:themeColor="accent1"/>
          <w:sz w:val="22"/>
          <w:szCs w:val="22"/>
          <w:lang w:val="en-US"/>
        </w:rPr>
      </w:pPr>
    </w:p>
    <w:p w14:paraId="2D3A5ACC" w14:textId="77777777" w:rsidR="00FB2FD2" w:rsidRPr="00192BF0" w:rsidRDefault="00FB2FD2" w:rsidP="00FB2FD2">
      <w:pPr>
        <w:jc w:val="both"/>
        <w:rPr>
          <w:rFonts w:ascii="Arial" w:hAnsi="Arial" w:cs="Arial"/>
          <w:b/>
          <w:sz w:val="22"/>
          <w:szCs w:val="22"/>
        </w:rPr>
      </w:pPr>
      <w:r w:rsidRPr="00192BF0">
        <w:rPr>
          <w:rFonts w:ascii="Arial" w:hAnsi="Arial" w:cs="Arial"/>
          <w:b/>
          <w:sz w:val="22"/>
          <w:szCs w:val="22"/>
        </w:rPr>
        <w:t xml:space="preserve">Nadace UPS (UPS </w:t>
      </w:r>
      <w:proofErr w:type="spellStart"/>
      <w:r w:rsidRPr="00192BF0">
        <w:rPr>
          <w:rFonts w:ascii="Arial" w:hAnsi="Arial" w:cs="Arial"/>
          <w:b/>
          <w:sz w:val="22"/>
          <w:szCs w:val="22"/>
        </w:rPr>
        <w:t>Foundation</w:t>
      </w:r>
      <w:proofErr w:type="spellEnd"/>
      <w:r w:rsidRPr="00192BF0">
        <w:rPr>
          <w:rFonts w:ascii="Arial" w:hAnsi="Arial" w:cs="Arial"/>
          <w:b/>
          <w:sz w:val="22"/>
          <w:szCs w:val="22"/>
        </w:rPr>
        <w:t>)</w:t>
      </w:r>
    </w:p>
    <w:p w14:paraId="32BA01FE" w14:textId="0713E84A" w:rsidR="00FB2FD2" w:rsidRPr="00192BF0" w:rsidRDefault="00FB2FD2" w:rsidP="00FB2FD2">
      <w:r w:rsidRPr="00192BF0">
        <w:rPr>
          <w:rFonts w:ascii="Arial" w:hAnsi="Arial" w:cs="Arial"/>
          <w:color w:val="000000"/>
          <w:sz w:val="22"/>
          <w:szCs w:val="22"/>
          <w:lang w:eastAsia="cs-CZ"/>
        </w:rPr>
        <w:t>Od svého vzniku v roce 1907 si UPS vybudovala trad</w:t>
      </w:r>
      <w:r w:rsidR="00000854">
        <w:rPr>
          <w:rFonts w:ascii="Arial" w:hAnsi="Arial" w:cs="Arial"/>
          <w:color w:val="000000"/>
          <w:sz w:val="22"/>
          <w:szCs w:val="22"/>
          <w:lang w:eastAsia="cs-CZ"/>
        </w:rPr>
        <w:t>ici odpovědné firmy se zájmem o </w:t>
      </w:r>
      <w:r w:rsidRPr="00192BF0">
        <w:rPr>
          <w:rFonts w:ascii="Arial" w:hAnsi="Arial" w:cs="Arial"/>
          <w:color w:val="000000"/>
          <w:sz w:val="22"/>
          <w:szCs w:val="22"/>
          <w:lang w:eastAsia="cs-CZ"/>
        </w:rPr>
        <w:t xml:space="preserve">dění v komunitách, která podporuje programy, jež vytváří dlouhodobá řešení potřeb komunit. Nadace UPS založena v roce 1951 řídí občanské programy a je odpovědná za pomoc, jež usnadňuje zapojování komunit do místních, </w:t>
      </w:r>
      <w:r w:rsidR="00122381">
        <w:rPr>
          <w:rFonts w:ascii="Arial" w:hAnsi="Arial" w:cs="Arial"/>
          <w:color w:val="000000"/>
          <w:sz w:val="22"/>
          <w:szCs w:val="22"/>
          <w:lang w:eastAsia="cs-CZ"/>
        </w:rPr>
        <w:t>národních a globálních celků. V </w:t>
      </w:r>
      <w:r w:rsidRPr="00192BF0">
        <w:rPr>
          <w:rFonts w:ascii="Arial" w:hAnsi="Arial" w:cs="Arial"/>
          <w:color w:val="000000"/>
          <w:sz w:val="22"/>
          <w:szCs w:val="22"/>
          <w:lang w:eastAsia="cs-CZ"/>
        </w:rPr>
        <w:t>roce 2018 UPS a její zaměstnanci včetně těch, kteří již odešli do důchodu, darovali na charitativní účely po celém světě více než 1</w:t>
      </w:r>
      <w:r w:rsidR="00122381">
        <w:rPr>
          <w:rFonts w:ascii="Arial" w:hAnsi="Arial" w:cs="Arial"/>
          <w:color w:val="000000"/>
          <w:sz w:val="22"/>
          <w:szCs w:val="22"/>
          <w:lang w:eastAsia="cs-CZ"/>
        </w:rPr>
        <w:t>23,8</w:t>
      </w:r>
      <w:r w:rsidRPr="00192BF0">
        <w:rPr>
          <w:rFonts w:ascii="Arial" w:hAnsi="Arial" w:cs="Arial"/>
          <w:color w:val="000000"/>
          <w:sz w:val="22"/>
          <w:szCs w:val="22"/>
          <w:lang w:eastAsia="cs-CZ"/>
        </w:rPr>
        <w:t xml:space="preserve"> milionů dolarů. Informace o Nadaci UPS naleznete na </w:t>
      </w:r>
      <w:hyperlink r:id="rId22">
        <w:r w:rsidRPr="00192BF0">
          <w:rPr>
            <w:rStyle w:val="Internetovodkaz"/>
            <w:rFonts w:ascii="Arial" w:hAnsi="Arial" w:cs="Arial"/>
            <w:sz w:val="22"/>
            <w:szCs w:val="22"/>
          </w:rPr>
          <w:t>UPS.com/</w:t>
        </w:r>
        <w:proofErr w:type="spellStart"/>
        <w:r w:rsidRPr="00192BF0">
          <w:rPr>
            <w:rStyle w:val="Internetovodkaz"/>
            <w:rFonts w:ascii="Arial" w:hAnsi="Arial" w:cs="Arial"/>
            <w:sz w:val="22"/>
            <w:szCs w:val="22"/>
          </w:rPr>
          <w:t>Foundation</w:t>
        </w:r>
        <w:proofErr w:type="spellEnd"/>
      </w:hyperlink>
      <w:r w:rsidRPr="00192BF0">
        <w:rPr>
          <w:rFonts w:ascii="Arial" w:hAnsi="Arial" w:cs="Arial"/>
          <w:color w:val="000000"/>
          <w:sz w:val="22"/>
          <w:szCs w:val="22"/>
          <w:lang w:eastAsia="cs-CZ"/>
        </w:rPr>
        <w:t xml:space="preserve"> a na </w:t>
      </w:r>
      <w:proofErr w:type="spellStart"/>
      <w:r w:rsidRPr="00192BF0">
        <w:rPr>
          <w:rFonts w:ascii="Arial" w:hAnsi="Arial" w:cs="Arial"/>
          <w:color w:val="000000"/>
          <w:sz w:val="22"/>
          <w:szCs w:val="22"/>
          <w:lang w:eastAsia="cs-CZ"/>
        </w:rPr>
        <w:t>Twitteru</w:t>
      </w:r>
      <w:proofErr w:type="spellEnd"/>
      <w:r w:rsidRPr="00192BF0">
        <w:rPr>
          <w:rFonts w:ascii="Arial" w:hAnsi="Arial" w:cs="Arial"/>
          <w:color w:val="000000"/>
          <w:sz w:val="22"/>
          <w:szCs w:val="22"/>
          <w:lang w:eastAsia="cs-CZ"/>
        </w:rPr>
        <w:t xml:space="preserve"> </w:t>
      </w:r>
      <w:hyperlink r:id="rId23">
        <w:r w:rsidRPr="00192BF0">
          <w:rPr>
            <w:rStyle w:val="Internetovodkaz"/>
            <w:rFonts w:ascii="Arial" w:hAnsi="Arial" w:cs="Arial"/>
            <w:color w:val="4BACC6" w:themeColor="accent5"/>
            <w:sz w:val="22"/>
            <w:szCs w:val="22"/>
          </w:rPr>
          <w:t>@</w:t>
        </w:r>
        <w:proofErr w:type="spellStart"/>
        <w:r w:rsidRPr="00192BF0">
          <w:rPr>
            <w:rStyle w:val="Internetovodkaz"/>
            <w:rFonts w:ascii="Arial" w:hAnsi="Arial" w:cs="Arial"/>
            <w:color w:val="4BACC6" w:themeColor="accent5"/>
            <w:sz w:val="22"/>
            <w:szCs w:val="22"/>
          </w:rPr>
          <w:t>UPS_Foundation</w:t>
        </w:r>
        <w:proofErr w:type="spellEnd"/>
      </w:hyperlink>
      <w:r w:rsidRPr="00192BF0">
        <w:rPr>
          <w:rFonts w:ascii="Arial" w:hAnsi="Arial" w:cs="Arial"/>
          <w:color w:val="000000"/>
          <w:sz w:val="22"/>
          <w:szCs w:val="22"/>
          <w:lang w:eastAsia="cs-CZ"/>
        </w:rPr>
        <w:t>.</w:t>
      </w:r>
    </w:p>
    <w:p w14:paraId="24EB3937" w14:textId="77777777" w:rsidR="00FB2FD2" w:rsidRPr="00192BF0" w:rsidRDefault="00FB2FD2" w:rsidP="00FB2FD2">
      <w:pPr>
        <w:spacing w:after="160" w:line="252" w:lineRule="auto"/>
        <w:ind w:firstLine="360"/>
        <w:rPr>
          <w:rFonts w:ascii="Arial" w:hAnsi="Arial" w:cs="Arial"/>
          <w:b/>
          <w:bCs/>
          <w:color w:val="4F81BD" w:themeColor="accent1"/>
          <w:sz w:val="22"/>
          <w:szCs w:val="22"/>
        </w:rPr>
      </w:pPr>
    </w:p>
    <w:sectPr w:rsidR="00FB2FD2" w:rsidRPr="00192BF0" w:rsidSect="00D7202F">
      <w:headerReference w:type="default" r:id="rId24"/>
      <w:pgSz w:w="12240" w:h="15840" w:code="1"/>
      <w:pgMar w:top="1152" w:right="1728" w:bottom="1152" w:left="187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64E079" w14:textId="77777777" w:rsidR="00333D34" w:rsidRDefault="00333D34">
      <w:r>
        <w:separator/>
      </w:r>
    </w:p>
  </w:endnote>
  <w:endnote w:type="continuationSeparator" w:id="0">
    <w:p w14:paraId="3B79BE5D" w14:textId="77777777" w:rsidR="00333D34" w:rsidRDefault="00333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5090CB" w14:textId="77777777" w:rsidR="00333D34" w:rsidRDefault="00333D34">
      <w:r>
        <w:separator/>
      </w:r>
    </w:p>
  </w:footnote>
  <w:footnote w:type="continuationSeparator" w:id="0">
    <w:p w14:paraId="090BFD43" w14:textId="77777777" w:rsidR="00333D34" w:rsidRDefault="00333D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141B8D" w14:textId="77777777" w:rsidR="00835A65" w:rsidRDefault="00835A65">
    <w:pPr>
      <w:pStyle w:val="Zhlav"/>
    </w:pPr>
    <w:r>
      <w:t>3-3-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F6C7B"/>
    <w:multiLevelType w:val="hybridMultilevel"/>
    <w:tmpl w:val="3154E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2F3A68"/>
    <w:multiLevelType w:val="hybridMultilevel"/>
    <w:tmpl w:val="44D4D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0A069D"/>
    <w:multiLevelType w:val="hybridMultilevel"/>
    <w:tmpl w:val="E65A9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3F30D1"/>
    <w:multiLevelType w:val="hybridMultilevel"/>
    <w:tmpl w:val="02500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6B2C9A"/>
    <w:multiLevelType w:val="hybridMultilevel"/>
    <w:tmpl w:val="9D344E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B7F7CA2"/>
    <w:multiLevelType w:val="hybridMultilevel"/>
    <w:tmpl w:val="48347E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5600529"/>
    <w:multiLevelType w:val="hybridMultilevel"/>
    <w:tmpl w:val="26B42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607A97"/>
    <w:multiLevelType w:val="hybridMultilevel"/>
    <w:tmpl w:val="86061F52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8">
    <w:nsid w:val="31E66EB8"/>
    <w:multiLevelType w:val="multilevel"/>
    <w:tmpl w:val="B5F4D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5791F46"/>
    <w:multiLevelType w:val="multilevel"/>
    <w:tmpl w:val="15A85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379C09A9"/>
    <w:multiLevelType w:val="hybridMultilevel"/>
    <w:tmpl w:val="80CEC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C3719A"/>
    <w:multiLevelType w:val="hybridMultilevel"/>
    <w:tmpl w:val="BC408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C136DB3"/>
    <w:multiLevelType w:val="hybridMultilevel"/>
    <w:tmpl w:val="76983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CC186A"/>
    <w:multiLevelType w:val="multilevel"/>
    <w:tmpl w:val="7D140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42462FE8"/>
    <w:multiLevelType w:val="hybridMultilevel"/>
    <w:tmpl w:val="045A550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>
    <w:nsid w:val="4705433D"/>
    <w:multiLevelType w:val="singleLevel"/>
    <w:tmpl w:val="61F2F276"/>
    <w:lvl w:ilvl="0">
      <w:start w:val="2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</w:abstractNum>
  <w:abstractNum w:abstractNumId="16">
    <w:nsid w:val="47EA1787"/>
    <w:multiLevelType w:val="hybridMultilevel"/>
    <w:tmpl w:val="CBC24A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3B87B4B"/>
    <w:multiLevelType w:val="hybridMultilevel"/>
    <w:tmpl w:val="5CE66B8A"/>
    <w:lvl w:ilvl="0" w:tplc="E93061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062ABC">
      <w:start w:val="27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D4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8299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7E2B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4637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3CFC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EA71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EA06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>
    <w:nsid w:val="5D443750"/>
    <w:multiLevelType w:val="hybridMultilevel"/>
    <w:tmpl w:val="52D406A0"/>
    <w:lvl w:ilvl="0" w:tplc="928A2E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A82628">
      <w:start w:val="27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8E2A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12C8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5669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1A19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BE19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2008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54C08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6510601E"/>
    <w:multiLevelType w:val="hybridMultilevel"/>
    <w:tmpl w:val="4F1A097C"/>
    <w:lvl w:ilvl="0" w:tplc="ECBC923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2B12D8"/>
    <w:multiLevelType w:val="hybridMultilevel"/>
    <w:tmpl w:val="A456E816"/>
    <w:lvl w:ilvl="0" w:tplc="D73A59F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87B06D9"/>
    <w:multiLevelType w:val="hybridMultilevel"/>
    <w:tmpl w:val="A7563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4DD174E"/>
    <w:multiLevelType w:val="hybridMultilevel"/>
    <w:tmpl w:val="A434D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C56842"/>
    <w:multiLevelType w:val="hybridMultilevel"/>
    <w:tmpl w:val="A50C35BA"/>
    <w:lvl w:ilvl="0" w:tplc="F8A0A314"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BA3685C"/>
    <w:multiLevelType w:val="hybridMultilevel"/>
    <w:tmpl w:val="C936A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E0D19D0"/>
    <w:multiLevelType w:val="multilevel"/>
    <w:tmpl w:val="DFBCF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F343325"/>
    <w:multiLevelType w:val="hybridMultilevel"/>
    <w:tmpl w:val="8648203C"/>
    <w:lvl w:ilvl="0" w:tplc="FFFFFFFF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French Script MT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7">
    <w:nsid w:val="7F385EC0"/>
    <w:multiLevelType w:val="hybridMultilevel"/>
    <w:tmpl w:val="6840B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6"/>
  </w:num>
  <w:num w:numId="3">
    <w:abstractNumId w:val="17"/>
  </w:num>
  <w:num w:numId="4">
    <w:abstractNumId w:val="18"/>
  </w:num>
  <w:num w:numId="5">
    <w:abstractNumId w:val="23"/>
  </w:num>
  <w:num w:numId="6">
    <w:abstractNumId w:val="1"/>
  </w:num>
  <w:num w:numId="7">
    <w:abstractNumId w:val="14"/>
  </w:num>
  <w:num w:numId="8">
    <w:abstractNumId w:val="3"/>
  </w:num>
  <w:num w:numId="9">
    <w:abstractNumId w:val="22"/>
  </w:num>
  <w:num w:numId="10">
    <w:abstractNumId w:val="9"/>
  </w:num>
  <w:num w:numId="11">
    <w:abstractNumId w:val="13"/>
  </w:num>
  <w:num w:numId="12">
    <w:abstractNumId w:val="6"/>
  </w:num>
  <w:num w:numId="13">
    <w:abstractNumId w:val="25"/>
  </w:num>
  <w:num w:numId="14">
    <w:abstractNumId w:val="4"/>
  </w:num>
  <w:num w:numId="15">
    <w:abstractNumId w:val="16"/>
  </w:num>
  <w:num w:numId="16">
    <w:abstractNumId w:val="21"/>
  </w:num>
  <w:num w:numId="17">
    <w:abstractNumId w:val="12"/>
  </w:num>
  <w:num w:numId="18">
    <w:abstractNumId w:val="11"/>
  </w:num>
  <w:num w:numId="19">
    <w:abstractNumId w:val="2"/>
  </w:num>
  <w:num w:numId="20">
    <w:abstractNumId w:val="10"/>
  </w:num>
  <w:num w:numId="21">
    <w:abstractNumId w:val="8"/>
  </w:num>
  <w:num w:numId="22">
    <w:abstractNumId w:val="24"/>
  </w:num>
  <w:num w:numId="23">
    <w:abstractNumId w:val="7"/>
  </w:num>
  <w:num w:numId="24">
    <w:abstractNumId w:val="20"/>
  </w:num>
  <w:num w:numId="25">
    <w:abstractNumId w:val="27"/>
  </w:num>
  <w:num w:numId="26">
    <w:abstractNumId w:val="19"/>
  </w:num>
  <w:num w:numId="27">
    <w:abstractNumId w:val="5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0NDQzNTOzsLQwNjVQ0lEKTi0uzszPAykwNKgFAPoh57stAAAA"/>
  </w:docVars>
  <w:rsids>
    <w:rsidRoot w:val="00485317"/>
    <w:rsid w:val="0000008B"/>
    <w:rsid w:val="00000854"/>
    <w:rsid w:val="00001168"/>
    <w:rsid w:val="0000288A"/>
    <w:rsid w:val="00003B82"/>
    <w:rsid w:val="000040C0"/>
    <w:rsid w:val="00005AA2"/>
    <w:rsid w:val="00005B5E"/>
    <w:rsid w:val="000074FC"/>
    <w:rsid w:val="00007DD2"/>
    <w:rsid w:val="00011B10"/>
    <w:rsid w:val="00017B6D"/>
    <w:rsid w:val="000231D4"/>
    <w:rsid w:val="000237BA"/>
    <w:rsid w:val="00024AA2"/>
    <w:rsid w:val="00024AEE"/>
    <w:rsid w:val="00024C9D"/>
    <w:rsid w:val="00024DF5"/>
    <w:rsid w:val="000255A0"/>
    <w:rsid w:val="00027AC5"/>
    <w:rsid w:val="00027D50"/>
    <w:rsid w:val="0003006A"/>
    <w:rsid w:val="0003069B"/>
    <w:rsid w:val="00030859"/>
    <w:rsid w:val="000309B4"/>
    <w:rsid w:val="00031DF1"/>
    <w:rsid w:val="00032A7C"/>
    <w:rsid w:val="00032DB7"/>
    <w:rsid w:val="00033D61"/>
    <w:rsid w:val="00034979"/>
    <w:rsid w:val="00035EEC"/>
    <w:rsid w:val="00040297"/>
    <w:rsid w:val="00040799"/>
    <w:rsid w:val="00041F09"/>
    <w:rsid w:val="00041F7A"/>
    <w:rsid w:val="00042C3D"/>
    <w:rsid w:val="00043318"/>
    <w:rsid w:val="00044937"/>
    <w:rsid w:val="00045575"/>
    <w:rsid w:val="00045E6E"/>
    <w:rsid w:val="00046184"/>
    <w:rsid w:val="00050669"/>
    <w:rsid w:val="00053094"/>
    <w:rsid w:val="00053465"/>
    <w:rsid w:val="000559C6"/>
    <w:rsid w:val="00056828"/>
    <w:rsid w:val="000569D8"/>
    <w:rsid w:val="00057063"/>
    <w:rsid w:val="00057619"/>
    <w:rsid w:val="0006001C"/>
    <w:rsid w:val="0006123C"/>
    <w:rsid w:val="00061D03"/>
    <w:rsid w:val="00061F76"/>
    <w:rsid w:val="00062AC3"/>
    <w:rsid w:val="00063727"/>
    <w:rsid w:val="00065B96"/>
    <w:rsid w:val="00065BC8"/>
    <w:rsid w:val="00066069"/>
    <w:rsid w:val="000666D2"/>
    <w:rsid w:val="00066731"/>
    <w:rsid w:val="0007397C"/>
    <w:rsid w:val="00074297"/>
    <w:rsid w:val="000752BC"/>
    <w:rsid w:val="00075469"/>
    <w:rsid w:val="000820CF"/>
    <w:rsid w:val="00083763"/>
    <w:rsid w:val="000872C8"/>
    <w:rsid w:val="000874E4"/>
    <w:rsid w:val="00087C29"/>
    <w:rsid w:val="00087EF5"/>
    <w:rsid w:val="00091C42"/>
    <w:rsid w:val="00092759"/>
    <w:rsid w:val="00092B56"/>
    <w:rsid w:val="0009304B"/>
    <w:rsid w:val="00093314"/>
    <w:rsid w:val="00095EA9"/>
    <w:rsid w:val="000963CC"/>
    <w:rsid w:val="00097251"/>
    <w:rsid w:val="00097CB2"/>
    <w:rsid w:val="000A05D5"/>
    <w:rsid w:val="000A0983"/>
    <w:rsid w:val="000A1980"/>
    <w:rsid w:val="000A1D01"/>
    <w:rsid w:val="000A408F"/>
    <w:rsid w:val="000A502F"/>
    <w:rsid w:val="000A5814"/>
    <w:rsid w:val="000A6423"/>
    <w:rsid w:val="000A6943"/>
    <w:rsid w:val="000B15C6"/>
    <w:rsid w:val="000B2B66"/>
    <w:rsid w:val="000B398F"/>
    <w:rsid w:val="000B57D2"/>
    <w:rsid w:val="000B5DC9"/>
    <w:rsid w:val="000B65BC"/>
    <w:rsid w:val="000C0A5C"/>
    <w:rsid w:val="000C1007"/>
    <w:rsid w:val="000C18B0"/>
    <w:rsid w:val="000C1AF7"/>
    <w:rsid w:val="000C376B"/>
    <w:rsid w:val="000C4890"/>
    <w:rsid w:val="000C5273"/>
    <w:rsid w:val="000C53FA"/>
    <w:rsid w:val="000C643D"/>
    <w:rsid w:val="000C7F70"/>
    <w:rsid w:val="000D17DD"/>
    <w:rsid w:val="000D19FF"/>
    <w:rsid w:val="000D32A7"/>
    <w:rsid w:val="000D40DC"/>
    <w:rsid w:val="000D53A9"/>
    <w:rsid w:val="000D58B7"/>
    <w:rsid w:val="000D6EF8"/>
    <w:rsid w:val="000D78AE"/>
    <w:rsid w:val="000D7DDE"/>
    <w:rsid w:val="000E15C4"/>
    <w:rsid w:val="000E6050"/>
    <w:rsid w:val="000F039A"/>
    <w:rsid w:val="000F195C"/>
    <w:rsid w:val="000F1CF0"/>
    <w:rsid w:val="000F3E83"/>
    <w:rsid w:val="000F6251"/>
    <w:rsid w:val="000F6818"/>
    <w:rsid w:val="000F709A"/>
    <w:rsid w:val="00100663"/>
    <w:rsid w:val="00101966"/>
    <w:rsid w:val="00103159"/>
    <w:rsid w:val="001038BA"/>
    <w:rsid w:val="001039E3"/>
    <w:rsid w:val="00105173"/>
    <w:rsid w:val="001058C9"/>
    <w:rsid w:val="0011055D"/>
    <w:rsid w:val="00111A54"/>
    <w:rsid w:val="001126B2"/>
    <w:rsid w:val="00114089"/>
    <w:rsid w:val="00114FD8"/>
    <w:rsid w:val="00120162"/>
    <w:rsid w:val="001205C1"/>
    <w:rsid w:val="00120AF2"/>
    <w:rsid w:val="001214C9"/>
    <w:rsid w:val="00121CE8"/>
    <w:rsid w:val="001221A8"/>
    <w:rsid w:val="00122381"/>
    <w:rsid w:val="00122AEF"/>
    <w:rsid w:val="0012417F"/>
    <w:rsid w:val="001271FE"/>
    <w:rsid w:val="00131F82"/>
    <w:rsid w:val="00132190"/>
    <w:rsid w:val="001342EB"/>
    <w:rsid w:val="00137088"/>
    <w:rsid w:val="001405AB"/>
    <w:rsid w:val="001426AD"/>
    <w:rsid w:val="00142BC2"/>
    <w:rsid w:val="001463EF"/>
    <w:rsid w:val="00147FD9"/>
    <w:rsid w:val="00150817"/>
    <w:rsid w:val="00152AF2"/>
    <w:rsid w:val="00152DED"/>
    <w:rsid w:val="00153865"/>
    <w:rsid w:val="00153F50"/>
    <w:rsid w:val="001541C0"/>
    <w:rsid w:val="001551C1"/>
    <w:rsid w:val="00156C37"/>
    <w:rsid w:val="00157130"/>
    <w:rsid w:val="00163BF6"/>
    <w:rsid w:val="001654A5"/>
    <w:rsid w:val="001662D9"/>
    <w:rsid w:val="00167531"/>
    <w:rsid w:val="00167C35"/>
    <w:rsid w:val="0017192B"/>
    <w:rsid w:val="00171F8E"/>
    <w:rsid w:val="001721BB"/>
    <w:rsid w:val="00172759"/>
    <w:rsid w:val="001727FE"/>
    <w:rsid w:val="0017376A"/>
    <w:rsid w:val="00174419"/>
    <w:rsid w:val="0017626C"/>
    <w:rsid w:val="001801F3"/>
    <w:rsid w:val="0018070A"/>
    <w:rsid w:val="00180719"/>
    <w:rsid w:val="001808E6"/>
    <w:rsid w:val="001837B1"/>
    <w:rsid w:val="001861A9"/>
    <w:rsid w:val="00186DC1"/>
    <w:rsid w:val="001877B7"/>
    <w:rsid w:val="001933CF"/>
    <w:rsid w:val="00194126"/>
    <w:rsid w:val="001946E7"/>
    <w:rsid w:val="00194BC0"/>
    <w:rsid w:val="00194CCC"/>
    <w:rsid w:val="001954E6"/>
    <w:rsid w:val="00196C7A"/>
    <w:rsid w:val="001A03F8"/>
    <w:rsid w:val="001A1422"/>
    <w:rsid w:val="001A170B"/>
    <w:rsid w:val="001A1AF7"/>
    <w:rsid w:val="001A2476"/>
    <w:rsid w:val="001A4234"/>
    <w:rsid w:val="001A4532"/>
    <w:rsid w:val="001A4B30"/>
    <w:rsid w:val="001A5808"/>
    <w:rsid w:val="001A5F18"/>
    <w:rsid w:val="001A6559"/>
    <w:rsid w:val="001A6E90"/>
    <w:rsid w:val="001B3ECD"/>
    <w:rsid w:val="001B581E"/>
    <w:rsid w:val="001B65CF"/>
    <w:rsid w:val="001C1865"/>
    <w:rsid w:val="001C22F2"/>
    <w:rsid w:val="001C2404"/>
    <w:rsid w:val="001C2B03"/>
    <w:rsid w:val="001C4AAE"/>
    <w:rsid w:val="001C79E2"/>
    <w:rsid w:val="001D11BF"/>
    <w:rsid w:val="001D1B3B"/>
    <w:rsid w:val="001D1CC9"/>
    <w:rsid w:val="001D3850"/>
    <w:rsid w:val="001D405A"/>
    <w:rsid w:val="001D4D26"/>
    <w:rsid w:val="001D5122"/>
    <w:rsid w:val="001D5F28"/>
    <w:rsid w:val="001D65B6"/>
    <w:rsid w:val="001D6612"/>
    <w:rsid w:val="001D7718"/>
    <w:rsid w:val="001D7E30"/>
    <w:rsid w:val="001D7FD1"/>
    <w:rsid w:val="001E00A3"/>
    <w:rsid w:val="001E013A"/>
    <w:rsid w:val="001E1913"/>
    <w:rsid w:val="001E1AED"/>
    <w:rsid w:val="001E1D42"/>
    <w:rsid w:val="001E20F3"/>
    <w:rsid w:val="001E2CCF"/>
    <w:rsid w:val="001E496B"/>
    <w:rsid w:val="001E4A67"/>
    <w:rsid w:val="001E4C0F"/>
    <w:rsid w:val="001E5B47"/>
    <w:rsid w:val="001E6A79"/>
    <w:rsid w:val="001E7938"/>
    <w:rsid w:val="001E7DF5"/>
    <w:rsid w:val="001F0730"/>
    <w:rsid w:val="001F0E0C"/>
    <w:rsid w:val="001F1347"/>
    <w:rsid w:val="001F178A"/>
    <w:rsid w:val="001F2646"/>
    <w:rsid w:val="001F2A00"/>
    <w:rsid w:val="001F33E0"/>
    <w:rsid w:val="001F3CE9"/>
    <w:rsid w:val="0020091A"/>
    <w:rsid w:val="002033F1"/>
    <w:rsid w:val="0020582D"/>
    <w:rsid w:val="00205BE3"/>
    <w:rsid w:val="00206231"/>
    <w:rsid w:val="002105E0"/>
    <w:rsid w:val="00210726"/>
    <w:rsid w:val="002114F5"/>
    <w:rsid w:val="002116C9"/>
    <w:rsid w:val="0021170D"/>
    <w:rsid w:val="00211EDE"/>
    <w:rsid w:val="0021224F"/>
    <w:rsid w:val="00213259"/>
    <w:rsid w:val="002141FF"/>
    <w:rsid w:val="00216B38"/>
    <w:rsid w:val="00220200"/>
    <w:rsid w:val="002203E5"/>
    <w:rsid w:val="00221328"/>
    <w:rsid w:val="0022172B"/>
    <w:rsid w:val="00221A0F"/>
    <w:rsid w:val="0022491A"/>
    <w:rsid w:val="00224B9C"/>
    <w:rsid w:val="002253FD"/>
    <w:rsid w:val="0022653D"/>
    <w:rsid w:val="0022723E"/>
    <w:rsid w:val="0022726C"/>
    <w:rsid w:val="0022762B"/>
    <w:rsid w:val="00227D6B"/>
    <w:rsid w:val="0023002C"/>
    <w:rsid w:val="0023234F"/>
    <w:rsid w:val="00232924"/>
    <w:rsid w:val="002339A5"/>
    <w:rsid w:val="00233D46"/>
    <w:rsid w:val="00235533"/>
    <w:rsid w:val="002376B4"/>
    <w:rsid w:val="00243CDF"/>
    <w:rsid w:val="00243D95"/>
    <w:rsid w:val="00245034"/>
    <w:rsid w:val="00246057"/>
    <w:rsid w:val="002468A2"/>
    <w:rsid w:val="00252B75"/>
    <w:rsid w:val="00252E1D"/>
    <w:rsid w:val="00253E04"/>
    <w:rsid w:val="002549EA"/>
    <w:rsid w:val="0025595F"/>
    <w:rsid w:val="0025716D"/>
    <w:rsid w:val="00257711"/>
    <w:rsid w:val="002578A7"/>
    <w:rsid w:val="00261A07"/>
    <w:rsid w:val="00262CCE"/>
    <w:rsid w:val="00263B68"/>
    <w:rsid w:val="00265251"/>
    <w:rsid w:val="00265300"/>
    <w:rsid w:val="00266A01"/>
    <w:rsid w:val="00266A9F"/>
    <w:rsid w:val="002714A1"/>
    <w:rsid w:val="00272E14"/>
    <w:rsid w:val="00274AF9"/>
    <w:rsid w:val="0027506B"/>
    <w:rsid w:val="002750A0"/>
    <w:rsid w:val="00275541"/>
    <w:rsid w:val="00275E22"/>
    <w:rsid w:val="00276E61"/>
    <w:rsid w:val="002771AA"/>
    <w:rsid w:val="00277AE0"/>
    <w:rsid w:val="002804D8"/>
    <w:rsid w:val="00280DC2"/>
    <w:rsid w:val="0028213A"/>
    <w:rsid w:val="00283B0B"/>
    <w:rsid w:val="00284086"/>
    <w:rsid w:val="0028410C"/>
    <w:rsid w:val="0028474F"/>
    <w:rsid w:val="00286828"/>
    <w:rsid w:val="00286B9D"/>
    <w:rsid w:val="00286FC1"/>
    <w:rsid w:val="002871FD"/>
    <w:rsid w:val="0028777B"/>
    <w:rsid w:val="00287E9C"/>
    <w:rsid w:val="00290126"/>
    <w:rsid w:val="002911A4"/>
    <w:rsid w:val="00291312"/>
    <w:rsid w:val="00292EF8"/>
    <w:rsid w:val="0029339A"/>
    <w:rsid w:val="00293757"/>
    <w:rsid w:val="0029563F"/>
    <w:rsid w:val="00296FF1"/>
    <w:rsid w:val="00297478"/>
    <w:rsid w:val="002A0413"/>
    <w:rsid w:val="002A0910"/>
    <w:rsid w:val="002A0D3F"/>
    <w:rsid w:val="002A2520"/>
    <w:rsid w:val="002A26AE"/>
    <w:rsid w:val="002A2C39"/>
    <w:rsid w:val="002A2DA8"/>
    <w:rsid w:val="002A35F2"/>
    <w:rsid w:val="002A3BBC"/>
    <w:rsid w:val="002A5989"/>
    <w:rsid w:val="002A5D41"/>
    <w:rsid w:val="002A5D9B"/>
    <w:rsid w:val="002A6D06"/>
    <w:rsid w:val="002A7CC0"/>
    <w:rsid w:val="002B0E75"/>
    <w:rsid w:val="002B0F29"/>
    <w:rsid w:val="002B1229"/>
    <w:rsid w:val="002B1CDD"/>
    <w:rsid w:val="002B1D58"/>
    <w:rsid w:val="002B1DA7"/>
    <w:rsid w:val="002B356D"/>
    <w:rsid w:val="002B4DB1"/>
    <w:rsid w:val="002B5432"/>
    <w:rsid w:val="002B5E31"/>
    <w:rsid w:val="002B76D8"/>
    <w:rsid w:val="002B7B9B"/>
    <w:rsid w:val="002B7BA0"/>
    <w:rsid w:val="002B7BED"/>
    <w:rsid w:val="002C0CE5"/>
    <w:rsid w:val="002C0E5A"/>
    <w:rsid w:val="002C1065"/>
    <w:rsid w:val="002C1964"/>
    <w:rsid w:val="002C2C7C"/>
    <w:rsid w:val="002C3B1B"/>
    <w:rsid w:val="002C4041"/>
    <w:rsid w:val="002C4382"/>
    <w:rsid w:val="002C4A3C"/>
    <w:rsid w:val="002C6F37"/>
    <w:rsid w:val="002C7D29"/>
    <w:rsid w:val="002C7F7F"/>
    <w:rsid w:val="002D115D"/>
    <w:rsid w:val="002D40B6"/>
    <w:rsid w:val="002D4223"/>
    <w:rsid w:val="002D4E39"/>
    <w:rsid w:val="002D5FD6"/>
    <w:rsid w:val="002D709D"/>
    <w:rsid w:val="002D7C5C"/>
    <w:rsid w:val="002E31F5"/>
    <w:rsid w:val="002E41E0"/>
    <w:rsid w:val="002E70A0"/>
    <w:rsid w:val="002E72CE"/>
    <w:rsid w:val="002F43CD"/>
    <w:rsid w:val="002F4D27"/>
    <w:rsid w:val="002F4FF5"/>
    <w:rsid w:val="002F79F5"/>
    <w:rsid w:val="002F7E93"/>
    <w:rsid w:val="00300A73"/>
    <w:rsid w:val="00300E81"/>
    <w:rsid w:val="00300F79"/>
    <w:rsid w:val="00302915"/>
    <w:rsid w:val="00303D45"/>
    <w:rsid w:val="003047F5"/>
    <w:rsid w:val="00305A75"/>
    <w:rsid w:val="003126CA"/>
    <w:rsid w:val="003130E7"/>
    <w:rsid w:val="00313644"/>
    <w:rsid w:val="00313D53"/>
    <w:rsid w:val="00315821"/>
    <w:rsid w:val="00315A98"/>
    <w:rsid w:val="0031631A"/>
    <w:rsid w:val="003173D2"/>
    <w:rsid w:val="0032195B"/>
    <w:rsid w:val="00321EAF"/>
    <w:rsid w:val="00321FB4"/>
    <w:rsid w:val="00322C60"/>
    <w:rsid w:val="00325767"/>
    <w:rsid w:val="0032580D"/>
    <w:rsid w:val="00325D89"/>
    <w:rsid w:val="003304B6"/>
    <w:rsid w:val="00331A99"/>
    <w:rsid w:val="00332B6A"/>
    <w:rsid w:val="00332F98"/>
    <w:rsid w:val="00333D34"/>
    <w:rsid w:val="003375DF"/>
    <w:rsid w:val="00337C87"/>
    <w:rsid w:val="00337D58"/>
    <w:rsid w:val="00340F9F"/>
    <w:rsid w:val="003438A3"/>
    <w:rsid w:val="00343BE9"/>
    <w:rsid w:val="00343CD5"/>
    <w:rsid w:val="003470C9"/>
    <w:rsid w:val="00347336"/>
    <w:rsid w:val="00351AE1"/>
    <w:rsid w:val="00351E8B"/>
    <w:rsid w:val="00354943"/>
    <w:rsid w:val="00355660"/>
    <w:rsid w:val="0035571A"/>
    <w:rsid w:val="00355976"/>
    <w:rsid w:val="00361182"/>
    <w:rsid w:val="00362C96"/>
    <w:rsid w:val="0036637A"/>
    <w:rsid w:val="00366D3A"/>
    <w:rsid w:val="00367016"/>
    <w:rsid w:val="0036773B"/>
    <w:rsid w:val="003678FE"/>
    <w:rsid w:val="00372B64"/>
    <w:rsid w:val="003738A5"/>
    <w:rsid w:val="00373DD3"/>
    <w:rsid w:val="00373ED7"/>
    <w:rsid w:val="00375143"/>
    <w:rsid w:val="00375CAB"/>
    <w:rsid w:val="00376F18"/>
    <w:rsid w:val="00380754"/>
    <w:rsid w:val="00380D84"/>
    <w:rsid w:val="003823AE"/>
    <w:rsid w:val="003831C1"/>
    <w:rsid w:val="00383F7C"/>
    <w:rsid w:val="0038654D"/>
    <w:rsid w:val="00386FDC"/>
    <w:rsid w:val="00390040"/>
    <w:rsid w:val="003904E6"/>
    <w:rsid w:val="003909C8"/>
    <w:rsid w:val="00391815"/>
    <w:rsid w:val="00393363"/>
    <w:rsid w:val="00395FE4"/>
    <w:rsid w:val="00396940"/>
    <w:rsid w:val="00397260"/>
    <w:rsid w:val="00397DF2"/>
    <w:rsid w:val="003A0148"/>
    <w:rsid w:val="003A1C35"/>
    <w:rsid w:val="003A226B"/>
    <w:rsid w:val="003A40C0"/>
    <w:rsid w:val="003A4BFA"/>
    <w:rsid w:val="003B0E3E"/>
    <w:rsid w:val="003B132C"/>
    <w:rsid w:val="003B171B"/>
    <w:rsid w:val="003B1CAB"/>
    <w:rsid w:val="003B1D8E"/>
    <w:rsid w:val="003B3085"/>
    <w:rsid w:val="003B49A3"/>
    <w:rsid w:val="003B5C4C"/>
    <w:rsid w:val="003B6584"/>
    <w:rsid w:val="003C1669"/>
    <w:rsid w:val="003C1A80"/>
    <w:rsid w:val="003C2CB2"/>
    <w:rsid w:val="003C5A30"/>
    <w:rsid w:val="003C7804"/>
    <w:rsid w:val="003D239B"/>
    <w:rsid w:val="003D3591"/>
    <w:rsid w:val="003D40E5"/>
    <w:rsid w:val="003D53C4"/>
    <w:rsid w:val="003D5624"/>
    <w:rsid w:val="003D58FD"/>
    <w:rsid w:val="003D63F5"/>
    <w:rsid w:val="003D7E27"/>
    <w:rsid w:val="003D7E3F"/>
    <w:rsid w:val="003E03C7"/>
    <w:rsid w:val="003E2A13"/>
    <w:rsid w:val="003E30CE"/>
    <w:rsid w:val="003E5F53"/>
    <w:rsid w:val="003E68B7"/>
    <w:rsid w:val="003F0734"/>
    <w:rsid w:val="003F0F43"/>
    <w:rsid w:val="003F16DE"/>
    <w:rsid w:val="003F37DE"/>
    <w:rsid w:val="003F5B7F"/>
    <w:rsid w:val="0040082B"/>
    <w:rsid w:val="004009DC"/>
    <w:rsid w:val="00400F31"/>
    <w:rsid w:val="0040283E"/>
    <w:rsid w:val="00403154"/>
    <w:rsid w:val="00404511"/>
    <w:rsid w:val="00405E73"/>
    <w:rsid w:val="00406E01"/>
    <w:rsid w:val="00407C1B"/>
    <w:rsid w:val="0041133B"/>
    <w:rsid w:val="004126AE"/>
    <w:rsid w:val="00413A14"/>
    <w:rsid w:val="00414697"/>
    <w:rsid w:val="00414840"/>
    <w:rsid w:val="00414D74"/>
    <w:rsid w:val="004157B3"/>
    <w:rsid w:val="004161C5"/>
    <w:rsid w:val="00416330"/>
    <w:rsid w:val="00420096"/>
    <w:rsid w:val="00420A8F"/>
    <w:rsid w:val="00420C8C"/>
    <w:rsid w:val="00422778"/>
    <w:rsid w:val="004230DF"/>
    <w:rsid w:val="00424322"/>
    <w:rsid w:val="004254C8"/>
    <w:rsid w:val="00425B70"/>
    <w:rsid w:val="00425E69"/>
    <w:rsid w:val="00427ED7"/>
    <w:rsid w:val="004312B0"/>
    <w:rsid w:val="00432B61"/>
    <w:rsid w:val="00433678"/>
    <w:rsid w:val="004339D5"/>
    <w:rsid w:val="004352BC"/>
    <w:rsid w:val="00435567"/>
    <w:rsid w:val="0043658A"/>
    <w:rsid w:val="00437EC3"/>
    <w:rsid w:val="00440E4C"/>
    <w:rsid w:val="0044134F"/>
    <w:rsid w:val="00441A5B"/>
    <w:rsid w:val="004443C4"/>
    <w:rsid w:val="00444484"/>
    <w:rsid w:val="00444980"/>
    <w:rsid w:val="00444B2C"/>
    <w:rsid w:val="0044610F"/>
    <w:rsid w:val="00446717"/>
    <w:rsid w:val="00446BF9"/>
    <w:rsid w:val="004478B1"/>
    <w:rsid w:val="00450AA8"/>
    <w:rsid w:val="004534E2"/>
    <w:rsid w:val="0045453E"/>
    <w:rsid w:val="00454576"/>
    <w:rsid w:val="004549CC"/>
    <w:rsid w:val="00455E03"/>
    <w:rsid w:val="00457937"/>
    <w:rsid w:val="004601DD"/>
    <w:rsid w:val="00461133"/>
    <w:rsid w:val="0046162E"/>
    <w:rsid w:val="004627FC"/>
    <w:rsid w:val="00462B6E"/>
    <w:rsid w:val="00464BD2"/>
    <w:rsid w:val="00464DC1"/>
    <w:rsid w:val="00465448"/>
    <w:rsid w:val="00466617"/>
    <w:rsid w:val="004667EB"/>
    <w:rsid w:val="00466832"/>
    <w:rsid w:val="004708D9"/>
    <w:rsid w:val="00472FC2"/>
    <w:rsid w:val="00474270"/>
    <w:rsid w:val="00474C25"/>
    <w:rsid w:val="0047517F"/>
    <w:rsid w:val="00475521"/>
    <w:rsid w:val="004819B4"/>
    <w:rsid w:val="00482B05"/>
    <w:rsid w:val="00483AFB"/>
    <w:rsid w:val="00484E6A"/>
    <w:rsid w:val="00484F38"/>
    <w:rsid w:val="00485317"/>
    <w:rsid w:val="0048563D"/>
    <w:rsid w:val="00485D80"/>
    <w:rsid w:val="00490A51"/>
    <w:rsid w:val="00491517"/>
    <w:rsid w:val="00491596"/>
    <w:rsid w:val="0049457D"/>
    <w:rsid w:val="004955A4"/>
    <w:rsid w:val="00495E7C"/>
    <w:rsid w:val="00497AE5"/>
    <w:rsid w:val="004A0886"/>
    <w:rsid w:val="004A30EF"/>
    <w:rsid w:val="004A360A"/>
    <w:rsid w:val="004A3968"/>
    <w:rsid w:val="004A5F4C"/>
    <w:rsid w:val="004A5FFF"/>
    <w:rsid w:val="004A6067"/>
    <w:rsid w:val="004A6D9A"/>
    <w:rsid w:val="004B1B66"/>
    <w:rsid w:val="004B2389"/>
    <w:rsid w:val="004B2C64"/>
    <w:rsid w:val="004B2FB9"/>
    <w:rsid w:val="004B3BC2"/>
    <w:rsid w:val="004B45C9"/>
    <w:rsid w:val="004B739B"/>
    <w:rsid w:val="004C0887"/>
    <w:rsid w:val="004C2687"/>
    <w:rsid w:val="004C56F7"/>
    <w:rsid w:val="004C6C62"/>
    <w:rsid w:val="004D0292"/>
    <w:rsid w:val="004D043A"/>
    <w:rsid w:val="004D175E"/>
    <w:rsid w:val="004D1806"/>
    <w:rsid w:val="004D3902"/>
    <w:rsid w:val="004D6F3B"/>
    <w:rsid w:val="004D7788"/>
    <w:rsid w:val="004E0139"/>
    <w:rsid w:val="004E456E"/>
    <w:rsid w:val="004E5AE5"/>
    <w:rsid w:val="004E7611"/>
    <w:rsid w:val="004F01D3"/>
    <w:rsid w:val="004F1580"/>
    <w:rsid w:val="004F34A5"/>
    <w:rsid w:val="004F4CAE"/>
    <w:rsid w:val="004F5826"/>
    <w:rsid w:val="004F5A5A"/>
    <w:rsid w:val="00503EDB"/>
    <w:rsid w:val="00506207"/>
    <w:rsid w:val="00507E9B"/>
    <w:rsid w:val="00510D83"/>
    <w:rsid w:val="00511A64"/>
    <w:rsid w:val="005139E4"/>
    <w:rsid w:val="0051472B"/>
    <w:rsid w:val="005148DC"/>
    <w:rsid w:val="00515B0D"/>
    <w:rsid w:val="00517D9B"/>
    <w:rsid w:val="00517F43"/>
    <w:rsid w:val="00520B14"/>
    <w:rsid w:val="00521028"/>
    <w:rsid w:val="00521A31"/>
    <w:rsid w:val="00521F15"/>
    <w:rsid w:val="00523587"/>
    <w:rsid w:val="005238C9"/>
    <w:rsid w:val="00523A2B"/>
    <w:rsid w:val="00524F5D"/>
    <w:rsid w:val="00530122"/>
    <w:rsid w:val="0053029B"/>
    <w:rsid w:val="005333F6"/>
    <w:rsid w:val="0053366B"/>
    <w:rsid w:val="00536D1F"/>
    <w:rsid w:val="00537456"/>
    <w:rsid w:val="005404FF"/>
    <w:rsid w:val="00540D2B"/>
    <w:rsid w:val="0054132C"/>
    <w:rsid w:val="00542910"/>
    <w:rsid w:val="00542D8C"/>
    <w:rsid w:val="00545C05"/>
    <w:rsid w:val="00545C4E"/>
    <w:rsid w:val="00546CE0"/>
    <w:rsid w:val="00546D41"/>
    <w:rsid w:val="00550E1A"/>
    <w:rsid w:val="00551F75"/>
    <w:rsid w:val="00551F91"/>
    <w:rsid w:val="00554245"/>
    <w:rsid w:val="0055502C"/>
    <w:rsid w:val="005558D3"/>
    <w:rsid w:val="00556208"/>
    <w:rsid w:val="005570FF"/>
    <w:rsid w:val="00561029"/>
    <w:rsid w:val="00561EC2"/>
    <w:rsid w:val="00562895"/>
    <w:rsid w:val="00562BBB"/>
    <w:rsid w:val="00564852"/>
    <w:rsid w:val="005657D2"/>
    <w:rsid w:val="00566D76"/>
    <w:rsid w:val="00567EFE"/>
    <w:rsid w:val="00570668"/>
    <w:rsid w:val="0057301E"/>
    <w:rsid w:val="0057371E"/>
    <w:rsid w:val="00573B3E"/>
    <w:rsid w:val="00576499"/>
    <w:rsid w:val="00576579"/>
    <w:rsid w:val="00576C96"/>
    <w:rsid w:val="00577437"/>
    <w:rsid w:val="005775AA"/>
    <w:rsid w:val="005829DC"/>
    <w:rsid w:val="00583DB9"/>
    <w:rsid w:val="005867A9"/>
    <w:rsid w:val="005934F9"/>
    <w:rsid w:val="00593B40"/>
    <w:rsid w:val="0059405C"/>
    <w:rsid w:val="00594441"/>
    <w:rsid w:val="0059792F"/>
    <w:rsid w:val="00597DF9"/>
    <w:rsid w:val="005A1570"/>
    <w:rsid w:val="005A2336"/>
    <w:rsid w:val="005A570D"/>
    <w:rsid w:val="005A6FFE"/>
    <w:rsid w:val="005A7F65"/>
    <w:rsid w:val="005B0229"/>
    <w:rsid w:val="005B0351"/>
    <w:rsid w:val="005B092B"/>
    <w:rsid w:val="005B175F"/>
    <w:rsid w:val="005B2FED"/>
    <w:rsid w:val="005B3DF7"/>
    <w:rsid w:val="005B479A"/>
    <w:rsid w:val="005C124E"/>
    <w:rsid w:val="005C1790"/>
    <w:rsid w:val="005C219C"/>
    <w:rsid w:val="005C2273"/>
    <w:rsid w:val="005C4865"/>
    <w:rsid w:val="005C61F3"/>
    <w:rsid w:val="005C7D30"/>
    <w:rsid w:val="005D00C9"/>
    <w:rsid w:val="005D05DC"/>
    <w:rsid w:val="005D0CFE"/>
    <w:rsid w:val="005D1358"/>
    <w:rsid w:val="005D19AF"/>
    <w:rsid w:val="005D22B4"/>
    <w:rsid w:val="005D4904"/>
    <w:rsid w:val="005D5921"/>
    <w:rsid w:val="005D68AE"/>
    <w:rsid w:val="005D721A"/>
    <w:rsid w:val="005D7918"/>
    <w:rsid w:val="005D7E16"/>
    <w:rsid w:val="005E050D"/>
    <w:rsid w:val="005E0862"/>
    <w:rsid w:val="005E17D3"/>
    <w:rsid w:val="005E1FF1"/>
    <w:rsid w:val="005E2B17"/>
    <w:rsid w:val="005E364D"/>
    <w:rsid w:val="005E463D"/>
    <w:rsid w:val="005E5694"/>
    <w:rsid w:val="005E6364"/>
    <w:rsid w:val="005E7664"/>
    <w:rsid w:val="005F1B98"/>
    <w:rsid w:val="005F2C49"/>
    <w:rsid w:val="005F33DF"/>
    <w:rsid w:val="005F4926"/>
    <w:rsid w:val="005F5473"/>
    <w:rsid w:val="005F5A17"/>
    <w:rsid w:val="005F7524"/>
    <w:rsid w:val="005F7DA4"/>
    <w:rsid w:val="00601D3B"/>
    <w:rsid w:val="006037A4"/>
    <w:rsid w:val="00604591"/>
    <w:rsid w:val="00604F5F"/>
    <w:rsid w:val="006059A1"/>
    <w:rsid w:val="006142F3"/>
    <w:rsid w:val="00614360"/>
    <w:rsid w:val="0061483B"/>
    <w:rsid w:val="00614A75"/>
    <w:rsid w:val="00616887"/>
    <w:rsid w:val="00616D54"/>
    <w:rsid w:val="00616E8C"/>
    <w:rsid w:val="006173C2"/>
    <w:rsid w:val="0061748D"/>
    <w:rsid w:val="00617D48"/>
    <w:rsid w:val="00620FB7"/>
    <w:rsid w:val="00622E92"/>
    <w:rsid w:val="00624417"/>
    <w:rsid w:val="00624CC7"/>
    <w:rsid w:val="00627125"/>
    <w:rsid w:val="00627C33"/>
    <w:rsid w:val="0063126B"/>
    <w:rsid w:val="00631AB6"/>
    <w:rsid w:val="00634507"/>
    <w:rsid w:val="00634BE1"/>
    <w:rsid w:val="00635E76"/>
    <w:rsid w:val="00641244"/>
    <w:rsid w:val="00641C03"/>
    <w:rsid w:val="006425E8"/>
    <w:rsid w:val="00644C6B"/>
    <w:rsid w:val="00644F5D"/>
    <w:rsid w:val="00645D92"/>
    <w:rsid w:val="006468F8"/>
    <w:rsid w:val="00647D0C"/>
    <w:rsid w:val="006502F3"/>
    <w:rsid w:val="006504E7"/>
    <w:rsid w:val="00650D78"/>
    <w:rsid w:val="00651450"/>
    <w:rsid w:val="006544E7"/>
    <w:rsid w:val="00654ADB"/>
    <w:rsid w:val="006552AF"/>
    <w:rsid w:val="006552F4"/>
    <w:rsid w:val="0066005E"/>
    <w:rsid w:val="0066142B"/>
    <w:rsid w:val="00661D66"/>
    <w:rsid w:val="006630CE"/>
    <w:rsid w:val="00663410"/>
    <w:rsid w:val="006648AD"/>
    <w:rsid w:val="00664B71"/>
    <w:rsid w:val="006675EC"/>
    <w:rsid w:val="00670172"/>
    <w:rsid w:val="00672AD2"/>
    <w:rsid w:val="00673A7B"/>
    <w:rsid w:val="00673BAD"/>
    <w:rsid w:val="006749A7"/>
    <w:rsid w:val="00674FF5"/>
    <w:rsid w:val="0067559B"/>
    <w:rsid w:val="00676914"/>
    <w:rsid w:val="0067785F"/>
    <w:rsid w:val="00677900"/>
    <w:rsid w:val="00680EFE"/>
    <w:rsid w:val="00681195"/>
    <w:rsid w:val="00682380"/>
    <w:rsid w:val="00687BDC"/>
    <w:rsid w:val="006904F5"/>
    <w:rsid w:val="00690780"/>
    <w:rsid w:val="00692747"/>
    <w:rsid w:val="00692ED4"/>
    <w:rsid w:val="006937A7"/>
    <w:rsid w:val="0069414E"/>
    <w:rsid w:val="00694DBC"/>
    <w:rsid w:val="00694E09"/>
    <w:rsid w:val="00694F4F"/>
    <w:rsid w:val="006972E5"/>
    <w:rsid w:val="006A04AD"/>
    <w:rsid w:val="006A191D"/>
    <w:rsid w:val="006A1F29"/>
    <w:rsid w:val="006A4345"/>
    <w:rsid w:val="006A46DB"/>
    <w:rsid w:val="006A5033"/>
    <w:rsid w:val="006A5364"/>
    <w:rsid w:val="006A6976"/>
    <w:rsid w:val="006B0DCF"/>
    <w:rsid w:val="006B0E91"/>
    <w:rsid w:val="006B14FD"/>
    <w:rsid w:val="006B2A15"/>
    <w:rsid w:val="006B2C50"/>
    <w:rsid w:val="006B419A"/>
    <w:rsid w:val="006B68F0"/>
    <w:rsid w:val="006B7875"/>
    <w:rsid w:val="006C014C"/>
    <w:rsid w:val="006C147F"/>
    <w:rsid w:val="006C17D2"/>
    <w:rsid w:val="006C18CD"/>
    <w:rsid w:val="006C2D96"/>
    <w:rsid w:val="006C3908"/>
    <w:rsid w:val="006C3F27"/>
    <w:rsid w:val="006C5762"/>
    <w:rsid w:val="006C60F8"/>
    <w:rsid w:val="006C63B0"/>
    <w:rsid w:val="006D14D7"/>
    <w:rsid w:val="006D27FA"/>
    <w:rsid w:val="006D44A1"/>
    <w:rsid w:val="006D5C58"/>
    <w:rsid w:val="006D7A69"/>
    <w:rsid w:val="006E0A38"/>
    <w:rsid w:val="006E36D2"/>
    <w:rsid w:val="006E373F"/>
    <w:rsid w:val="006E37AA"/>
    <w:rsid w:val="006E3F41"/>
    <w:rsid w:val="006E4B15"/>
    <w:rsid w:val="006E6194"/>
    <w:rsid w:val="006E668C"/>
    <w:rsid w:val="006E7870"/>
    <w:rsid w:val="006F0B95"/>
    <w:rsid w:val="006F1949"/>
    <w:rsid w:val="006F1C3D"/>
    <w:rsid w:val="006F20A2"/>
    <w:rsid w:val="006F3250"/>
    <w:rsid w:val="006F351A"/>
    <w:rsid w:val="006F4F95"/>
    <w:rsid w:val="006F5B3F"/>
    <w:rsid w:val="006F5D04"/>
    <w:rsid w:val="006F63AE"/>
    <w:rsid w:val="006F6754"/>
    <w:rsid w:val="006F72EA"/>
    <w:rsid w:val="006F7B36"/>
    <w:rsid w:val="007036E6"/>
    <w:rsid w:val="00703F7C"/>
    <w:rsid w:val="00703FEA"/>
    <w:rsid w:val="00705697"/>
    <w:rsid w:val="00706835"/>
    <w:rsid w:val="00711027"/>
    <w:rsid w:val="007116BD"/>
    <w:rsid w:val="00711AF4"/>
    <w:rsid w:val="007125E0"/>
    <w:rsid w:val="00712F98"/>
    <w:rsid w:val="0071377D"/>
    <w:rsid w:val="0071454A"/>
    <w:rsid w:val="00714B20"/>
    <w:rsid w:val="007151AE"/>
    <w:rsid w:val="00715715"/>
    <w:rsid w:val="007157CB"/>
    <w:rsid w:val="00715F4B"/>
    <w:rsid w:val="00717197"/>
    <w:rsid w:val="0072135D"/>
    <w:rsid w:val="0072195D"/>
    <w:rsid w:val="00722DCA"/>
    <w:rsid w:val="00724F1A"/>
    <w:rsid w:val="00724F58"/>
    <w:rsid w:val="0072514D"/>
    <w:rsid w:val="00726BE3"/>
    <w:rsid w:val="00727D54"/>
    <w:rsid w:val="00732000"/>
    <w:rsid w:val="007354C7"/>
    <w:rsid w:val="00735560"/>
    <w:rsid w:val="007365C1"/>
    <w:rsid w:val="007376E3"/>
    <w:rsid w:val="00737BDE"/>
    <w:rsid w:val="00740564"/>
    <w:rsid w:val="00740D96"/>
    <w:rsid w:val="00745323"/>
    <w:rsid w:val="00750879"/>
    <w:rsid w:val="007521CD"/>
    <w:rsid w:val="007542C6"/>
    <w:rsid w:val="00754523"/>
    <w:rsid w:val="007558E2"/>
    <w:rsid w:val="00755CE2"/>
    <w:rsid w:val="00760039"/>
    <w:rsid w:val="00762CF6"/>
    <w:rsid w:val="00764DA8"/>
    <w:rsid w:val="00765B14"/>
    <w:rsid w:val="00765FFE"/>
    <w:rsid w:val="00766FAA"/>
    <w:rsid w:val="00767046"/>
    <w:rsid w:val="007710CA"/>
    <w:rsid w:val="007726B5"/>
    <w:rsid w:val="00772A3A"/>
    <w:rsid w:val="007749A6"/>
    <w:rsid w:val="00775366"/>
    <w:rsid w:val="00776549"/>
    <w:rsid w:val="00776EE4"/>
    <w:rsid w:val="0078311A"/>
    <w:rsid w:val="00783393"/>
    <w:rsid w:val="0078483B"/>
    <w:rsid w:val="007858A1"/>
    <w:rsid w:val="007858E2"/>
    <w:rsid w:val="007866D8"/>
    <w:rsid w:val="00787E2C"/>
    <w:rsid w:val="00790484"/>
    <w:rsid w:val="0079146E"/>
    <w:rsid w:val="00793D59"/>
    <w:rsid w:val="00794585"/>
    <w:rsid w:val="00794AF0"/>
    <w:rsid w:val="0079516F"/>
    <w:rsid w:val="007A13A2"/>
    <w:rsid w:val="007A3825"/>
    <w:rsid w:val="007A38ED"/>
    <w:rsid w:val="007A3F14"/>
    <w:rsid w:val="007A6005"/>
    <w:rsid w:val="007A602E"/>
    <w:rsid w:val="007A65B0"/>
    <w:rsid w:val="007A6DCC"/>
    <w:rsid w:val="007B1397"/>
    <w:rsid w:val="007B6947"/>
    <w:rsid w:val="007B79BC"/>
    <w:rsid w:val="007C06C7"/>
    <w:rsid w:val="007C08CD"/>
    <w:rsid w:val="007C1356"/>
    <w:rsid w:val="007C231E"/>
    <w:rsid w:val="007C3C93"/>
    <w:rsid w:val="007C3FB3"/>
    <w:rsid w:val="007C49D5"/>
    <w:rsid w:val="007C51AA"/>
    <w:rsid w:val="007C5CFD"/>
    <w:rsid w:val="007C5D3A"/>
    <w:rsid w:val="007C6297"/>
    <w:rsid w:val="007C6E40"/>
    <w:rsid w:val="007C6F09"/>
    <w:rsid w:val="007D351E"/>
    <w:rsid w:val="007D4CCC"/>
    <w:rsid w:val="007D6F3C"/>
    <w:rsid w:val="007D7B40"/>
    <w:rsid w:val="007D7D19"/>
    <w:rsid w:val="007E0559"/>
    <w:rsid w:val="007E0CAB"/>
    <w:rsid w:val="007E2188"/>
    <w:rsid w:val="007E2A46"/>
    <w:rsid w:val="007E334F"/>
    <w:rsid w:val="007E46E2"/>
    <w:rsid w:val="007E4CCF"/>
    <w:rsid w:val="007E5B4A"/>
    <w:rsid w:val="007F0B66"/>
    <w:rsid w:val="007F1CF9"/>
    <w:rsid w:val="007F2943"/>
    <w:rsid w:val="007F2E6C"/>
    <w:rsid w:val="007F4980"/>
    <w:rsid w:val="007F4AC4"/>
    <w:rsid w:val="007F53C4"/>
    <w:rsid w:val="007F53E9"/>
    <w:rsid w:val="007F6BBA"/>
    <w:rsid w:val="007F73BB"/>
    <w:rsid w:val="008004E6"/>
    <w:rsid w:val="00800B08"/>
    <w:rsid w:val="0080110C"/>
    <w:rsid w:val="00801D43"/>
    <w:rsid w:val="00802D3A"/>
    <w:rsid w:val="00803F46"/>
    <w:rsid w:val="00805375"/>
    <w:rsid w:val="00805C36"/>
    <w:rsid w:val="00810403"/>
    <w:rsid w:val="00811A09"/>
    <w:rsid w:val="00812EC9"/>
    <w:rsid w:val="00815661"/>
    <w:rsid w:val="00815CCE"/>
    <w:rsid w:val="008160F2"/>
    <w:rsid w:val="00816698"/>
    <w:rsid w:val="00817B1E"/>
    <w:rsid w:val="008210D1"/>
    <w:rsid w:val="008235FF"/>
    <w:rsid w:val="00823B56"/>
    <w:rsid w:val="008249DD"/>
    <w:rsid w:val="00825FE1"/>
    <w:rsid w:val="00831A01"/>
    <w:rsid w:val="00834485"/>
    <w:rsid w:val="008354A3"/>
    <w:rsid w:val="00835A65"/>
    <w:rsid w:val="008406A8"/>
    <w:rsid w:val="00842C60"/>
    <w:rsid w:val="008434AA"/>
    <w:rsid w:val="008436DC"/>
    <w:rsid w:val="008438B1"/>
    <w:rsid w:val="008439D6"/>
    <w:rsid w:val="008457EC"/>
    <w:rsid w:val="00846509"/>
    <w:rsid w:val="00846F0B"/>
    <w:rsid w:val="00852921"/>
    <w:rsid w:val="00852C18"/>
    <w:rsid w:val="00854ED5"/>
    <w:rsid w:val="008609F9"/>
    <w:rsid w:val="00860A78"/>
    <w:rsid w:val="00860EBD"/>
    <w:rsid w:val="00861622"/>
    <w:rsid w:val="008637CE"/>
    <w:rsid w:val="008647B3"/>
    <w:rsid w:val="0086588E"/>
    <w:rsid w:val="00867382"/>
    <w:rsid w:val="00872203"/>
    <w:rsid w:val="00872587"/>
    <w:rsid w:val="008745AE"/>
    <w:rsid w:val="00874725"/>
    <w:rsid w:val="00876201"/>
    <w:rsid w:val="008777B4"/>
    <w:rsid w:val="008778B7"/>
    <w:rsid w:val="008815B6"/>
    <w:rsid w:val="008901D1"/>
    <w:rsid w:val="0089029B"/>
    <w:rsid w:val="00890D8B"/>
    <w:rsid w:val="00891062"/>
    <w:rsid w:val="00891FB1"/>
    <w:rsid w:val="008924B5"/>
    <w:rsid w:val="00892A48"/>
    <w:rsid w:val="0089378E"/>
    <w:rsid w:val="00893F25"/>
    <w:rsid w:val="0089451E"/>
    <w:rsid w:val="00894A0E"/>
    <w:rsid w:val="00894EFD"/>
    <w:rsid w:val="008952F1"/>
    <w:rsid w:val="00895777"/>
    <w:rsid w:val="008A1023"/>
    <w:rsid w:val="008A1DD7"/>
    <w:rsid w:val="008A2B9C"/>
    <w:rsid w:val="008A4CDA"/>
    <w:rsid w:val="008A611F"/>
    <w:rsid w:val="008A63C3"/>
    <w:rsid w:val="008A7E02"/>
    <w:rsid w:val="008B0FAA"/>
    <w:rsid w:val="008B1068"/>
    <w:rsid w:val="008B156D"/>
    <w:rsid w:val="008B1AE5"/>
    <w:rsid w:val="008B3278"/>
    <w:rsid w:val="008B428F"/>
    <w:rsid w:val="008B5ED2"/>
    <w:rsid w:val="008B6E91"/>
    <w:rsid w:val="008B7351"/>
    <w:rsid w:val="008B7723"/>
    <w:rsid w:val="008B7CFD"/>
    <w:rsid w:val="008C2BE1"/>
    <w:rsid w:val="008C4902"/>
    <w:rsid w:val="008C5D02"/>
    <w:rsid w:val="008C648B"/>
    <w:rsid w:val="008C6587"/>
    <w:rsid w:val="008C6624"/>
    <w:rsid w:val="008C6959"/>
    <w:rsid w:val="008C720E"/>
    <w:rsid w:val="008D0E0D"/>
    <w:rsid w:val="008D324C"/>
    <w:rsid w:val="008D353D"/>
    <w:rsid w:val="008D6FA9"/>
    <w:rsid w:val="008E1DA6"/>
    <w:rsid w:val="008E2546"/>
    <w:rsid w:val="008E2763"/>
    <w:rsid w:val="008E305E"/>
    <w:rsid w:val="008E5CF9"/>
    <w:rsid w:val="008E7E18"/>
    <w:rsid w:val="008F2188"/>
    <w:rsid w:val="008F41BC"/>
    <w:rsid w:val="008F499A"/>
    <w:rsid w:val="008F4A16"/>
    <w:rsid w:val="008F5388"/>
    <w:rsid w:val="00900F59"/>
    <w:rsid w:val="00901F34"/>
    <w:rsid w:val="00903DE5"/>
    <w:rsid w:val="00904D27"/>
    <w:rsid w:val="00905EF3"/>
    <w:rsid w:val="00906838"/>
    <w:rsid w:val="00906C3C"/>
    <w:rsid w:val="0090731E"/>
    <w:rsid w:val="0091032A"/>
    <w:rsid w:val="00910526"/>
    <w:rsid w:val="009108ED"/>
    <w:rsid w:val="00913230"/>
    <w:rsid w:val="00913AC8"/>
    <w:rsid w:val="00913B16"/>
    <w:rsid w:val="009146BE"/>
    <w:rsid w:val="00920570"/>
    <w:rsid w:val="0092163B"/>
    <w:rsid w:val="009220E0"/>
    <w:rsid w:val="00922135"/>
    <w:rsid w:val="00922840"/>
    <w:rsid w:val="00923733"/>
    <w:rsid w:val="0092497F"/>
    <w:rsid w:val="009251FE"/>
    <w:rsid w:val="00926325"/>
    <w:rsid w:val="00926B5C"/>
    <w:rsid w:val="00927CBF"/>
    <w:rsid w:val="00927D32"/>
    <w:rsid w:val="00930078"/>
    <w:rsid w:val="009305F6"/>
    <w:rsid w:val="00931D52"/>
    <w:rsid w:val="0093314A"/>
    <w:rsid w:val="009344FC"/>
    <w:rsid w:val="00934C13"/>
    <w:rsid w:val="00934F12"/>
    <w:rsid w:val="00936D9A"/>
    <w:rsid w:val="00941326"/>
    <w:rsid w:val="00941549"/>
    <w:rsid w:val="00941E2A"/>
    <w:rsid w:val="00942AED"/>
    <w:rsid w:val="00942EFD"/>
    <w:rsid w:val="009437B1"/>
    <w:rsid w:val="00944432"/>
    <w:rsid w:val="0094542B"/>
    <w:rsid w:val="00946BF8"/>
    <w:rsid w:val="00954CC3"/>
    <w:rsid w:val="00954FC2"/>
    <w:rsid w:val="009562B4"/>
    <w:rsid w:val="00957BCE"/>
    <w:rsid w:val="009609AA"/>
    <w:rsid w:val="00960DE1"/>
    <w:rsid w:val="00961E47"/>
    <w:rsid w:val="0096244B"/>
    <w:rsid w:val="00962E64"/>
    <w:rsid w:val="009630E8"/>
    <w:rsid w:val="00963BB7"/>
    <w:rsid w:val="00967EA8"/>
    <w:rsid w:val="0097180D"/>
    <w:rsid w:val="00974362"/>
    <w:rsid w:val="00974391"/>
    <w:rsid w:val="00974750"/>
    <w:rsid w:val="009840F0"/>
    <w:rsid w:val="009841EB"/>
    <w:rsid w:val="00985FB4"/>
    <w:rsid w:val="00990311"/>
    <w:rsid w:val="00993D89"/>
    <w:rsid w:val="0099419C"/>
    <w:rsid w:val="00994C9A"/>
    <w:rsid w:val="00997A51"/>
    <w:rsid w:val="009A0578"/>
    <w:rsid w:val="009A05C0"/>
    <w:rsid w:val="009A0A58"/>
    <w:rsid w:val="009A45BE"/>
    <w:rsid w:val="009A45C5"/>
    <w:rsid w:val="009A6819"/>
    <w:rsid w:val="009A6E76"/>
    <w:rsid w:val="009A792A"/>
    <w:rsid w:val="009A7AA3"/>
    <w:rsid w:val="009A7ADC"/>
    <w:rsid w:val="009B041A"/>
    <w:rsid w:val="009B050C"/>
    <w:rsid w:val="009B14CD"/>
    <w:rsid w:val="009B3233"/>
    <w:rsid w:val="009B4A99"/>
    <w:rsid w:val="009B52B2"/>
    <w:rsid w:val="009B5DD1"/>
    <w:rsid w:val="009B65EE"/>
    <w:rsid w:val="009B7C6C"/>
    <w:rsid w:val="009C05FA"/>
    <w:rsid w:val="009C22DE"/>
    <w:rsid w:val="009C2DA5"/>
    <w:rsid w:val="009C3AEE"/>
    <w:rsid w:val="009C4AB5"/>
    <w:rsid w:val="009C64DA"/>
    <w:rsid w:val="009D0271"/>
    <w:rsid w:val="009D1334"/>
    <w:rsid w:val="009D36A3"/>
    <w:rsid w:val="009D4E07"/>
    <w:rsid w:val="009D4E23"/>
    <w:rsid w:val="009D713C"/>
    <w:rsid w:val="009D72B4"/>
    <w:rsid w:val="009D73A5"/>
    <w:rsid w:val="009E0466"/>
    <w:rsid w:val="009E0D34"/>
    <w:rsid w:val="009E16F1"/>
    <w:rsid w:val="009E236C"/>
    <w:rsid w:val="009E27BA"/>
    <w:rsid w:val="009E2821"/>
    <w:rsid w:val="009E3BEB"/>
    <w:rsid w:val="009E4E4C"/>
    <w:rsid w:val="009E691B"/>
    <w:rsid w:val="009E6AE4"/>
    <w:rsid w:val="009E72C1"/>
    <w:rsid w:val="009F1649"/>
    <w:rsid w:val="009F2B8A"/>
    <w:rsid w:val="009F3D05"/>
    <w:rsid w:val="009F4608"/>
    <w:rsid w:val="009F467C"/>
    <w:rsid w:val="009F47AB"/>
    <w:rsid w:val="009F5BCB"/>
    <w:rsid w:val="009F5BE8"/>
    <w:rsid w:val="009F692F"/>
    <w:rsid w:val="009F6D00"/>
    <w:rsid w:val="009F7693"/>
    <w:rsid w:val="00A010D8"/>
    <w:rsid w:val="00A013FA"/>
    <w:rsid w:val="00A02919"/>
    <w:rsid w:val="00A03E25"/>
    <w:rsid w:val="00A04F8E"/>
    <w:rsid w:val="00A0614E"/>
    <w:rsid w:val="00A12193"/>
    <w:rsid w:val="00A14D20"/>
    <w:rsid w:val="00A14FCE"/>
    <w:rsid w:val="00A15C0D"/>
    <w:rsid w:val="00A15F3D"/>
    <w:rsid w:val="00A1687B"/>
    <w:rsid w:val="00A17AB9"/>
    <w:rsid w:val="00A2142F"/>
    <w:rsid w:val="00A24A86"/>
    <w:rsid w:val="00A2564F"/>
    <w:rsid w:val="00A27788"/>
    <w:rsid w:val="00A31729"/>
    <w:rsid w:val="00A3324D"/>
    <w:rsid w:val="00A33445"/>
    <w:rsid w:val="00A3583D"/>
    <w:rsid w:val="00A37F83"/>
    <w:rsid w:val="00A40286"/>
    <w:rsid w:val="00A40DA8"/>
    <w:rsid w:val="00A41BD3"/>
    <w:rsid w:val="00A427CB"/>
    <w:rsid w:val="00A43579"/>
    <w:rsid w:val="00A4521F"/>
    <w:rsid w:val="00A476A7"/>
    <w:rsid w:val="00A47F3E"/>
    <w:rsid w:val="00A53FAE"/>
    <w:rsid w:val="00A54495"/>
    <w:rsid w:val="00A547EE"/>
    <w:rsid w:val="00A54DB0"/>
    <w:rsid w:val="00A56959"/>
    <w:rsid w:val="00A57B67"/>
    <w:rsid w:val="00A57D2F"/>
    <w:rsid w:val="00A60EB2"/>
    <w:rsid w:val="00A61808"/>
    <w:rsid w:val="00A62F00"/>
    <w:rsid w:val="00A64BF7"/>
    <w:rsid w:val="00A71214"/>
    <w:rsid w:val="00A72DCD"/>
    <w:rsid w:val="00A74F28"/>
    <w:rsid w:val="00A75DC3"/>
    <w:rsid w:val="00A77046"/>
    <w:rsid w:val="00A815AC"/>
    <w:rsid w:val="00A82989"/>
    <w:rsid w:val="00A832CF"/>
    <w:rsid w:val="00A849F2"/>
    <w:rsid w:val="00A84DF6"/>
    <w:rsid w:val="00A8529D"/>
    <w:rsid w:val="00A85EE9"/>
    <w:rsid w:val="00A9016B"/>
    <w:rsid w:val="00A909FC"/>
    <w:rsid w:val="00A9279A"/>
    <w:rsid w:val="00A95563"/>
    <w:rsid w:val="00A9559C"/>
    <w:rsid w:val="00A96F1F"/>
    <w:rsid w:val="00A97AF9"/>
    <w:rsid w:val="00AA0232"/>
    <w:rsid w:val="00AA19AA"/>
    <w:rsid w:val="00AA2DE2"/>
    <w:rsid w:val="00AA63A9"/>
    <w:rsid w:val="00AA6D67"/>
    <w:rsid w:val="00AA77BC"/>
    <w:rsid w:val="00AB038D"/>
    <w:rsid w:val="00AB20B2"/>
    <w:rsid w:val="00AB349C"/>
    <w:rsid w:val="00AB38EB"/>
    <w:rsid w:val="00AB3B49"/>
    <w:rsid w:val="00AB4D35"/>
    <w:rsid w:val="00AB5BBE"/>
    <w:rsid w:val="00AB6060"/>
    <w:rsid w:val="00AB64EF"/>
    <w:rsid w:val="00AC1C9D"/>
    <w:rsid w:val="00AC272C"/>
    <w:rsid w:val="00AD0D80"/>
    <w:rsid w:val="00AD3672"/>
    <w:rsid w:val="00AD3FDD"/>
    <w:rsid w:val="00AD41FD"/>
    <w:rsid w:val="00AD6CA1"/>
    <w:rsid w:val="00AD75E4"/>
    <w:rsid w:val="00AE02AA"/>
    <w:rsid w:val="00AE1DDE"/>
    <w:rsid w:val="00AE2730"/>
    <w:rsid w:val="00AE3682"/>
    <w:rsid w:val="00AE3D2D"/>
    <w:rsid w:val="00AE54C0"/>
    <w:rsid w:val="00AE58D8"/>
    <w:rsid w:val="00AE6853"/>
    <w:rsid w:val="00AF182C"/>
    <w:rsid w:val="00AF2DFC"/>
    <w:rsid w:val="00AF34D2"/>
    <w:rsid w:val="00AF3798"/>
    <w:rsid w:val="00AF5620"/>
    <w:rsid w:val="00AF745D"/>
    <w:rsid w:val="00B013D0"/>
    <w:rsid w:val="00B01557"/>
    <w:rsid w:val="00B028CC"/>
    <w:rsid w:val="00B050DC"/>
    <w:rsid w:val="00B06067"/>
    <w:rsid w:val="00B06C8D"/>
    <w:rsid w:val="00B06DB2"/>
    <w:rsid w:val="00B0764E"/>
    <w:rsid w:val="00B120A1"/>
    <w:rsid w:val="00B133D3"/>
    <w:rsid w:val="00B140BF"/>
    <w:rsid w:val="00B14804"/>
    <w:rsid w:val="00B14D17"/>
    <w:rsid w:val="00B154E4"/>
    <w:rsid w:val="00B1699E"/>
    <w:rsid w:val="00B205A0"/>
    <w:rsid w:val="00B21074"/>
    <w:rsid w:val="00B222E3"/>
    <w:rsid w:val="00B22E62"/>
    <w:rsid w:val="00B23F7A"/>
    <w:rsid w:val="00B2480A"/>
    <w:rsid w:val="00B25CA8"/>
    <w:rsid w:val="00B30162"/>
    <w:rsid w:val="00B303F7"/>
    <w:rsid w:val="00B3135D"/>
    <w:rsid w:val="00B331A1"/>
    <w:rsid w:val="00B34C4F"/>
    <w:rsid w:val="00B36489"/>
    <w:rsid w:val="00B40B6D"/>
    <w:rsid w:val="00B41FDF"/>
    <w:rsid w:val="00B425D2"/>
    <w:rsid w:val="00B42C83"/>
    <w:rsid w:val="00B42C84"/>
    <w:rsid w:val="00B44BE7"/>
    <w:rsid w:val="00B44ED2"/>
    <w:rsid w:val="00B4605F"/>
    <w:rsid w:val="00B502E7"/>
    <w:rsid w:val="00B50546"/>
    <w:rsid w:val="00B50DA8"/>
    <w:rsid w:val="00B52FF3"/>
    <w:rsid w:val="00B551B7"/>
    <w:rsid w:val="00B55D60"/>
    <w:rsid w:val="00B56327"/>
    <w:rsid w:val="00B56AC6"/>
    <w:rsid w:val="00B57612"/>
    <w:rsid w:val="00B576AA"/>
    <w:rsid w:val="00B61F81"/>
    <w:rsid w:val="00B630FC"/>
    <w:rsid w:val="00B63D3D"/>
    <w:rsid w:val="00B641E6"/>
    <w:rsid w:val="00B64F2F"/>
    <w:rsid w:val="00B64FF1"/>
    <w:rsid w:val="00B65D71"/>
    <w:rsid w:val="00B678FF"/>
    <w:rsid w:val="00B70CCA"/>
    <w:rsid w:val="00B71F7A"/>
    <w:rsid w:val="00B73E5C"/>
    <w:rsid w:val="00B742A5"/>
    <w:rsid w:val="00B77A45"/>
    <w:rsid w:val="00B803AC"/>
    <w:rsid w:val="00B8084D"/>
    <w:rsid w:val="00B8501B"/>
    <w:rsid w:val="00B878BA"/>
    <w:rsid w:val="00B87A85"/>
    <w:rsid w:val="00B87C0B"/>
    <w:rsid w:val="00B87EF3"/>
    <w:rsid w:val="00B90013"/>
    <w:rsid w:val="00B90C1F"/>
    <w:rsid w:val="00B91642"/>
    <w:rsid w:val="00B92EF3"/>
    <w:rsid w:val="00B932FC"/>
    <w:rsid w:val="00B95673"/>
    <w:rsid w:val="00B960E4"/>
    <w:rsid w:val="00B96AAD"/>
    <w:rsid w:val="00B970B5"/>
    <w:rsid w:val="00B97A3B"/>
    <w:rsid w:val="00BA097A"/>
    <w:rsid w:val="00BA1312"/>
    <w:rsid w:val="00BA13B1"/>
    <w:rsid w:val="00BA1AC8"/>
    <w:rsid w:val="00BA1C22"/>
    <w:rsid w:val="00BA25D0"/>
    <w:rsid w:val="00BA3A40"/>
    <w:rsid w:val="00BA4CDE"/>
    <w:rsid w:val="00BA5695"/>
    <w:rsid w:val="00BA5D24"/>
    <w:rsid w:val="00BA666E"/>
    <w:rsid w:val="00BA6C38"/>
    <w:rsid w:val="00BB11B0"/>
    <w:rsid w:val="00BB6D5D"/>
    <w:rsid w:val="00BC05E3"/>
    <w:rsid w:val="00BC0BA4"/>
    <w:rsid w:val="00BC2226"/>
    <w:rsid w:val="00BC25E9"/>
    <w:rsid w:val="00BC2BBE"/>
    <w:rsid w:val="00BC3213"/>
    <w:rsid w:val="00BC437B"/>
    <w:rsid w:val="00BC44F4"/>
    <w:rsid w:val="00BC478A"/>
    <w:rsid w:val="00BC47BE"/>
    <w:rsid w:val="00BC7817"/>
    <w:rsid w:val="00BD02A4"/>
    <w:rsid w:val="00BD0E92"/>
    <w:rsid w:val="00BD1E9F"/>
    <w:rsid w:val="00BD1ECD"/>
    <w:rsid w:val="00BD2642"/>
    <w:rsid w:val="00BD317F"/>
    <w:rsid w:val="00BD3EAA"/>
    <w:rsid w:val="00BD4F9C"/>
    <w:rsid w:val="00BD519B"/>
    <w:rsid w:val="00BE01B2"/>
    <w:rsid w:val="00BE10F4"/>
    <w:rsid w:val="00BE280E"/>
    <w:rsid w:val="00BE3965"/>
    <w:rsid w:val="00BE48D9"/>
    <w:rsid w:val="00BE60FD"/>
    <w:rsid w:val="00BF3B52"/>
    <w:rsid w:val="00BF3C31"/>
    <w:rsid w:val="00BF47E8"/>
    <w:rsid w:val="00BF616F"/>
    <w:rsid w:val="00C00B43"/>
    <w:rsid w:val="00C01627"/>
    <w:rsid w:val="00C01AF9"/>
    <w:rsid w:val="00C02DA4"/>
    <w:rsid w:val="00C02E64"/>
    <w:rsid w:val="00C03044"/>
    <w:rsid w:val="00C04E83"/>
    <w:rsid w:val="00C04F84"/>
    <w:rsid w:val="00C05935"/>
    <w:rsid w:val="00C06ACF"/>
    <w:rsid w:val="00C07DDA"/>
    <w:rsid w:val="00C11613"/>
    <w:rsid w:val="00C136DC"/>
    <w:rsid w:val="00C13945"/>
    <w:rsid w:val="00C13C5E"/>
    <w:rsid w:val="00C2207A"/>
    <w:rsid w:val="00C25869"/>
    <w:rsid w:val="00C25C68"/>
    <w:rsid w:val="00C26C2D"/>
    <w:rsid w:val="00C30DB3"/>
    <w:rsid w:val="00C32252"/>
    <w:rsid w:val="00C32EBE"/>
    <w:rsid w:val="00C33414"/>
    <w:rsid w:val="00C34576"/>
    <w:rsid w:val="00C3505E"/>
    <w:rsid w:val="00C353D7"/>
    <w:rsid w:val="00C36FF5"/>
    <w:rsid w:val="00C378C3"/>
    <w:rsid w:val="00C407C9"/>
    <w:rsid w:val="00C40AA6"/>
    <w:rsid w:val="00C40F4E"/>
    <w:rsid w:val="00C4256F"/>
    <w:rsid w:val="00C427B5"/>
    <w:rsid w:val="00C42B90"/>
    <w:rsid w:val="00C444E7"/>
    <w:rsid w:val="00C44730"/>
    <w:rsid w:val="00C44D9B"/>
    <w:rsid w:val="00C47AFC"/>
    <w:rsid w:val="00C47C6F"/>
    <w:rsid w:val="00C521A9"/>
    <w:rsid w:val="00C53B13"/>
    <w:rsid w:val="00C55480"/>
    <w:rsid w:val="00C55EB7"/>
    <w:rsid w:val="00C573CA"/>
    <w:rsid w:val="00C574EB"/>
    <w:rsid w:val="00C576FF"/>
    <w:rsid w:val="00C577E5"/>
    <w:rsid w:val="00C57A87"/>
    <w:rsid w:val="00C60062"/>
    <w:rsid w:val="00C600AB"/>
    <w:rsid w:val="00C60DC7"/>
    <w:rsid w:val="00C61C93"/>
    <w:rsid w:val="00C63021"/>
    <w:rsid w:val="00C63859"/>
    <w:rsid w:val="00C660A3"/>
    <w:rsid w:val="00C6689B"/>
    <w:rsid w:val="00C70EB9"/>
    <w:rsid w:val="00C71AC0"/>
    <w:rsid w:val="00C73EF3"/>
    <w:rsid w:val="00C746DF"/>
    <w:rsid w:val="00C75B47"/>
    <w:rsid w:val="00C761BF"/>
    <w:rsid w:val="00C776C9"/>
    <w:rsid w:val="00C802EE"/>
    <w:rsid w:val="00C80EB3"/>
    <w:rsid w:val="00C82E51"/>
    <w:rsid w:val="00C84229"/>
    <w:rsid w:val="00C87935"/>
    <w:rsid w:val="00C90503"/>
    <w:rsid w:val="00C912A3"/>
    <w:rsid w:val="00C930C1"/>
    <w:rsid w:val="00C93672"/>
    <w:rsid w:val="00C942B9"/>
    <w:rsid w:val="00C96EA1"/>
    <w:rsid w:val="00C9740C"/>
    <w:rsid w:val="00CA19F3"/>
    <w:rsid w:val="00CA30C3"/>
    <w:rsid w:val="00CA38A1"/>
    <w:rsid w:val="00CA3AFB"/>
    <w:rsid w:val="00CA4574"/>
    <w:rsid w:val="00CB0EF3"/>
    <w:rsid w:val="00CB2E09"/>
    <w:rsid w:val="00CB2EBC"/>
    <w:rsid w:val="00CB2FAE"/>
    <w:rsid w:val="00CB3FA1"/>
    <w:rsid w:val="00CB5EE8"/>
    <w:rsid w:val="00CB62F9"/>
    <w:rsid w:val="00CC0806"/>
    <w:rsid w:val="00CC0DE0"/>
    <w:rsid w:val="00CC131A"/>
    <w:rsid w:val="00CC1D5F"/>
    <w:rsid w:val="00CC1D8A"/>
    <w:rsid w:val="00CC3DF9"/>
    <w:rsid w:val="00CC5361"/>
    <w:rsid w:val="00CC6F14"/>
    <w:rsid w:val="00CD18D2"/>
    <w:rsid w:val="00CD2480"/>
    <w:rsid w:val="00CD2B22"/>
    <w:rsid w:val="00CD4B12"/>
    <w:rsid w:val="00CD513F"/>
    <w:rsid w:val="00CE1B37"/>
    <w:rsid w:val="00CE29A9"/>
    <w:rsid w:val="00CE4072"/>
    <w:rsid w:val="00CE4FDA"/>
    <w:rsid w:val="00CE725E"/>
    <w:rsid w:val="00CE7D46"/>
    <w:rsid w:val="00CF0ADD"/>
    <w:rsid w:val="00CF1661"/>
    <w:rsid w:val="00CF56AF"/>
    <w:rsid w:val="00CF5D5C"/>
    <w:rsid w:val="00CF5F0E"/>
    <w:rsid w:val="00CF671C"/>
    <w:rsid w:val="00CF73B4"/>
    <w:rsid w:val="00CF7862"/>
    <w:rsid w:val="00D03E78"/>
    <w:rsid w:val="00D05105"/>
    <w:rsid w:val="00D05AC6"/>
    <w:rsid w:val="00D06261"/>
    <w:rsid w:val="00D07723"/>
    <w:rsid w:val="00D11E08"/>
    <w:rsid w:val="00D14659"/>
    <w:rsid w:val="00D15A19"/>
    <w:rsid w:val="00D161D3"/>
    <w:rsid w:val="00D166CA"/>
    <w:rsid w:val="00D16FB5"/>
    <w:rsid w:val="00D2013F"/>
    <w:rsid w:val="00D22274"/>
    <w:rsid w:val="00D2494A"/>
    <w:rsid w:val="00D2556D"/>
    <w:rsid w:val="00D256E0"/>
    <w:rsid w:val="00D276B3"/>
    <w:rsid w:val="00D27CCB"/>
    <w:rsid w:val="00D3099B"/>
    <w:rsid w:val="00D31C99"/>
    <w:rsid w:val="00D31FCD"/>
    <w:rsid w:val="00D331EA"/>
    <w:rsid w:val="00D33DB4"/>
    <w:rsid w:val="00D3623A"/>
    <w:rsid w:val="00D373F8"/>
    <w:rsid w:val="00D40203"/>
    <w:rsid w:val="00D407E9"/>
    <w:rsid w:val="00D40E54"/>
    <w:rsid w:val="00D41E07"/>
    <w:rsid w:val="00D429B0"/>
    <w:rsid w:val="00D43484"/>
    <w:rsid w:val="00D44808"/>
    <w:rsid w:val="00D45BCF"/>
    <w:rsid w:val="00D45CF0"/>
    <w:rsid w:val="00D46BA9"/>
    <w:rsid w:val="00D5086B"/>
    <w:rsid w:val="00D51196"/>
    <w:rsid w:val="00D515A5"/>
    <w:rsid w:val="00D52956"/>
    <w:rsid w:val="00D52ADA"/>
    <w:rsid w:val="00D53294"/>
    <w:rsid w:val="00D55E35"/>
    <w:rsid w:val="00D60B36"/>
    <w:rsid w:val="00D60ECD"/>
    <w:rsid w:val="00D63A58"/>
    <w:rsid w:val="00D63C61"/>
    <w:rsid w:val="00D64FF5"/>
    <w:rsid w:val="00D65118"/>
    <w:rsid w:val="00D7202F"/>
    <w:rsid w:val="00D725D5"/>
    <w:rsid w:val="00D75F3C"/>
    <w:rsid w:val="00D77FB1"/>
    <w:rsid w:val="00D809ED"/>
    <w:rsid w:val="00D80EEE"/>
    <w:rsid w:val="00D8148F"/>
    <w:rsid w:val="00D81ADF"/>
    <w:rsid w:val="00D861DA"/>
    <w:rsid w:val="00D864A0"/>
    <w:rsid w:val="00D86930"/>
    <w:rsid w:val="00D9261F"/>
    <w:rsid w:val="00D92845"/>
    <w:rsid w:val="00D9311A"/>
    <w:rsid w:val="00D9388B"/>
    <w:rsid w:val="00D93FF4"/>
    <w:rsid w:val="00D945A2"/>
    <w:rsid w:val="00D94A0F"/>
    <w:rsid w:val="00D96288"/>
    <w:rsid w:val="00D97363"/>
    <w:rsid w:val="00D975EB"/>
    <w:rsid w:val="00DA117C"/>
    <w:rsid w:val="00DA1DDB"/>
    <w:rsid w:val="00DA23B6"/>
    <w:rsid w:val="00DA2DE5"/>
    <w:rsid w:val="00DA439E"/>
    <w:rsid w:val="00DA4CB8"/>
    <w:rsid w:val="00DA4E6E"/>
    <w:rsid w:val="00DA66B0"/>
    <w:rsid w:val="00DA723D"/>
    <w:rsid w:val="00DA74FE"/>
    <w:rsid w:val="00DB0B72"/>
    <w:rsid w:val="00DB220E"/>
    <w:rsid w:val="00DB226F"/>
    <w:rsid w:val="00DB235D"/>
    <w:rsid w:val="00DB23EB"/>
    <w:rsid w:val="00DB30AF"/>
    <w:rsid w:val="00DB3617"/>
    <w:rsid w:val="00DB45C3"/>
    <w:rsid w:val="00DB47A2"/>
    <w:rsid w:val="00DB4B09"/>
    <w:rsid w:val="00DB4F19"/>
    <w:rsid w:val="00DB60F5"/>
    <w:rsid w:val="00DB7557"/>
    <w:rsid w:val="00DC2BCA"/>
    <w:rsid w:val="00DC3217"/>
    <w:rsid w:val="00DC398A"/>
    <w:rsid w:val="00DC4289"/>
    <w:rsid w:val="00DC4931"/>
    <w:rsid w:val="00DC4A54"/>
    <w:rsid w:val="00DC666E"/>
    <w:rsid w:val="00DC6710"/>
    <w:rsid w:val="00DC7AC3"/>
    <w:rsid w:val="00DC7E9A"/>
    <w:rsid w:val="00DC7F80"/>
    <w:rsid w:val="00DD0003"/>
    <w:rsid w:val="00DD48E8"/>
    <w:rsid w:val="00DD4969"/>
    <w:rsid w:val="00DD4F63"/>
    <w:rsid w:val="00DD6C15"/>
    <w:rsid w:val="00DD7685"/>
    <w:rsid w:val="00DD7EF4"/>
    <w:rsid w:val="00DE027F"/>
    <w:rsid w:val="00DE0837"/>
    <w:rsid w:val="00DE0C97"/>
    <w:rsid w:val="00DE15A9"/>
    <w:rsid w:val="00DE1B0E"/>
    <w:rsid w:val="00DE33FD"/>
    <w:rsid w:val="00DE594A"/>
    <w:rsid w:val="00DE5DB6"/>
    <w:rsid w:val="00DE6A0E"/>
    <w:rsid w:val="00DF0B35"/>
    <w:rsid w:val="00DF1598"/>
    <w:rsid w:val="00DF218D"/>
    <w:rsid w:val="00DF4EDB"/>
    <w:rsid w:val="00DF5379"/>
    <w:rsid w:val="00DF65DA"/>
    <w:rsid w:val="00DF689B"/>
    <w:rsid w:val="00E0078F"/>
    <w:rsid w:val="00E02754"/>
    <w:rsid w:val="00E02FCF"/>
    <w:rsid w:val="00E0338B"/>
    <w:rsid w:val="00E035DA"/>
    <w:rsid w:val="00E0737B"/>
    <w:rsid w:val="00E13292"/>
    <w:rsid w:val="00E15BAD"/>
    <w:rsid w:val="00E16A2B"/>
    <w:rsid w:val="00E172EE"/>
    <w:rsid w:val="00E173FD"/>
    <w:rsid w:val="00E21875"/>
    <w:rsid w:val="00E2256D"/>
    <w:rsid w:val="00E2382C"/>
    <w:rsid w:val="00E256C1"/>
    <w:rsid w:val="00E272F4"/>
    <w:rsid w:val="00E30078"/>
    <w:rsid w:val="00E30B8B"/>
    <w:rsid w:val="00E31448"/>
    <w:rsid w:val="00E315AB"/>
    <w:rsid w:val="00E32008"/>
    <w:rsid w:val="00E343F7"/>
    <w:rsid w:val="00E36859"/>
    <w:rsid w:val="00E37EE5"/>
    <w:rsid w:val="00E40690"/>
    <w:rsid w:val="00E413B2"/>
    <w:rsid w:val="00E4340E"/>
    <w:rsid w:val="00E44096"/>
    <w:rsid w:val="00E45699"/>
    <w:rsid w:val="00E45E18"/>
    <w:rsid w:val="00E46BE7"/>
    <w:rsid w:val="00E47B08"/>
    <w:rsid w:val="00E52221"/>
    <w:rsid w:val="00E54013"/>
    <w:rsid w:val="00E54143"/>
    <w:rsid w:val="00E54887"/>
    <w:rsid w:val="00E55822"/>
    <w:rsid w:val="00E562F4"/>
    <w:rsid w:val="00E577B0"/>
    <w:rsid w:val="00E57EA6"/>
    <w:rsid w:val="00E6039C"/>
    <w:rsid w:val="00E612C0"/>
    <w:rsid w:val="00E61687"/>
    <w:rsid w:val="00E65B79"/>
    <w:rsid w:val="00E65C96"/>
    <w:rsid w:val="00E6601A"/>
    <w:rsid w:val="00E73B0F"/>
    <w:rsid w:val="00E74980"/>
    <w:rsid w:val="00E7587F"/>
    <w:rsid w:val="00E779DE"/>
    <w:rsid w:val="00E80E69"/>
    <w:rsid w:val="00E811A6"/>
    <w:rsid w:val="00E82DAB"/>
    <w:rsid w:val="00E83861"/>
    <w:rsid w:val="00E83AE6"/>
    <w:rsid w:val="00E83CF6"/>
    <w:rsid w:val="00E85516"/>
    <w:rsid w:val="00E860F5"/>
    <w:rsid w:val="00E90488"/>
    <w:rsid w:val="00E93F5D"/>
    <w:rsid w:val="00E96B6F"/>
    <w:rsid w:val="00E97EA7"/>
    <w:rsid w:val="00EA0E56"/>
    <w:rsid w:val="00EA19E3"/>
    <w:rsid w:val="00EA1E49"/>
    <w:rsid w:val="00EA2299"/>
    <w:rsid w:val="00EA2ED8"/>
    <w:rsid w:val="00EA4993"/>
    <w:rsid w:val="00EA6251"/>
    <w:rsid w:val="00EB0018"/>
    <w:rsid w:val="00EB1C9F"/>
    <w:rsid w:val="00EB1D89"/>
    <w:rsid w:val="00EB2277"/>
    <w:rsid w:val="00EB24EF"/>
    <w:rsid w:val="00EB29EB"/>
    <w:rsid w:val="00EB3113"/>
    <w:rsid w:val="00EB3434"/>
    <w:rsid w:val="00EB344C"/>
    <w:rsid w:val="00EB4492"/>
    <w:rsid w:val="00EB4FF0"/>
    <w:rsid w:val="00EB65EF"/>
    <w:rsid w:val="00EB66AC"/>
    <w:rsid w:val="00EC1182"/>
    <w:rsid w:val="00EC2D58"/>
    <w:rsid w:val="00EC3758"/>
    <w:rsid w:val="00EC4800"/>
    <w:rsid w:val="00EC62C7"/>
    <w:rsid w:val="00EC7A0B"/>
    <w:rsid w:val="00ED17F6"/>
    <w:rsid w:val="00ED5528"/>
    <w:rsid w:val="00ED5A3C"/>
    <w:rsid w:val="00ED5BF1"/>
    <w:rsid w:val="00ED5CFC"/>
    <w:rsid w:val="00ED64FB"/>
    <w:rsid w:val="00ED65CC"/>
    <w:rsid w:val="00ED6772"/>
    <w:rsid w:val="00ED6A8F"/>
    <w:rsid w:val="00ED700D"/>
    <w:rsid w:val="00EE29E1"/>
    <w:rsid w:val="00EE3A7C"/>
    <w:rsid w:val="00EE4E20"/>
    <w:rsid w:val="00EE4F18"/>
    <w:rsid w:val="00EE5FE5"/>
    <w:rsid w:val="00EE6286"/>
    <w:rsid w:val="00EE6527"/>
    <w:rsid w:val="00EE78A5"/>
    <w:rsid w:val="00EF0214"/>
    <w:rsid w:val="00EF0943"/>
    <w:rsid w:val="00EF09C9"/>
    <w:rsid w:val="00EF1FDC"/>
    <w:rsid w:val="00EF2D92"/>
    <w:rsid w:val="00EF5158"/>
    <w:rsid w:val="00EF60C6"/>
    <w:rsid w:val="00F00281"/>
    <w:rsid w:val="00F01BAE"/>
    <w:rsid w:val="00F02E46"/>
    <w:rsid w:val="00F05041"/>
    <w:rsid w:val="00F05CB5"/>
    <w:rsid w:val="00F065F4"/>
    <w:rsid w:val="00F066F4"/>
    <w:rsid w:val="00F06802"/>
    <w:rsid w:val="00F06F62"/>
    <w:rsid w:val="00F07C14"/>
    <w:rsid w:val="00F11216"/>
    <w:rsid w:val="00F11699"/>
    <w:rsid w:val="00F136C7"/>
    <w:rsid w:val="00F151AA"/>
    <w:rsid w:val="00F1635B"/>
    <w:rsid w:val="00F164BE"/>
    <w:rsid w:val="00F16AA9"/>
    <w:rsid w:val="00F179A9"/>
    <w:rsid w:val="00F205CB"/>
    <w:rsid w:val="00F22C07"/>
    <w:rsid w:val="00F238B5"/>
    <w:rsid w:val="00F25829"/>
    <w:rsid w:val="00F2655D"/>
    <w:rsid w:val="00F26720"/>
    <w:rsid w:val="00F272F9"/>
    <w:rsid w:val="00F31D93"/>
    <w:rsid w:val="00F31E70"/>
    <w:rsid w:val="00F3231A"/>
    <w:rsid w:val="00F3241A"/>
    <w:rsid w:val="00F328F6"/>
    <w:rsid w:val="00F3321C"/>
    <w:rsid w:val="00F333DD"/>
    <w:rsid w:val="00F33BA1"/>
    <w:rsid w:val="00F3419D"/>
    <w:rsid w:val="00F34454"/>
    <w:rsid w:val="00F40EF2"/>
    <w:rsid w:val="00F428BB"/>
    <w:rsid w:val="00F445BA"/>
    <w:rsid w:val="00F45192"/>
    <w:rsid w:val="00F45F1B"/>
    <w:rsid w:val="00F47420"/>
    <w:rsid w:val="00F50980"/>
    <w:rsid w:val="00F53B86"/>
    <w:rsid w:val="00F54C0C"/>
    <w:rsid w:val="00F553A5"/>
    <w:rsid w:val="00F566F9"/>
    <w:rsid w:val="00F56F82"/>
    <w:rsid w:val="00F62022"/>
    <w:rsid w:val="00F63E6B"/>
    <w:rsid w:val="00F6482C"/>
    <w:rsid w:val="00F655C6"/>
    <w:rsid w:val="00F65C65"/>
    <w:rsid w:val="00F66123"/>
    <w:rsid w:val="00F66B06"/>
    <w:rsid w:val="00F67B66"/>
    <w:rsid w:val="00F71B70"/>
    <w:rsid w:val="00F72AD0"/>
    <w:rsid w:val="00F72D3E"/>
    <w:rsid w:val="00F77471"/>
    <w:rsid w:val="00F77861"/>
    <w:rsid w:val="00F817C1"/>
    <w:rsid w:val="00F82170"/>
    <w:rsid w:val="00F82892"/>
    <w:rsid w:val="00F829B8"/>
    <w:rsid w:val="00F84CBD"/>
    <w:rsid w:val="00F85CF1"/>
    <w:rsid w:val="00F85DA9"/>
    <w:rsid w:val="00F86B49"/>
    <w:rsid w:val="00F9367D"/>
    <w:rsid w:val="00F949AE"/>
    <w:rsid w:val="00F955C5"/>
    <w:rsid w:val="00F95967"/>
    <w:rsid w:val="00F963C4"/>
    <w:rsid w:val="00F976DB"/>
    <w:rsid w:val="00FA02F8"/>
    <w:rsid w:val="00FA0CF6"/>
    <w:rsid w:val="00FA1CBD"/>
    <w:rsid w:val="00FA226C"/>
    <w:rsid w:val="00FA5E56"/>
    <w:rsid w:val="00FA73E2"/>
    <w:rsid w:val="00FA7EFC"/>
    <w:rsid w:val="00FB1B16"/>
    <w:rsid w:val="00FB1D35"/>
    <w:rsid w:val="00FB2579"/>
    <w:rsid w:val="00FB2DE9"/>
    <w:rsid w:val="00FB2FD2"/>
    <w:rsid w:val="00FB36ED"/>
    <w:rsid w:val="00FB37DA"/>
    <w:rsid w:val="00FB6EF6"/>
    <w:rsid w:val="00FB6FD9"/>
    <w:rsid w:val="00FB757C"/>
    <w:rsid w:val="00FB7F23"/>
    <w:rsid w:val="00FC4366"/>
    <w:rsid w:val="00FC4770"/>
    <w:rsid w:val="00FC491F"/>
    <w:rsid w:val="00FC4AF5"/>
    <w:rsid w:val="00FC4EC1"/>
    <w:rsid w:val="00FC52AF"/>
    <w:rsid w:val="00FC5794"/>
    <w:rsid w:val="00FC6E0C"/>
    <w:rsid w:val="00FC7309"/>
    <w:rsid w:val="00FC7821"/>
    <w:rsid w:val="00FC7EB2"/>
    <w:rsid w:val="00FD06A5"/>
    <w:rsid w:val="00FD3401"/>
    <w:rsid w:val="00FD3B48"/>
    <w:rsid w:val="00FD538E"/>
    <w:rsid w:val="00FD6B6C"/>
    <w:rsid w:val="00FD7C74"/>
    <w:rsid w:val="00FE2CAC"/>
    <w:rsid w:val="00FE33D7"/>
    <w:rsid w:val="00FE371D"/>
    <w:rsid w:val="00FE4275"/>
    <w:rsid w:val="00FE454E"/>
    <w:rsid w:val="00FE466B"/>
    <w:rsid w:val="00FE4769"/>
    <w:rsid w:val="00FE618D"/>
    <w:rsid w:val="00FE6BB7"/>
    <w:rsid w:val="00FE6E12"/>
    <w:rsid w:val="00FF06D3"/>
    <w:rsid w:val="00FF48FC"/>
    <w:rsid w:val="00FF4D42"/>
    <w:rsid w:val="00FF5D2A"/>
    <w:rsid w:val="00FF7326"/>
    <w:rsid w:val="00FF7385"/>
    <w:rsid w:val="00FF76D6"/>
    <w:rsid w:val="00FF7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C794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Body Tex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Plain Text" w:uiPriority="99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40286"/>
    <w:rPr>
      <w:sz w:val="24"/>
      <w:szCs w:val="24"/>
      <w:lang w:val="cs-CZ"/>
    </w:rPr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rFonts w:ascii="Arial" w:hAnsi="Arial" w:cs="Arial"/>
      <w:b/>
      <w:bCs/>
      <w:sz w:val="48"/>
    </w:rPr>
  </w:style>
  <w:style w:type="paragraph" w:styleId="Nadpis2">
    <w:name w:val="heading 2"/>
    <w:basedOn w:val="Normln"/>
    <w:next w:val="Normln"/>
    <w:qFormat/>
    <w:rsid w:val="00A6180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rsid w:val="00EA0E5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rsid w:val="002339A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qFormat/>
    <w:rsid w:val="00EA0E56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rPr>
      <w:color w:val="0000FF"/>
      <w:u w:val="single"/>
    </w:rPr>
  </w:style>
  <w:style w:type="paragraph" w:styleId="Zhlav">
    <w:name w:val="header"/>
    <w:basedOn w:val="Normln"/>
    <w:link w:val="ZhlavChar"/>
    <w:uiPriority w:val="99"/>
    <w:pPr>
      <w:tabs>
        <w:tab w:val="center" w:pos="4320"/>
        <w:tab w:val="right" w:pos="8640"/>
      </w:tabs>
    </w:pPr>
  </w:style>
  <w:style w:type="paragraph" w:styleId="Zpat">
    <w:name w:val="footer"/>
    <w:basedOn w:val="Normln"/>
    <w:pPr>
      <w:tabs>
        <w:tab w:val="center" w:pos="4320"/>
        <w:tab w:val="right" w:pos="8640"/>
      </w:tabs>
    </w:pPr>
  </w:style>
  <w:style w:type="paragraph" w:styleId="Zkladntext2">
    <w:name w:val="Body Text 2"/>
    <w:basedOn w:val="Normln"/>
    <w:pPr>
      <w:spacing w:after="120" w:line="480" w:lineRule="auto"/>
    </w:pPr>
  </w:style>
  <w:style w:type="paragraph" w:customStyle="1" w:styleId="DefaultText">
    <w:name w:val="Default Text"/>
    <w:basedOn w:val="Normln"/>
    <w:rsid w:val="00A61808"/>
    <w:pPr>
      <w:overflowPunct w:val="0"/>
      <w:autoSpaceDE w:val="0"/>
      <w:autoSpaceDN w:val="0"/>
      <w:adjustRightInd w:val="0"/>
      <w:textAlignment w:val="baseline"/>
    </w:pPr>
    <w:rPr>
      <w:szCs w:val="20"/>
    </w:rPr>
  </w:style>
  <w:style w:type="paragraph" w:styleId="Zkladntext">
    <w:name w:val="Body Text"/>
    <w:basedOn w:val="Normln"/>
    <w:link w:val="ZkladntextChar"/>
    <w:uiPriority w:val="99"/>
    <w:rsid w:val="002339A5"/>
    <w:pPr>
      <w:spacing w:after="120"/>
    </w:pPr>
  </w:style>
  <w:style w:type="paragraph" w:styleId="Zkladntext3">
    <w:name w:val="Body Text 3"/>
    <w:basedOn w:val="Normln"/>
    <w:rsid w:val="00C32EBE"/>
    <w:pPr>
      <w:spacing w:after="120"/>
    </w:pPr>
    <w:rPr>
      <w:sz w:val="16"/>
      <w:szCs w:val="16"/>
    </w:rPr>
  </w:style>
  <w:style w:type="paragraph" w:styleId="Zkladntextodsazen">
    <w:name w:val="Body Text Indent"/>
    <w:basedOn w:val="Normln"/>
    <w:rsid w:val="00EA0E56"/>
    <w:pPr>
      <w:spacing w:after="120"/>
      <w:ind w:left="360"/>
    </w:pPr>
  </w:style>
  <w:style w:type="paragraph" w:styleId="Normlnweb">
    <w:name w:val="Normal (Web)"/>
    <w:basedOn w:val="Normln"/>
    <w:uiPriority w:val="99"/>
    <w:rsid w:val="000569D8"/>
    <w:pPr>
      <w:spacing w:before="100" w:beforeAutospacing="1" w:after="100" w:afterAutospacing="1"/>
    </w:pPr>
  </w:style>
  <w:style w:type="character" w:styleId="Siln">
    <w:name w:val="Strong"/>
    <w:uiPriority w:val="22"/>
    <w:qFormat/>
    <w:rsid w:val="00E74980"/>
    <w:rPr>
      <w:b/>
      <w:bCs/>
    </w:rPr>
  </w:style>
  <w:style w:type="paragraph" w:styleId="Prosttext">
    <w:name w:val="Plain Text"/>
    <w:basedOn w:val="Normln"/>
    <w:link w:val="ProsttextChar"/>
    <w:uiPriority w:val="99"/>
    <w:unhideWhenUsed/>
    <w:rsid w:val="00703FEA"/>
    <w:rPr>
      <w:rFonts w:ascii="Calibri" w:eastAsia="Calibri" w:hAnsi="Calibri"/>
      <w:sz w:val="22"/>
      <w:szCs w:val="21"/>
    </w:rPr>
  </w:style>
  <w:style w:type="character" w:customStyle="1" w:styleId="ProsttextChar">
    <w:name w:val="Prostý text Char"/>
    <w:link w:val="Prosttext"/>
    <w:uiPriority w:val="99"/>
    <w:rsid w:val="00703FEA"/>
    <w:rPr>
      <w:rFonts w:ascii="Calibri" w:eastAsia="Calibri" w:hAnsi="Calibri"/>
      <w:sz w:val="22"/>
      <w:szCs w:val="21"/>
    </w:rPr>
  </w:style>
  <w:style w:type="character" w:styleId="Odkaznakoment">
    <w:name w:val="annotation reference"/>
    <w:uiPriority w:val="99"/>
    <w:rsid w:val="000D58B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0D58B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D58B7"/>
  </w:style>
  <w:style w:type="paragraph" w:styleId="Pedmtkomente">
    <w:name w:val="annotation subject"/>
    <w:basedOn w:val="Textkomente"/>
    <w:next w:val="Textkomente"/>
    <w:link w:val="PedmtkomenteChar"/>
    <w:rsid w:val="000D58B7"/>
    <w:rPr>
      <w:b/>
      <w:bCs/>
    </w:rPr>
  </w:style>
  <w:style w:type="character" w:customStyle="1" w:styleId="PedmtkomenteChar">
    <w:name w:val="Předmět komentáře Char"/>
    <w:link w:val="Pedmtkomente"/>
    <w:rsid w:val="000D58B7"/>
    <w:rPr>
      <w:b/>
      <w:bCs/>
    </w:rPr>
  </w:style>
  <w:style w:type="paragraph" w:styleId="Textbubliny">
    <w:name w:val="Balloon Text"/>
    <w:basedOn w:val="Normln"/>
    <w:link w:val="TextbublinyChar"/>
    <w:rsid w:val="000D58B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0D58B7"/>
    <w:rPr>
      <w:rFonts w:ascii="Segoe UI" w:hAnsi="Segoe UI" w:cs="Segoe UI"/>
      <w:sz w:val="18"/>
      <w:szCs w:val="18"/>
    </w:rPr>
  </w:style>
  <w:style w:type="paragraph" w:customStyle="1" w:styleId="MediumShading1-Accent11">
    <w:name w:val="Medium Shading 1 - Accent 11"/>
    <w:uiPriority w:val="68"/>
    <w:qFormat/>
    <w:rsid w:val="003E5F53"/>
    <w:rPr>
      <w:rFonts w:ascii="Calibri" w:eastAsia="MS Mincho" w:hAnsi="Calibri"/>
      <w:sz w:val="22"/>
      <w:szCs w:val="22"/>
    </w:rPr>
  </w:style>
  <w:style w:type="character" w:customStyle="1" w:styleId="ZhlavChar">
    <w:name w:val="Záhlaví Char"/>
    <w:link w:val="Zhlav"/>
    <w:uiPriority w:val="99"/>
    <w:rsid w:val="00B40B6D"/>
    <w:rPr>
      <w:sz w:val="24"/>
      <w:szCs w:val="24"/>
    </w:rPr>
  </w:style>
  <w:style w:type="character" w:styleId="Sledovanodkaz">
    <w:name w:val="FollowedHyperlink"/>
    <w:rsid w:val="00DA66B0"/>
    <w:rPr>
      <w:color w:val="954F72"/>
      <w:u w:val="single"/>
    </w:rPr>
  </w:style>
  <w:style w:type="paragraph" w:styleId="Odstavecseseznamem">
    <w:name w:val="List Paragraph"/>
    <w:basedOn w:val="Normln"/>
    <w:link w:val="OdstavecseseznamemChar"/>
    <w:uiPriority w:val="34"/>
    <w:qFormat/>
    <w:rsid w:val="00E47B0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apple-converted-space">
    <w:name w:val="apple-converted-space"/>
    <w:rsid w:val="00E779DE"/>
  </w:style>
  <w:style w:type="paragraph" w:styleId="Revize">
    <w:name w:val="Revision"/>
    <w:hidden/>
    <w:uiPriority w:val="99"/>
    <w:semiHidden/>
    <w:rsid w:val="001D6612"/>
    <w:rPr>
      <w:sz w:val="24"/>
      <w:szCs w:val="24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906838"/>
    <w:rPr>
      <w:rFonts w:ascii="Calibri" w:eastAsia="Calibri" w:hAnsi="Calibri"/>
      <w:sz w:val="22"/>
      <w:szCs w:val="22"/>
    </w:rPr>
  </w:style>
  <w:style w:type="paragraph" w:styleId="Nzev">
    <w:name w:val="Title"/>
    <w:basedOn w:val="Normln"/>
    <w:link w:val="NzevChar"/>
    <w:qFormat/>
    <w:rsid w:val="00530122"/>
    <w:pPr>
      <w:jc w:val="center"/>
    </w:pPr>
    <w:rPr>
      <w:rFonts w:ascii="Courier New" w:hAnsi="Courier New"/>
      <w:b/>
      <w:sz w:val="28"/>
      <w:szCs w:val="20"/>
    </w:rPr>
  </w:style>
  <w:style w:type="character" w:customStyle="1" w:styleId="NzevChar">
    <w:name w:val="Název Char"/>
    <w:basedOn w:val="Standardnpsmoodstavce"/>
    <w:link w:val="Nzev"/>
    <w:rsid w:val="00530122"/>
    <w:rPr>
      <w:rFonts w:ascii="Courier New" w:hAnsi="Courier New"/>
      <w:b/>
      <w:sz w:val="28"/>
    </w:rPr>
  </w:style>
  <w:style w:type="paragraph" w:styleId="Bezmezer">
    <w:name w:val="No Spacing"/>
    <w:uiPriority w:val="1"/>
    <w:qFormat/>
    <w:rsid w:val="0006001C"/>
    <w:rPr>
      <w:rFonts w:asciiTheme="minorHAnsi" w:eastAsiaTheme="minorHAnsi" w:hAnsiTheme="minorHAnsi" w:cstheme="minorBidi"/>
      <w:sz w:val="22"/>
      <w:szCs w:val="22"/>
    </w:rPr>
  </w:style>
  <w:style w:type="character" w:styleId="Zvraznn">
    <w:name w:val="Emphasis"/>
    <w:basedOn w:val="Standardnpsmoodstavce"/>
    <w:uiPriority w:val="20"/>
    <w:qFormat/>
    <w:rsid w:val="009840F0"/>
    <w:rPr>
      <w:i/>
      <w:iCs/>
    </w:rPr>
  </w:style>
  <w:style w:type="paragraph" w:customStyle="1" w:styleId="s9">
    <w:name w:val="s9"/>
    <w:basedOn w:val="Normln"/>
    <w:rsid w:val="0094542B"/>
    <w:pPr>
      <w:spacing w:before="100" w:beforeAutospacing="1" w:after="100" w:afterAutospacing="1"/>
    </w:pPr>
    <w:rPr>
      <w:rFonts w:eastAsiaTheme="minorHAnsi"/>
    </w:rPr>
  </w:style>
  <w:style w:type="character" w:customStyle="1" w:styleId="s8">
    <w:name w:val="s8"/>
    <w:basedOn w:val="Standardnpsmoodstavce"/>
    <w:rsid w:val="0094542B"/>
  </w:style>
  <w:style w:type="character" w:customStyle="1" w:styleId="Internetovodkaz">
    <w:name w:val="Internetový odkaz"/>
    <w:basedOn w:val="Standardnpsmoodstavce"/>
    <w:uiPriority w:val="99"/>
    <w:rsid w:val="00FB2FD2"/>
    <w:rPr>
      <w:rFonts w:ascii="Times New Roman" w:hAnsi="Times New Roman" w:cs="Times New Roman"/>
      <w:color w:val="0000FF"/>
      <w:u w:val="single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2B7BA0"/>
    <w:rPr>
      <w:sz w:val="24"/>
      <w:szCs w:val="24"/>
      <w:lang w:val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Body Tex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Plain Text" w:uiPriority="99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40286"/>
    <w:rPr>
      <w:sz w:val="24"/>
      <w:szCs w:val="24"/>
      <w:lang w:val="cs-CZ"/>
    </w:rPr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rFonts w:ascii="Arial" w:hAnsi="Arial" w:cs="Arial"/>
      <w:b/>
      <w:bCs/>
      <w:sz w:val="48"/>
    </w:rPr>
  </w:style>
  <w:style w:type="paragraph" w:styleId="Nadpis2">
    <w:name w:val="heading 2"/>
    <w:basedOn w:val="Normln"/>
    <w:next w:val="Normln"/>
    <w:qFormat/>
    <w:rsid w:val="00A6180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rsid w:val="00EA0E5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rsid w:val="002339A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qFormat/>
    <w:rsid w:val="00EA0E56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rPr>
      <w:color w:val="0000FF"/>
      <w:u w:val="single"/>
    </w:rPr>
  </w:style>
  <w:style w:type="paragraph" w:styleId="Zhlav">
    <w:name w:val="header"/>
    <w:basedOn w:val="Normln"/>
    <w:link w:val="ZhlavChar"/>
    <w:uiPriority w:val="99"/>
    <w:pPr>
      <w:tabs>
        <w:tab w:val="center" w:pos="4320"/>
        <w:tab w:val="right" w:pos="8640"/>
      </w:tabs>
    </w:pPr>
  </w:style>
  <w:style w:type="paragraph" w:styleId="Zpat">
    <w:name w:val="footer"/>
    <w:basedOn w:val="Normln"/>
    <w:pPr>
      <w:tabs>
        <w:tab w:val="center" w:pos="4320"/>
        <w:tab w:val="right" w:pos="8640"/>
      </w:tabs>
    </w:pPr>
  </w:style>
  <w:style w:type="paragraph" w:styleId="Zkladntext2">
    <w:name w:val="Body Text 2"/>
    <w:basedOn w:val="Normln"/>
    <w:pPr>
      <w:spacing w:after="120" w:line="480" w:lineRule="auto"/>
    </w:pPr>
  </w:style>
  <w:style w:type="paragraph" w:customStyle="1" w:styleId="DefaultText">
    <w:name w:val="Default Text"/>
    <w:basedOn w:val="Normln"/>
    <w:rsid w:val="00A61808"/>
    <w:pPr>
      <w:overflowPunct w:val="0"/>
      <w:autoSpaceDE w:val="0"/>
      <w:autoSpaceDN w:val="0"/>
      <w:adjustRightInd w:val="0"/>
      <w:textAlignment w:val="baseline"/>
    </w:pPr>
    <w:rPr>
      <w:szCs w:val="20"/>
    </w:rPr>
  </w:style>
  <w:style w:type="paragraph" w:styleId="Zkladntext">
    <w:name w:val="Body Text"/>
    <w:basedOn w:val="Normln"/>
    <w:link w:val="ZkladntextChar"/>
    <w:uiPriority w:val="99"/>
    <w:rsid w:val="002339A5"/>
    <w:pPr>
      <w:spacing w:after="120"/>
    </w:pPr>
  </w:style>
  <w:style w:type="paragraph" w:styleId="Zkladntext3">
    <w:name w:val="Body Text 3"/>
    <w:basedOn w:val="Normln"/>
    <w:rsid w:val="00C32EBE"/>
    <w:pPr>
      <w:spacing w:after="120"/>
    </w:pPr>
    <w:rPr>
      <w:sz w:val="16"/>
      <w:szCs w:val="16"/>
    </w:rPr>
  </w:style>
  <w:style w:type="paragraph" w:styleId="Zkladntextodsazen">
    <w:name w:val="Body Text Indent"/>
    <w:basedOn w:val="Normln"/>
    <w:rsid w:val="00EA0E56"/>
    <w:pPr>
      <w:spacing w:after="120"/>
      <w:ind w:left="360"/>
    </w:pPr>
  </w:style>
  <w:style w:type="paragraph" w:styleId="Normlnweb">
    <w:name w:val="Normal (Web)"/>
    <w:basedOn w:val="Normln"/>
    <w:uiPriority w:val="99"/>
    <w:rsid w:val="000569D8"/>
    <w:pPr>
      <w:spacing w:before="100" w:beforeAutospacing="1" w:after="100" w:afterAutospacing="1"/>
    </w:pPr>
  </w:style>
  <w:style w:type="character" w:styleId="Siln">
    <w:name w:val="Strong"/>
    <w:uiPriority w:val="22"/>
    <w:qFormat/>
    <w:rsid w:val="00E74980"/>
    <w:rPr>
      <w:b/>
      <w:bCs/>
    </w:rPr>
  </w:style>
  <w:style w:type="paragraph" w:styleId="Prosttext">
    <w:name w:val="Plain Text"/>
    <w:basedOn w:val="Normln"/>
    <w:link w:val="ProsttextChar"/>
    <w:uiPriority w:val="99"/>
    <w:unhideWhenUsed/>
    <w:rsid w:val="00703FEA"/>
    <w:rPr>
      <w:rFonts w:ascii="Calibri" w:eastAsia="Calibri" w:hAnsi="Calibri"/>
      <w:sz w:val="22"/>
      <w:szCs w:val="21"/>
    </w:rPr>
  </w:style>
  <w:style w:type="character" w:customStyle="1" w:styleId="ProsttextChar">
    <w:name w:val="Prostý text Char"/>
    <w:link w:val="Prosttext"/>
    <w:uiPriority w:val="99"/>
    <w:rsid w:val="00703FEA"/>
    <w:rPr>
      <w:rFonts w:ascii="Calibri" w:eastAsia="Calibri" w:hAnsi="Calibri"/>
      <w:sz w:val="22"/>
      <w:szCs w:val="21"/>
    </w:rPr>
  </w:style>
  <w:style w:type="character" w:styleId="Odkaznakoment">
    <w:name w:val="annotation reference"/>
    <w:uiPriority w:val="99"/>
    <w:rsid w:val="000D58B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0D58B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D58B7"/>
  </w:style>
  <w:style w:type="paragraph" w:styleId="Pedmtkomente">
    <w:name w:val="annotation subject"/>
    <w:basedOn w:val="Textkomente"/>
    <w:next w:val="Textkomente"/>
    <w:link w:val="PedmtkomenteChar"/>
    <w:rsid w:val="000D58B7"/>
    <w:rPr>
      <w:b/>
      <w:bCs/>
    </w:rPr>
  </w:style>
  <w:style w:type="character" w:customStyle="1" w:styleId="PedmtkomenteChar">
    <w:name w:val="Předmět komentáře Char"/>
    <w:link w:val="Pedmtkomente"/>
    <w:rsid w:val="000D58B7"/>
    <w:rPr>
      <w:b/>
      <w:bCs/>
    </w:rPr>
  </w:style>
  <w:style w:type="paragraph" w:styleId="Textbubliny">
    <w:name w:val="Balloon Text"/>
    <w:basedOn w:val="Normln"/>
    <w:link w:val="TextbublinyChar"/>
    <w:rsid w:val="000D58B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0D58B7"/>
    <w:rPr>
      <w:rFonts w:ascii="Segoe UI" w:hAnsi="Segoe UI" w:cs="Segoe UI"/>
      <w:sz w:val="18"/>
      <w:szCs w:val="18"/>
    </w:rPr>
  </w:style>
  <w:style w:type="paragraph" w:customStyle="1" w:styleId="MediumShading1-Accent11">
    <w:name w:val="Medium Shading 1 - Accent 11"/>
    <w:uiPriority w:val="68"/>
    <w:qFormat/>
    <w:rsid w:val="003E5F53"/>
    <w:rPr>
      <w:rFonts w:ascii="Calibri" w:eastAsia="MS Mincho" w:hAnsi="Calibri"/>
      <w:sz w:val="22"/>
      <w:szCs w:val="22"/>
    </w:rPr>
  </w:style>
  <w:style w:type="character" w:customStyle="1" w:styleId="ZhlavChar">
    <w:name w:val="Záhlaví Char"/>
    <w:link w:val="Zhlav"/>
    <w:uiPriority w:val="99"/>
    <w:rsid w:val="00B40B6D"/>
    <w:rPr>
      <w:sz w:val="24"/>
      <w:szCs w:val="24"/>
    </w:rPr>
  </w:style>
  <w:style w:type="character" w:styleId="Sledovanodkaz">
    <w:name w:val="FollowedHyperlink"/>
    <w:rsid w:val="00DA66B0"/>
    <w:rPr>
      <w:color w:val="954F72"/>
      <w:u w:val="single"/>
    </w:rPr>
  </w:style>
  <w:style w:type="paragraph" w:styleId="Odstavecseseznamem">
    <w:name w:val="List Paragraph"/>
    <w:basedOn w:val="Normln"/>
    <w:link w:val="OdstavecseseznamemChar"/>
    <w:uiPriority w:val="34"/>
    <w:qFormat/>
    <w:rsid w:val="00E47B0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apple-converted-space">
    <w:name w:val="apple-converted-space"/>
    <w:rsid w:val="00E779DE"/>
  </w:style>
  <w:style w:type="paragraph" w:styleId="Revize">
    <w:name w:val="Revision"/>
    <w:hidden/>
    <w:uiPriority w:val="99"/>
    <w:semiHidden/>
    <w:rsid w:val="001D6612"/>
    <w:rPr>
      <w:sz w:val="24"/>
      <w:szCs w:val="24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906838"/>
    <w:rPr>
      <w:rFonts w:ascii="Calibri" w:eastAsia="Calibri" w:hAnsi="Calibri"/>
      <w:sz w:val="22"/>
      <w:szCs w:val="22"/>
    </w:rPr>
  </w:style>
  <w:style w:type="paragraph" w:styleId="Nzev">
    <w:name w:val="Title"/>
    <w:basedOn w:val="Normln"/>
    <w:link w:val="NzevChar"/>
    <w:qFormat/>
    <w:rsid w:val="00530122"/>
    <w:pPr>
      <w:jc w:val="center"/>
    </w:pPr>
    <w:rPr>
      <w:rFonts w:ascii="Courier New" w:hAnsi="Courier New"/>
      <w:b/>
      <w:sz w:val="28"/>
      <w:szCs w:val="20"/>
    </w:rPr>
  </w:style>
  <w:style w:type="character" w:customStyle="1" w:styleId="NzevChar">
    <w:name w:val="Název Char"/>
    <w:basedOn w:val="Standardnpsmoodstavce"/>
    <w:link w:val="Nzev"/>
    <w:rsid w:val="00530122"/>
    <w:rPr>
      <w:rFonts w:ascii="Courier New" w:hAnsi="Courier New"/>
      <w:b/>
      <w:sz w:val="28"/>
    </w:rPr>
  </w:style>
  <w:style w:type="paragraph" w:styleId="Bezmezer">
    <w:name w:val="No Spacing"/>
    <w:uiPriority w:val="1"/>
    <w:qFormat/>
    <w:rsid w:val="0006001C"/>
    <w:rPr>
      <w:rFonts w:asciiTheme="minorHAnsi" w:eastAsiaTheme="minorHAnsi" w:hAnsiTheme="minorHAnsi" w:cstheme="minorBidi"/>
      <w:sz w:val="22"/>
      <w:szCs w:val="22"/>
    </w:rPr>
  </w:style>
  <w:style w:type="character" w:styleId="Zvraznn">
    <w:name w:val="Emphasis"/>
    <w:basedOn w:val="Standardnpsmoodstavce"/>
    <w:uiPriority w:val="20"/>
    <w:qFormat/>
    <w:rsid w:val="009840F0"/>
    <w:rPr>
      <w:i/>
      <w:iCs/>
    </w:rPr>
  </w:style>
  <w:style w:type="paragraph" w:customStyle="1" w:styleId="s9">
    <w:name w:val="s9"/>
    <w:basedOn w:val="Normln"/>
    <w:rsid w:val="0094542B"/>
    <w:pPr>
      <w:spacing w:before="100" w:beforeAutospacing="1" w:after="100" w:afterAutospacing="1"/>
    </w:pPr>
    <w:rPr>
      <w:rFonts w:eastAsiaTheme="minorHAnsi"/>
    </w:rPr>
  </w:style>
  <w:style w:type="character" w:customStyle="1" w:styleId="s8">
    <w:name w:val="s8"/>
    <w:basedOn w:val="Standardnpsmoodstavce"/>
    <w:rsid w:val="0094542B"/>
  </w:style>
  <w:style w:type="character" w:customStyle="1" w:styleId="Internetovodkaz">
    <w:name w:val="Internetový odkaz"/>
    <w:basedOn w:val="Standardnpsmoodstavce"/>
    <w:uiPriority w:val="99"/>
    <w:rsid w:val="00FB2FD2"/>
    <w:rPr>
      <w:rFonts w:ascii="Times New Roman" w:hAnsi="Times New Roman" w:cs="Times New Roman"/>
      <w:color w:val="0000FF"/>
      <w:u w:val="single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2B7BA0"/>
    <w:rPr>
      <w:sz w:val="24"/>
      <w:szCs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65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48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96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806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07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42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3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6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80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07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9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1814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253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37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2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32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4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071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9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22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36974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853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347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92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709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9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28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008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79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8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6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1712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92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16784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56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999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image" Target="media/image1.png"/><Relationship Id="rId18" Type="http://schemas.openxmlformats.org/officeDocument/2006/relationships/hyperlink" Target="https://www.ups.com/us/en/services/knowledge-center/longitudes-landing.page?articlesource=longitudes&amp;WT.mc_id=BOILERPLATE_PRESSRELEASE_END_LONGITUDESKC_071619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ups.com/ship/guided/destination?tx=2168142152068288&amp;loc=en_US&amp;WT.mc_id=BOILERPLATE_PRESSRELEASE_END_SHIP_071619" TargetMode="Externa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yperlink" Target="https://pressroom.ups.com/pressroom/Home.page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orbes.com/just-companies/" TargetMode="External"/><Relationship Id="rId20" Type="http://schemas.openxmlformats.org/officeDocument/2006/relationships/hyperlink" Target="https://twitter.com/UPS_News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forbes.com/powerful-brands/list/" TargetMode="External"/><Relationship Id="rId23" Type="http://schemas.openxmlformats.org/officeDocument/2006/relationships/hyperlink" Target="http://bit.ly/2xmWJ5p" TargetMode="External"/><Relationship Id="rId10" Type="http://schemas.openxmlformats.org/officeDocument/2006/relationships/webSettings" Target="webSettings.xml"/><Relationship Id="rId19" Type="http://schemas.openxmlformats.org/officeDocument/2006/relationships/hyperlink" Target="https://sustainability.ups.com/resources/sustainability-newsletter/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karla.krejci@dbm.cz" TargetMode="External"/><Relationship Id="rId22" Type="http://schemas.openxmlformats.org/officeDocument/2006/relationships/hyperlink" Target="http://ups.com/Found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ord" ma:contentTypeID="0x010100E814C36B08CC4CFDB9B9C1BED11A99410067CF08CA40874B9CB16729D24A54662B006B4B1DCA1551C44AA2BC38F465A014DC" ma:contentTypeVersion="1" ma:contentTypeDescription="Neste Oil Document Library Word document type." ma:contentTypeScope="" ma:versionID="8f4f8b0baf3c7fcc8bbea468b273517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75c30261086071321c7422f915cf1d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8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 ma:index="9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2E275C-E94D-46F0-A8B7-2DDB8E7A0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2170FD-C954-4DE0-9B43-26AED6BFDB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0E577E8-EEA0-49D4-B000-8442A4D563D3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DC2253AB-9FA8-4318-8618-B9C9E71290B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EA882DB-B92D-4D60-9D70-BC4AF6D23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1293</Words>
  <Characters>7635</Characters>
  <Application>Microsoft Office Word</Application>
  <DocSecurity>0</DocSecurity>
  <Lines>63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PS today unveiled a “new look” that includes the first redesign in more than 40 years of the company’s famous “shield” logo</vt:lpstr>
      <vt:lpstr>UPS today unveiled a “new look” that includes the first redesign in more than 40 years of the company’s famous “shield” logo</vt:lpstr>
    </vt:vector>
  </TitlesOfParts>
  <Company>United Parcel Service</Company>
  <LinksUpToDate>false</LinksUpToDate>
  <CharactersWithSpaces>8911</CharactersWithSpaces>
  <SharedDoc>false</SharedDoc>
  <HLinks>
    <vt:vector size="42" baseType="variant">
      <vt:variant>
        <vt:i4>5374034</vt:i4>
      </vt:variant>
      <vt:variant>
        <vt:i4>18</vt:i4>
      </vt:variant>
      <vt:variant>
        <vt:i4>0</vt:i4>
      </vt:variant>
      <vt:variant>
        <vt:i4>5</vt:i4>
      </vt:variant>
      <vt:variant>
        <vt:lpwstr>https://www.atlantagaslight.com/</vt:lpwstr>
      </vt:variant>
      <vt:variant>
        <vt:lpwstr/>
      </vt:variant>
      <vt:variant>
        <vt:i4>4587606</vt:i4>
      </vt:variant>
      <vt:variant>
        <vt:i4>15</vt:i4>
      </vt:variant>
      <vt:variant>
        <vt:i4>0</vt:i4>
      </vt:variant>
      <vt:variant>
        <vt:i4>5</vt:i4>
      </vt:variant>
      <vt:variant>
        <vt:lpwstr>http://pressroom.ups.com/RSS</vt:lpwstr>
      </vt:variant>
      <vt:variant>
        <vt:lpwstr/>
      </vt:variant>
      <vt:variant>
        <vt:i4>6291562</vt:i4>
      </vt:variant>
      <vt:variant>
        <vt:i4>12</vt:i4>
      </vt:variant>
      <vt:variant>
        <vt:i4>0</vt:i4>
      </vt:variant>
      <vt:variant>
        <vt:i4>5</vt:i4>
      </vt:variant>
      <vt:variant>
        <vt:lpwstr>http://longitudes.ups.com/</vt:lpwstr>
      </vt:variant>
      <vt:variant>
        <vt:lpwstr/>
      </vt:variant>
      <vt:variant>
        <vt:i4>2293857</vt:i4>
      </vt:variant>
      <vt:variant>
        <vt:i4>9</vt:i4>
      </vt:variant>
      <vt:variant>
        <vt:i4>0</vt:i4>
      </vt:variant>
      <vt:variant>
        <vt:i4>5</vt:i4>
      </vt:variant>
      <vt:variant>
        <vt:lpwstr>http://www.ups.com/</vt:lpwstr>
      </vt:variant>
      <vt:variant>
        <vt:lpwstr/>
      </vt:variant>
      <vt:variant>
        <vt:i4>5636167</vt:i4>
      </vt:variant>
      <vt:variant>
        <vt:i4>6</vt:i4>
      </vt:variant>
      <vt:variant>
        <vt:i4>0</vt:i4>
      </vt:variant>
      <vt:variant>
        <vt:i4>5</vt:i4>
      </vt:variant>
      <vt:variant>
        <vt:lpwstr>http://www.ups.com/sustainability</vt:lpwstr>
      </vt:variant>
      <vt:variant>
        <vt:lpwstr/>
      </vt:variant>
      <vt:variant>
        <vt:i4>131159</vt:i4>
      </vt:variant>
      <vt:variant>
        <vt:i4>3</vt:i4>
      </vt:variant>
      <vt:variant>
        <vt:i4>0</vt:i4>
      </vt:variant>
      <vt:variant>
        <vt:i4>5</vt:i4>
      </vt:variant>
      <vt:variant>
        <vt:lpwstr>http://sustainability.ups.com/committed-to-more/fuels-and-fleets/</vt:lpwstr>
      </vt:variant>
      <vt:variant>
        <vt:lpwstr/>
      </vt:variant>
      <vt:variant>
        <vt:i4>2293857</vt:i4>
      </vt:variant>
      <vt:variant>
        <vt:i4>0</vt:i4>
      </vt:variant>
      <vt:variant>
        <vt:i4>0</vt:i4>
      </vt:variant>
      <vt:variant>
        <vt:i4>5</vt:i4>
      </vt:variant>
      <vt:variant>
        <vt:lpwstr>http://www.ups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S today unveiled a “new look” that includes the first redesign in more than 40 years of the company’s famous “shield” logo</dc:title>
  <dc:creator>POOLE</dc:creator>
  <cp:lastModifiedBy>Karla</cp:lastModifiedBy>
  <cp:revision>12</cp:revision>
  <cp:lastPrinted>2020-01-16T13:54:00Z</cp:lastPrinted>
  <dcterms:created xsi:type="dcterms:W3CDTF">2020-03-19T15:07:00Z</dcterms:created>
  <dcterms:modified xsi:type="dcterms:W3CDTF">2020-03-22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14C36B08CC4CFDB9B9C1BED11A99410067CF08CA40874B9CB16729D24A54662B006B4B1DCA1551C44AA2BC38F465A014DC</vt:lpwstr>
  </property>
  <property fmtid="{D5CDD505-2E9C-101B-9397-08002B2CF9AE}" pid="3" name="ContentType">
    <vt:lpwstr>Word</vt:lpwstr>
  </property>
</Properties>
</file>